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F854F" w14:textId="63C1E820" w:rsidR="00A562AF" w:rsidRPr="00A562AF" w:rsidRDefault="00A562AF" w:rsidP="00A562AF">
      <w:pPr>
        <w:tabs>
          <w:tab w:val="left" w:pos="330"/>
          <w:tab w:val="right" w:pos="9839"/>
        </w:tabs>
        <w:autoSpaceDE w:val="0"/>
        <w:autoSpaceDN w:val="0"/>
        <w:adjustRightInd w:val="0"/>
        <w:ind w:left="0"/>
        <w:jc w:val="left"/>
        <w:rPr>
          <w:rFonts w:ascii="Verdana" w:hAnsi="Verdana" w:cs="Tahoma"/>
          <w:b/>
          <w:sz w:val="18"/>
          <w:szCs w:val="18"/>
        </w:rPr>
      </w:pPr>
      <w:r w:rsidRPr="00A562AF">
        <w:rPr>
          <w:rFonts w:ascii="Verdana" w:hAnsi="Verdana" w:cs="Tahoma"/>
          <w:b/>
          <w:sz w:val="18"/>
          <w:szCs w:val="18"/>
        </w:rPr>
        <w:t>Nr sprawy: ZP/</w:t>
      </w:r>
      <w:r>
        <w:rPr>
          <w:rFonts w:ascii="Verdana" w:hAnsi="Verdana" w:cs="Tahoma"/>
          <w:b/>
          <w:sz w:val="18"/>
          <w:szCs w:val="18"/>
        </w:rPr>
        <w:t>135</w:t>
      </w:r>
      <w:r w:rsidRPr="00A562AF">
        <w:rPr>
          <w:rFonts w:ascii="Verdana" w:hAnsi="Verdana" w:cs="Tahoma"/>
          <w:b/>
          <w:sz w:val="18"/>
          <w:szCs w:val="18"/>
        </w:rPr>
        <w:t xml:space="preserve">/2020                                                                               </w:t>
      </w:r>
      <w:r>
        <w:rPr>
          <w:rFonts w:ascii="Verdana" w:hAnsi="Verdana" w:cs="Tahoma"/>
          <w:b/>
          <w:sz w:val="18"/>
          <w:szCs w:val="18"/>
        </w:rPr>
        <w:tab/>
      </w:r>
      <w:r w:rsidRPr="00A562AF">
        <w:rPr>
          <w:rFonts w:ascii="Verdana" w:hAnsi="Verdana" w:cs="Tahoma"/>
          <w:b/>
          <w:sz w:val="18"/>
          <w:szCs w:val="18"/>
        </w:rPr>
        <w:t xml:space="preserve">   Załącznik nr </w:t>
      </w:r>
      <w:r w:rsidR="00D816DC">
        <w:rPr>
          <w:rFonts w:ascii="Verdana" w:hAnsi="Verdana" w:cs="Tahoma"/>
          <w:b/>
          <w:sz w:val="18"/>
          <w:szCs w:val="18"/>
        </w:rPr>
        <w:t>6</w:t>
      </w:r>
      <w:r w:rsidRPr="00A562AF">
        <w:rPr>
          <w:rFonts w:ascii="Verdana" w:hAnsi="Verdana" w:cs="Tahoma"/>
          <w:b/>
          <w:sz w:val="18"/>
          <w:szCs w:val="18"/>
        </w:rPr>
        <w:t xml:space="preserve"> </w:t>
      </w:r>
    </w:p>
    <w:p w14:paraId="6989F2DA" w14:textId="77777777" w:rsidR="00A562AF" w:rsidRPr="00A562AF" w:rsidRDefault="00A562AF" w:rsidP="00A562AF">
      <w:pPr>
        <w:ind w:left="0"/>
        <w:jc w:val="center"/>
        <w:rPr>
          <w:rFonts w:ascii="Verdana" w:hAnsi="Verdana" w:cs="Tahoma"/>
          <w:b/>
          <w:sz w:val="18"/>
          <w:szCs w:val="18"/>
        </w:rPr>
      </w:pPr>
    </w:p>
    <w:p w14:paraId="6F634FF4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ind w:left="0" w:firstLine="5954"/>
        <w:rPr>
          <w:rFonts w:ascii="Verdana" w:eastAsia="Calibri" w:hAnsi="Verdana" w:cs="Arial"/>
          <w:b/>
          <w:sz w:val="18"/>
          <w:szCs w:val="18"/>
        </w:rPr>
      </w:pPr>
      <w:r w:rsidRPr="00D816DC">
        <w:rPr>
          <w:rFonts w:ascii="Verdana" w:eastAsia="Calibri" w:hAnsi="Verdana" w:cs="Arial"/>
          <w:b/>
          <w:sz w:val="18"/>
          <w:szCs w:val="18"/>
        </w:rPr>
        <w:t>Uniwersytet Medyczny w Łodzi</w:t>
      </w:r>
    </w:p>
    <w:p w14:paraId="4FFF3D79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ind w:left="0" w:firstLine="5954"/>
        <w:rPr>
          <w:rFonts w:ascii="Verdana" w:eastAsia="Calibri" w:hAnsi="Verdana" w:cs="Arial"/>
          <w:b/>
          <w:sz w:val="18"/>
          <w:szCs w:val="18"/>
        </w:rPr>
      </w:pPr>
      <w:r w:rsidRPr="00D816DC">
        <w:rPr>
          <w:rFonts w:ascii="Verdana" w:eastAsia="Calibri" w:hAnsi="Verdana" w:cs="Arial"/>
          <w:b/>
          <w:sz w:val="18"/>
          <w:szCs w:val="18"/>
        </w:rPr>
        <w:t>Al. Kościuszki 4, 90-419 Łódź</w:t>
      </w:r>
    </w:p>
    <w:p w14:paraId="0DE63249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spacing w:line="240" w:lineRule="auto"/>
        <w:ind w:left="0"/>
        <w:rPr>
          <w:rFonts w:ascii="Verdana" w:eastAsia="Calibri" w:hAnsi="Verdana" w:cs="Arial"/>
          <w:b/>
          <w:sz w:val="18"/>
          <w:szCs w:val="18"/>
        </w:rPr>
      </w:pPr>
      <w:r w:rsidRPr="00D816DC">
        <w:rPr>
          <w:rFonts w:ascii="Verdana" w:eastAsia="Calibri" w:hAnsi="Verdana" w:cs="Arial"/>
          <w:b/>
          <w:sz w:val="18"/>
          <w:szCs w:val="18"/>
        </w:rPr>
        <w:t>Wykonawca:</w:t>
      </w:r>
    </w:p>
    <w:p w14:paraId="5323E080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spacing w:line="240" w:lineRule="auto"/>
        <w:ind w:left="0"/>
        <w:jc w:val="left"/>
        <w:rPr>
          <w:rFonts w:ascii="Verdana" w:eastAsia="Calibri" w:hAnsi="Verdana" w:cs="Arial"/>
          <w:sz w:val="18"/>
          <w:szCs w:val="18"/>
        </w:rPr>
      </w:pPr>
    </w:p>
    <w:p w14:paraId="2268815E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spacing w:line="240" w:lineRule="auto"/>
        <w:ind w:left="0"/>
        <w:jc w:val="left"/>
        <w:rPr>
          <w:rFonts w:ascii="Verdana" w:eastAsia="Calibri" w:hAnsi="Verdana" w:cs="Arial"/>
          <w:i/>
          <w:sz w:val="16"/>
          <w:szCs w:val="16"/>
        </w:rPr>
      </w:pPr>
      <w:r w:rsidRPr="00D816DC">
        <w:rPr>
          <w:rFonts w:ascii="Verdana" w:eastAsia="Calibri" w:hAnsi="Verdana" w:cs="Arial"/>
          <w:i/>
          <w:sz w:val="16"/>
          <w:szCs w:val="16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1E37B816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spacing w:line="240" w:lineRule="auto"/>
        <w:ind w:left="0"/>
        <w:jc w:val="left"/>
        <w:rPr>
          <w:rFonts w:ascii="Verdana" w:eastAsia="Calibri" w:hAnsi="Verdana" w:cs="Arial"/>
          <w:i/>
          <w:sz w:val="16"/>
          <w:szCs w:val="16"/>
        </w:rPr>
      </w:pPr>
    </w:p>
    <w:p w14:paraId="5A9DDBAA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spacing w:line="240" w:lineRule="auto"/>
        <w:ind w:left="0"/>
        <w:jc w:val="left"/>
        <w:rPr>
          <w:rFonts w:ascii="Verdana" w:eastAsia="Calibri" w:hAnsi="Verdana" w:cs="Arial"/>
          <w:i/>
          <w:sz w:val="16"/>
          <w:szCs w:val="16"/>
        </w:rPr>
      </w:pPr>
    </w:p>
    <w:p w14:paraId="7500E105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spacing w:line="240" w:lineRule="auto"/>
        <w:ind w:left="0"/>
        <w:jc w:val="left"/>
        <w:rPr>
          <w:rFonts w:ascii="Verdana" w:eastAsia="Calibri" w:hAnsi="Verdana" w:cs="Arial"/>
          <w:i/>
          <w:sz w:val="16"/>
          <w:szCs w:val="16"/>
        </w:rPr>
      </w:pPr>
      <w:r w:rsidRPr="00D816DC">
        <w:rPr>
          <w:rFonts w:ascii="Verdana" w:eastAsia="Calibri" w:hAnsi="Verdana" w:cs="Arial"/>
          <w:i/>
          <w:sz w:val="16"/>
          <w:szCs w:val="16"/>
        </w:rPr>
        <w:t>………………………………………………………………………………………………………………………………………………………………………………………</w:t>
      </w:r>
    </w:p>
    <w:p w14:paraId="3DC57BF8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adjustRightInd w:val="0"/>
        <w:ind w:left="0"/>
        <w:rPr>
          <w:rFonts w:ascii="Verdana" w:eastAsia="Calibri" w:hAnsi="Verdana" w:cs="Arial"/>
          <w:i/>
          <w:sz w:val="16"/>
          <w:szCs w:val="16"/>
        </w:rPr>
      </w:pPr>
      <w:r w:rsidRPr="00D816DC">
        <w:rPr>
          <w:rFonts w:ascii="Verdana" w:eastAsia="Calibri" w:hAnsi="Verdana" w:cs="Arial"/>
          <w:i/>
          <w:sz w:val="16"/>
          <w:szCs w:val="16"/>
        </w:rPr>
        <w:t xml:space="preserve"> (pełna nazwa/firma, adres) </w:t>
      </w:r>
    </w:p>
    <w:p w14:paraId="5C31BC5F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0" w:firstLine="390"/>
        <w:jc w:val="center"/>
        <w:rPr>
          <w:rFonts w:ascii="Verdana" w:hAnsi="Verdana" w:cs="Tahoma"/>
          <w:b/>
          <w:sz w:val="18"/>
          <w:szCs w:val="18"/>
        </w:rPr>
      </w:pPr>
    </w:p>
    <w:p w14:paraId="7B147C33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0" w:firstLine="390"/>
        <w:jc w:val="center"/>
        <w:rPr>
          <w:rFonts w:ascii="Verdana" w:hAnsi="Verdana" w:cs="Tahoma"/>
          <w:b/>
          <w:sz w:val="22"/>
          <w:szCs w:val="22"/>
        </w:rPr>
      </w:pPr>
      <w:r w:rsidRPr="00D816DC">
        <w:rPr>
          <w:rFonts w:ascii="Verdana" w:hAnsi="Verdana" w:cs="Tahoma"/>
          <w:b/>
          <w:sz w:val="22"/>
          <w:szCs w:val="22"/>
        </w:rPr>
        <w:t>Oświadczenie Wykonawcy</w:t>
      </w:r>
    </w:p>
    <w:p w14:paraId="5BED9BC0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0" w:firstLine="390"/>
        <w:jc w:val="center"/>
        <w:rPr>
          <w:rFonts w:ascii="Verdana" w:hAnsi="Verdana" w:cs="Tahoma"/>
          <w:b/>
          <w:sz w:val="18"/>
          <w:szCs w:val="18"/>
        </w:rPr>
      </w:pPr>
    </w:p>
    <w:p w14:paraId="457CEBE4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0" w:firstLine="390"/>
        <w:jc w:val="center"/>
        <w:rPr>
          <w:rFonts w:ascii="Verdana" w:hAnsi="Verdana" w:cs="Tahoma"/>
          <w:b/>
          <w:sz w:val="18"/>
          <w:szCs w:val="18"/>
        </w:rPr>
      </w:pPr>
    </w:p>
    <w:p w14:paraId="13750A3D" w14:textId="4C39AAF2" w:rsidR="00D816DC" w:rsidRDefault="00D816DC" w:rsidP="00D816DC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</w:rPr>
      </w:pPr>
      <w:r w:rsidRPr="00D816DC">
        <w:rPr>
          <w:rFonts w:ascii="Verdana" w:hAnsi="Verdana" w:cs="Tahoma"/>
          <w:sz w:val="18"/>
          <w:szCs w:val="18"/>
        </w:rPr>
        <w:t xml:space="preserve">Przystępując, jako Wykonawca do udziału w postępowaniu o udzielenie zamówienia publicznego </w:t>
      </w:r>
      <w:r>
        <w:rPr>
          <w:rFonts w:ascii="Verdana" w:hAnsi="Verdana" w:cs="Tahoma"/>
          <w:sz w:val="18"/>
          <w:szCs w:val="18"/>
        </w:rPr>
        <w:t>ZP/135/2020 na</w:t>
      </w:r>
      <w:r w:rsidRPr="00D816DC">
        <w:rPr>
          <w:rFonts w:ascii="Verdana" w:hAnsi="Verdana" w:cs="Tahoma"/>
          <w:b/>
          <w:sz w:val="18"/>
          <w:szCs w:val="18"/>
        </w:rPr>
        <w:t xml:space="preserve"> </w:t>
      </w:r>
    </w:p>
    <w:p w14:paraId="4EF61462" w14:textId="0998EF76" w:rsidR="00A562AF" w:rsidRPr="00C75C25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</w:rPr>
      </w:pPr>
      <w:r>
        <w:rPr>
          <w:rFonts w:ascii="Verdana" w:hAnsi="Verdana"/>
          <w:b/>
          <w:i/>
          <w:sz w:val="18"/>
          <w:szCs w:val="18"/>
        </w:rPr>
        <w:t>Dostaw</w:t>
      </w:r>
      <w:r w:rsidR="00D816DC">
        <w:rPr>
          <w:rFonts w:ascii="Verdana" w:hAnsi="Verdana"/>
          <w:b/>
          <w:i/>
          <w:sz w:val="18"/>
          <w:szCs w:val="18"/>
        </w:rPr>
        <w:t>ę</w:t>
      </w:r>
      <w:r>
        <w:rPr>
          <w:rFonts w:ascii="Verdana" w:hAnsi="Verdana"/>
          <w:b/>
          <w:i/>
          <w:sz w:val="18"/>
          <w:szCs w:val="18"/>
        </w:rPr>
        <w:t xml:space="preserve"> produktów leczniczych i </w:t>
      </w:r>
      <w:r w:rsidRPr="00C75C25">
        <w:rPr>
          <w:rFonts w:ascii="Verdana" w:hAnsi="Verdana"/>
          <w:b/>
          <w:i/>
          <w:sz w:val="18"/>
          <w:szCs w:val="18"/>
        </w:rPr>
        <w:t xml:space="preserve">produktów uzupełniających </w:t>
      </w:r>
    </w:p>
    <w:p w14:paraId="5178CCF4" w14:textId="77777777" w:rsidR="00A562AF" w:rsidRPr="000F234D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</w:rPr>
      </w:pPr>
      <w:r w:rsidRPr="00C75C25">
        <w:rPr>
          <w:rFonts w:ascii="Verdana" w:hAnsi="Verdana"/>
          <w:b/>
          <w:i/>
          <w:sz w:val="18"/>
          <w:szCs w:val="18"/>
        </w:rPr>
        <w:t xml:space="preserve">do badania </w:t>
      </w:r>
      <w:r w:rsidRPr="000F234D">
        <w:rPr>
          <w:rFonts w:ascii="Verdana" w:hAnsi="Verdana"/>
          <w:b/>
          <w:i/>
          <w:sz w:val="18"/>
          <w:szCs w:val="18"/>
        </w:rPr>
        <w:t xml:space="preserve">klinicznego „Prospektywne, randomizowane otwarte badanie kliniczne III fazy z zaślepieniem oceny punktu końcowego oceniające skuteczność i bezpieczeństwo stosowania </w:t>
      </w:r>
      <w:proofErr w:type="spellStart"/>
      <w:r w:rsidRPr="000F234D">
        <w:rPr>
          <w:rFonts w:ascii="Verdana" w:hAnsi="Verdana"/>
          <w:b/>
          <w:i/>
          <w:sz w:val="18"/>
          <w:szCs w:val="18"/>
        </w:rPr>
        <w:t>cyklosporyny</w:t>
      </w:r>
      <w:proofErr w:type="spellEnd"/>
      <w:r w:rsidRPr="000F234D">
        <w:rPr>
          <w:rFonts w:ascii="Verdana" w:hAnsi="Verdana"/>
          <w:b/>
          <w:i/>
          <w:sz w:val="18"/>
          <w:szCs w:val="18"/>
        </w:rPr>
        <w:t xml:space="preserve"> i </w:t>
      </w:r>
      <w:proofErr w:type="spellStart"/>
      <w:r w:rsidRPr="000F234D">
        <w:rPr>
          <w:rFonts w:ascii="Verdana" w:hAnsi="Verdana"/>
          <w:b/>
          <w:i/>
          <w:sz w:val="18"/>
          <w:szCs w:val="18"/>
        </w:rPr>
        <w:t>metotreksatu</w:t>
      </w:r>
      <w:proofErr w:type="spellEnd"/>
      <w:r w:rsidRPr="000F234D">
        <w:rPr>
          <w:rFonts w:ascii="Verdana" w:hAnsi="Verdana"/>
          <w:b/>
          <w:i/>
          <w:sz w:val="18"/>
          <w:szCs w:val="18"/>
        </w:rPr>
        <w:t xml:space="preserve"> u dzieci i młodzieży z atopowym zapaleniem skóry o nasileniu umiarkowanym do ciężkiego”</w:t>
      </w:r>
    </w:p>
    <w:p w14:paraId="225B8A9A" w14:textId="77777777" w:rsidR="00A562AF" w:rsidRPr="008665D1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/>
          <w:b/>
          <w:i/>
          <w:sz w:val="18"/>
          <w:szCs w:val="18"/>
          <w:lang w:val="en-US"/>
        </w:rPr>
      </w:pPr>
      <w:r>
        <w:rPr>
          <w:rFonts w:ascii="Verdana" w:hAnsi="Verdana"/>
          <w:b/>
          <w:i/>
          <w:sz w:val="18"/>
          <w:szCs w:val="18"/>
        </w:rPr>
        <w:t xml:space="preserve"> </w:t>
      </w:r>
      <w:proofErr w:type="spellStart"/>
      <w:r w:rsidRPr="008665D1">
        <w:rPr>
          <w:rFonts w:ascii="Verdana" w:hAnsi="Verdana"/>
          <w:b/>
          <w:i/>
          <w:sz w:val="18"/>
          <w:szCs w:val="18"/>
          <w:lang w:val="en-US"/>
        </w:rPr>
        <w:t>oraz</w:t>
      </w:r>
      <w:proofErr w:type="spellEnd"/>
      <w:r w:rsidRPr="008665D1">
        <w:rPr>
          <w:rFonts w:ascii="Verdana" w:hAnsi="Verdana"/>
          <w:b/>
          <w:i/>
          <w:sz w:val="18"/>
          <w:szCs w:val="18"/>
          <w:lang w:val="en-US"/>
        </w:rPr>
        <w:t xml:space="preserve"> </w:t>
      </w:r>
    </w:p>
    <w:p w14:paraId="2CE1073E" w14:textId="77777777" w:rsidR="00A562AF" w:rsidRPr="008665D1" w:rsidRDefault="00A562AF" w:rsidP="00A562AF">
      <w:pPr>
        <w:autoSpaceDE w:val="0"/>
        <w:autoSpaceDN w:val="0"/>
        <w:adjustRightInd w:val="0"/>
        <w:ind w:left="0" w:hanging="284"/>
        <w:jc w:val="center"/>
        <w:rPr>
          <w:rFonts w:ascii="Verdana" w:hAnsi="Verdana" w:cs="Arial"/>
          <w:b/>
          <w:i/>
          <w:iCs/>
          <w:sz w:val="18"/>
          <w:szCs w:val="18"/>
          <w:lang w:val="en-US"/>
        </w:rPr>
      </w:pPr>
      <w:proofErr w:type="spellStart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>badania</w:t>
      </w:r>
      <w:proofErr w:type="spellEnd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 xml:space="preserve"> </w:t>
      </w:r>
      <w:proofErr w:type="spellStart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>klinicznego</w:t>
      </w:r>
      <w:proofErr w:type="spellEnd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 xml:space="preserve"> „Single-arm interventional study with </w:t>
      </w:r>
      <w:proofErr w:type="spellStart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>ruxolitinib</w:t>
      </w:r>
      <w:proofErr w:type="spellEnd"/>
      <w:r w:rsidRPr="008665D1">
        <w:rPr>
          <w:rFonts w:ascii="Verdana" w:hAnsi="Verdana" w:cs="Arial"/>
          <w:b/>
          <w:i/>
          <w:iCs/>
          <w:sz w:val="18"/>
          <w:szCs w:val="18"/>
          <w:lang w:val="en-US"/>
        </w:rPr>
        <w:t xml:space="preserve"> and AIEOP-BFM 2017 chemotherapy in children with acute lymphoblastic leukemia and confirmed activation of JAK/STAT pathway</w:t>
      </w:r>
      <w:r w:rsidRPr="008665D1">
        <w:rPr>
          <w:rFonts w:ascii="Verdana" w:hAnsi="Verdana" w:cs="Arial"/>
          <w:b/>
          <w:bCs/>
          <w:i/>
          <w:iCs/>
          <w:sz w:val="18"/>
          <w:szCs w:val="18"/>
          <w:lang w:val="en-US"/>
        </w:rPr>
        <w:t>”.</w:t>
      </w:r>
    </w:p>
    <w:p w14:paraId="136C6CA3" w14:textId="77777777" w:rsidR="00D816DC" w:rsidRPr="00D816DC" w:rsidRDefault="00D816DC" w:rsidP="00D816DC">
      <w:pPr>
        <w:tabs>
          <w:tab w:val="left" w:pos="708"/>
          <w:tab w:val="num" w:pos="6480"/>
        </w:tabs>
        <w:ind w:left="0"/>
        <w:rPr>
          <w:rFonts w:ascii="Verdana" w:hAnsi="Verdana" w:cs="Tahoma"/>
          <w:sz w:val="18"/>
          <w:szCs w:val="18"/>
        </w:rPr>
      </w:pPr>
      <w:r w:rsidRPr="00D816DC">
        <w:rPr>
          <w:rFonts w:ascii="Verdana" w:hAnsi="Verdana" w:cs="Tahoma"/>
          <w:sz w:val="18"/>
          <w:szCs w:val="18"/>
        </w:rPr>
        <w:t>niniejszym oświadczam, że:</w:t>
      </w:r>
    </w:p>
    <w:p w14:paraId="41905559" w14:textId="77777777" w:rsidR="00D816DC" w:rsidRPr="00D816DC" w:rsidRDefault="00D816DC" w:rsidP="00D816DC">
      <w:pPr>
        <w:tabs>
          <w:tab w:val="left" w:pos="708"/>
          <w:tab w:val="num" w:pos="6480"/>
        </w:tabs>
        <w:ind w:left="0" w:firstLine="390"/>
        <w:rPr>
          <w:rFonts w:ascii="Verdana" w:hAnsi="Verdana" w:cs="Tahoma"/>
          <w:sz w:val="18"/>
          <w:szCs w:val="18"/>
        </w:rPr>
      </w:pPr>
    </w:p>
    <w:p w14:paraId="592710A5" w14:textId="77777777" w:rsidR="00D816DC" w:rsidRPr="00D816DC" w:rsidRDefault="00D816DC" w:rsidP="00D816DC">
      <w:pPr>
        <w:numPr>
          <w:ilvl w:val="0"/>
          <w:numId w:val="65"/>
        </w:numPr>
        <w:tabs>
          <w:tab w:val="left" w:pos="708"/>
        </w:tabs>
        <w:spacing w:line="240" w:lineRule="auto"/>
        <w:contextualSpacing/>
        <w:jc w:val="left"/>
        <w:rPr>
          <w:rFonts w:ascii="Verdana" w:hAnsi="Verdana" w:cs="Tahoma"/>
          <w:sz w:val="18"/>
          <w:szCs w:val="18"/>
        </w:rPr>
      </w:pPr>
      <w:r w:rsidRPr="00D816DC">
        <w:rPr>
          <w:rFonts w:ascii="Verdana" w:hAnsi="Verdana" w:cs="Tahoma"/>
          <w:sz w:val="18"/>
          <w:szCs w:val="18"/>
        </w:rPr>
        <w:t>Wobec podmiotu, który reprezentuję nie wydano prawomocnego wyroku sądu lub ostatecznej decyzji administracyjnej o zaleganiu z uiszczaniem podatków, opłat lub składek na ubezpieczenia społeczne lub zdrowotne albo w przypadku wydania takiego wyroku lub decyzji dokumentów potwierdzających dokonanie płatności tych należności wraz z ewentualnymi odsetkami lub grzywnami lub zawarcie wiążącego porozumienia w sprawie spłat tych należności;</w:t>
      </w:r>
    </w:p>
    <w:p w14:paraId="4AB67790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720" w:hanging="360"/>
        <w:contextualSpacing/>
        <w:jc w:val="left"/>
        <w:rPr>
          <w:rFonts w:ascii="Verdana" w:hAnsi="Verdana" w:cs="Tahoma"/>
          <w:sz w:val="18"/>
          <w:szCs w:val="18"/>
        </w:rPr>
      </w:pPr>
    </w:p>
    <w:p w14:paraId="55159F2F" w14:textId="77777777" w:rsidR="00D816DC" w:rsidRPr="00D816DC" w:rsidRDefault="00D816DC" w:rsidP="00D816DC">
      <w:pPr>
        <w:numPr>
          <w:ilvl w:val="0"/>
          <w:numId w:val="65"/>
        </w:numPr>
        <w:tabs>
          <w:tab w:val="left" w:pos="708"/>
        </w:tabs>
        <w:spacing w:line="240" w:lineRule="auto"/>
        <w:contextualSpacing/>
        <w:jc w:val="left"/>
        <w:rPr>
          <w:rFonts w:ascii="Verdana" w:hAnsi="Verdana" w:cs="Tahoma"/>
          <w:sz w:val="18"/>
          <w:szCs w:val="18"/>
        </w:rPr>
      </w:pPr>
      <w:r w:rsidRPr="00D816DC">
        <w:rPr>
          <w:rFonts w:ascii="Verdana" w:hAnsi="Verdana" w:cs="Tahoma"/>
          <w:sz w:val="18"/>
          <w:szCs w:val="18"/>
        </w:rPr>
        <w:t>Wobec podmiotu, który reprezentuję nie wydano orzeczenia tytułem środka zapobiegawczego zakazu ubiegania się o zamówienia publiczne.</w:t>
      </w:r>
    </w:p>
    <w:p w14:paraId="3988C00A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720"/>
        <w:contextualSpacing/>
        <w:jc w:val="left"/>
        <w:rPr>
          <w:rFonts w:ascii="Verdana" w:hAnsi="Verdana" w:cs="Tahoma"/>
          <w:sz w:val="18"/>
          <w:szCs w:val="18"/>
        </w:rPr>
      </w:pPr>
    </w:p>
    <w:p w14:paraId="4E3C2409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0"/>
        <w:jc w:val="right"/>
        <w:rPr>
          <w:rFonts w:ascii="Verdana" w:hAnsi="Verdana" w:cs="Tahoma"/>
          <w:b/>
          <w:sz w:val="18"/>
          <w:szCs w:val="18"/>
        </w:rPr>
      </w:pPr>
    </w:p>
    <w:p w14:paraId="743F5664" w14:textId="77777777" w:rsidR="00D816DC" w:rsidRPr="00D816DC" w:rsidRDefault="00D816DC" w:rsidP="00D816DC">
      <w:pPr>
        <w:tabs>
          <w:tab w:val="left" w:pos="708"/>
          <w:tab w:val="num" w:pos="6480"/>
        </w:tabs>
        <w:spacing w:line="240" w:lineRule="auto"/>
        <w:ind w:left="0"/>
        <w:jc w:val="left"/>
        <w:rPr>
          <w:rFonts w:ascii="Verdana" w:hAnsi="Verdana" w:cs="Tahoma"/>
          <w:b/>
          <w:sz w:val="18"/>
          <w:szCs w:val="18"/>
        </w:rPr>
      </w:pPr>
    </w:p>
    <w:p w14:paraId="3CE23476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ind w:left="0"/>
        <w:rPr>
          <w:rFonts w:ascii="Verdana" w:hAnsi="Verdana" w:cs="Arial"/>
          <w:sz w:val="18"/>
          <w:szCs w:val="18"/>
        </w:rPr>
      </w:pPr>
      <w:r w:rsidRPr="00D816DC">
        <w:rPr>
          <w:rFonts w:ascii="Verdana" w:hAnsi="Verdana" w:cs="Arial"/>
          <w:sz w:val="18"/>
          <w:szCs w:val="18"/>
        </w:rPr>
        <w:t>Oświadczenie Wykonawcy musi być podpisane kwalifikowanym podpisem elektronicznym.</w:t>
      </w:r>
    </w:p>
    <w:p w14:paraId="1D474B40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ind w:left="0"/>
        <w:rPr>
          <w:rFonts w:ascii="Verdana" w:hAnsi="Verdana" w:cs="Arial"/>
          <w:sz w:val="18"/>
          <w:szCs w:val="18"/>
        </w:rPr>
      </w:pPr>
    </w:p>
    <w:p w14:paraId="531E883A" w14:textId="77777777" w:rsidR="00D816DC" w:rsidRPr="00D816DC" w:rsidRDefault="00D816DC" w:rsidP="00D816DC">
      <w:pPr>
        <w:tabs>
          <w:tab w:val="left" w:pos="708"/>
          <w:tab w:val="num" w:pos="6480"/>
        </w:tabs>
        <w:autoSpaceDE w:val="0"/>
        <w:autoSpaceDN w:val="0"/>
        <w:ind w:left="0"/>
        <w:rPr>
          <w:rFonts w:ascii="Verdana" w:eastAsia="Calibri" w:hAnsi="Verdana"/>
          <w:b/>
          <w:bCs/>
          <w:sz w:val="18"/>
          <w:szCs w:val="18"/>
        </w:rPr>
      </w:pPr>
    </w:p>
    <w:p w14:paraId="555CF8D4" w14:textId="77777777" w:rsidR="00D816DC" w:rsidRPr="00D816DC" w:rsidRDefault="00D816DC" w:rsidP="00D816DC">
      <w:pPr>
        <w:tabs>
          <w:tab w:val="num" w:pos="6480"/>
        </w:tabs>
        <w:spacing w:line="240" w:lineRule="auto"/>
        <w:ind w:left="6480" w:hanging="3503"/>
        <w:jc w:val="left"/>
      </w:pPr>
      <w:r w:rsidRPr="00D816DC">
        <w:rPr>
          <w:rFonts w:ascii="Verdana" w:hAnsi="Verdana" w:cs="Arial"/>
          <w:b/>
          <w:u w:val="single"/>
        </w:rPr>
        <w:t>Kwalifikowany podpis elektroniczny Wykonawcy</w:t>
      </w:r>
    </w:p>
    <w:sectPr w:rsidR="00D816DC" w:rsidRPr="00D816DC" w:rsidSect="005D48AC">
      <w:headerReference w:type="default" r:id="rId11"/>
      <w:footerReference w:type="default" r:id="rId12"/>
      <w:headerReference w:type="first" r:id="rId13"/>
      <w:pgSz w:w="11906" w:h="16838" w:code="9"/>
      <w:pgMar w:top="709" w:right="849" w:bottom="1078" w:left="1418" w:header="5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8BC97C" w14:textId="77777777" w:rsidR="00AB1D78" w:rsidRDefault="00AB1D78" w:rsidP="00DF607E">
      <w:r>
        <w:separator/>
      </w:r>
    </w:p>
  </w:endnote>
  <w:endnote w:type="continuationSeparator" w:id="0">
    <w:p w14:paraId="7B8F3793" w14:textId="77777777" w:rsidR="00AB1D78" w:rsidRDefault="00AB1D78" w:rsidP="00DF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taPro-Normal">
    <w:altName w:val="Arial"/>
    <w:panose1 w:val="00000000000000000000"/>
    <w:charset w:val="EE"/>
    <w:family w:val="swiss"/>
    <w:notTrueType/>
    <w:pitch w:val="default"/>
    <w:sig w:usb0="00000001" w:usb1="00000000" w:usb2="00000000" w:usb3="00000000" w:csb0="00000003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5753905"/>
      <w:docPartObj>
        <w:docPartGallery w:val="Page Numbers (Bottom of Page)"/>
        <w:docPartUnique/>
      </w:docPartObj>
    </w:sdtPr>
    <w:sdtEndPr/>
    <w:sdtContent>
      <w:p w14:paraId="37721E78" w14:textId="767A700F" w:rsidR="00AB1D78" w:rsidRDefault="00AB1D7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3</w:t>
        </w:r>
        <w:r>
          <w:fldChar w:fldCharType="end"/>
        </w:r>
      </w:p>
    </w:sdtContent>
  </w:sdt>
  <w:p w14:paraId="2ACF7C0E" w14:textId="77777777" w:rsidR="00AB1D78" w:rsidRDefault="00AB1D7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CA2B1" w14:textId="77777777" w:rsidR="00AB1D78" w:rsidRDefault="00AB1D78" w:rsidP="00DF607E">
      <w:r>
        <w:separator/>
      </w:r>
    </w:p>
  </w:footnote>
  <w:footnote w:type="continuationSeparator" w:id="0">
    <w:p w14:paraId="3852DF2F" w14:textId="77777777" w:rsidR="00AB1D78" w:rsidRDefault="00AB1D78" w:rsidP="00DF6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17570" w14:textId="1416DC90" w:rsidR="00AB1D78" w:rsidRDefault="00AB1D78" w:rsidP="008A66A0">
    <w:pPr>
      <w:pStyle w:val="Nagwek"/>
      <w:ind w:hanging="1560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26C5B" w14:textId="04FB2433" w:rsidR="00AB1D78" w:rsidRDefault="005D48AC" w:rsidP="00565D8F">
    <w:pPr>
      <w:pStyle w:val="Nagwek"/>
      <w:tabs>
        <w:tab w:val="clear" w:pos="4536"/>
      </w:tabs>
      <w:spacing w:line="240" w:lineRule="auto"/>
      <w:ind w:left="0" w:right="-426" w:hanging="709"/>
    </w:pPr>
    <w:bookmarkStart w:id="0" w:name="_Hlk60068170"/>
    <w:bookmarkStart w:id="1" w:name="_Hlk60068123"/>
    <w:bookmarkStart w:id="2" w:name="_Hlk60068124"/>
    <w:bookmarkStart w:id="3" w:name="_Hlk60068125"/>
    <w:bookmarkStart w:id="4" w:name="_Hlk60068126"/>
    <w:bookmarkStart w:id="5" w:name="_Hlk60068134"/>
    <w:bookmarkStart w:id="6" w:name="_Hlk60068135"/>
    <w:r>
      <w:rPr>
        <w:rFonts w:ascii="Tahoma" w:hAnsi="Tahoma" w:cs="Tahoma"/>
        <w:sz w:val="16"/>
        <w:szCs w:val="16"/>
      </w:rPr>
      <w:t>P</w:t>
    </w:r>
    <w:r w:rsidR="00AB1D78" w:rsidRPr="005F76CF">
      <w:rPr>
        <w:rFonts w:ascii="Tahoma" w:hAnsi="Tahoma" w:cs="Tahoma"/>
        <w:sz w:val="16"/>
        <w:szCs w:val="16"/>
      </w:rPr>
      <w:t>akiet I</w:t>
    </w:r>
    <w:r w:rsidR="00AB1D78">
      <w:rPr>
        <w:rFonts w:ascii="Tahoma" w:hAnsi="Tahoma" w:cs="Tahoma"/>
        <w:sz w:val="16"/>
        <w:szCs w:val="16"/>
      </w:rPr>
      <w:t>:</w:t>
    </w:r>
    <w:r w:rsidR="00AB1D78" w:rsidRPr="005F76CF">
      <w:rPr>
        <w:rFonts w:ascii="Tahoma" w:hAnsi="Tahoma" w:cs="Tahoma"/>
        <w:sz w:val="16"/>
        <w:szCs w:val="16"/>
      </w:rPr>
      <w:tab/>
    </w:r>
    <w:r w:rsidR="00AB1D78">
      <w:rPr>
        <w:noProof/>
      </w:rPr>
      <w:drawing>
        <wp:inline distT="0" distB="0" distL="0" distR="0" wp14:anchorId="056EA32D" wp14:editId="1DE08AB2">
          <wp:extent cx="2544398" cy="879475"/>
          <wp:effectExtent l="0" t="0" r="889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360" cy="8825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B1D78">
      <w:tab/>
    </w:r>
    <w:r w:rsidR="00AB1D78">
      <w:rPr>
        <w:noProof/>
      </w:rPr>
      <w:drawing>
        <wp:inline distT="0" distB="0" distL="0" distR="0" wp14:anchorId="5F73B8D5" wp14:editId="56A92B80">
          <wp:extent cx="2163600" cy="1184400"/>
          <wp:effectExtent l="0" t="0" r="8255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3600" cy="118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107DD8" w14:textId="00B80070" w:rsidR="00AB1D78" w:rsidRPr="00AB1D78" w:rsidRDefault="00AB1D78" w:rsidP="00AB1D78">
    <w:pPr>
      <w:pStyle w:val="Nagwek"/>
      <w:tabs>
        <w:tab w:val="clear" w:pos="4536"/>
      </w:tabs>
      <w:spacing w:line="240" w:lineRule="auto"/>
      <w:ind w:left="-567" w:hanging="142"/>
      <w:jc w:val="center"/>
      <w:rPr>
        <w:rFonts w:ascii="Tahoma" w:hAnsi="Tahoma" w:cs="Tahoma"/>
        <w:sz w:val="16"/>
        <w:szCs w:val="16"/>
      </w:rPr>
    </w:pPr>
    <w:bookmarkStart w:id="7" w:name="_Hlk60067583"/>
    <w:r w:rsidRPr="00AB1D78">
      <w:rPr>
        <w:rFonts w:ascii="Tahoma" w:hAnsi="Tahoma" w:cs="Tahoma"/>
        <w:sz w:val="16"/>
        <w:szCs w:val="16"/>
      </w:rPr>
      <w:t xml:space="preserve">Badanie kliniczne „Prospektywne, randomizowane, otwarte badanie kliniczne III fazy z zaślepieniem oceny punktu końcowego oceniające skuteczność i bezpieczeństwo stosowania </w:t>
    </w:r>
    <w:proofErr w:type="spellStart"/>
    <w:r w:rsidRPr="00AB1D78">
      <w:rPr>
        <w:rFonts w:ascii="Tahoma" w:hAnsi="Tahoma" w:cs="Tahoma"/>
        <w:sz w:val="16"/>
        <w:szCs w:val="16"/>
      </w:rPr>
      <w:t>cyklosporyny</w:t>
    </w:r>
    <w:proofErr w:type="spellEnd"/>
    <w:r w:rsidRPr="00AB1D78">
      <w:rPr>
        <w:rFonts w:ascii="Tahoma" w:hAnsi="Tahoma" w:cs="Tahoma"/>
        <w:sz w:val="16"/>
        <w:szCs w:val="16"/>
      </w:rPr>
      <w:t xml:space="preserve"> i </w:t>
    </w:r>
    <w:proofErr w:type="spellStart"/>
    <w:r w:rsidRPr="00AB1D78">
      <w:rPr>
        <w:rFonts w:ascii="Tahoma" w:hAnsi="Tahoma" w:cs="Tahoma"/>
        <w:sz w:val="16"/>
        <w:szCs w:val="16"/>
      </w:rPr>
      <w:t>metotreksatu</w:t>
    </w:r>
    <w:proofErr w:type="spellEnd"/>
    <w:r w:rsidRPr="00AB1D78">
      <w:rPr>
        <w:rFonts w:ascii="Tahoma" w:hAnsi="Tahoma" w:cs="Tahoma"/>
        <w:sz w:val="16"/>
        <w:szCs w:val="16"/>
      </w:rPr>
      <w:t xml:space="preserve"> u dzieci i młodzieży z atopowym zapaleniem skóry o nasileniu umiarkowanym do ciężkiego” w ramach projektu  „Randomizowane, podwójne zaślepione kontrolowane placebo badanie III fazy u dzieci oceniające skuteczność i bezpieczeństwo </w:t>
    </w:r>
    <w:proofErr w:type="spellStart"/>
    <w:r w:rsidRPr="00AB1D78">
      <w:rPr>
        <w:rFonts w:ascii="Tahoma" w:hAnsi="Tahoma" w:cs="Tahoma"/>
        <w:sz w:val="16"/>
        <w:szCs w:val="16"/>
      </w:rPr>
      <w:t>metotreksatu</w:t>
    </w:r>
    <w:proofErr w:type="spellEnd"/>
    <w:r w:rsidRPr="00AB1D78">
      <w:rPr>
        <w:rFonts w:ascii="Tahoma" w:hAnsi="Tahoma" w:cs="Tahoma"/>
        <w:sz w:val="16"/>
        <w:szCs w:val="16"/>
      </w:rPr>
      <w:t xml:space="preserve"> i </w:t>
    </w:r>
    <w:proofErr w:type="spellStart"/>
    <w:r w:rsidRPr="00AB1D78">
      <w:rPr>
        <w:rFonts w:ascii="Tahoma" w:hAnsi="Tahoma" w:cs="Tahoma"/>
        <w:sz w:val="16"/>
        <w:szCs w:val="16"/>
      </w:rPr>
      <w:t>cyklosporyny</w:t>
    </w:r>
    <w:proofErr w:type="spellEnd"/>
    <w:r w:rsidRPr="00AB1D78">
      <w:rPr>
        <w:rFonts w:ascii="Tahoma" w:hAnsi="Tahoma" w:cs="Tahoma"/>
        <w:sz w:val="16"/>
        <w:szCs w:val="16"/>
      </w:rPr>
      <w:t xml:space="preserve"> u pacjentów z umiarkowanym do ciężkiego AZS</w:t>
    </w:r>
    <w:r>
      <w:rPr>
        <w:rFonts w:ascii="Tahoma" w:hAnsi="Tahoma" w:cs="Tahoma"/>
        <w:sz w:val="16"/>
        <w:szCs w:val="16"/>
      </w:rPr>
      <w:t>”.</w:t>
    </w:r>
  </w:p>
  <w:bookmarkEnd w:id="7"/>
  <w:p w14:paraId="66E87CD1" w14:textId="0FB893AD" w:rsidR="00AB1D78" w:rsidRDefault="00AB1D78" w:rsidP="00AB1D78">
    <w:pPr>
      <w:pStyle w:val="Nagwek"/>
      <w:tabs>
        <w:tab w:val="clear" w:pos="4536"/>
      </w:tabs>
      <w:spacing w:line="240" w:lineRule="auto"/>
      <w:ind w:left="-567" w:hanging="142"/>
      <w:jc w:val="left"/>
      <w:rPr>
        <w:rFonts w:ascii="Tahoma" w:hAnsi="Tahoma" w:cs="Tahoma"/>
        <w:sz w:val="16"/>
        <w:szCs w:val="16"/>
      </w:rPr>
    </w:pPr>
    <w:r>
      <w:rPr>
        <w:rFonts w:ascii="Tahoma" w:hAnsi="Tahoma" w:cs="Tahoma"/>
        <w:sz w:val="16"/>
        <w:szCs w:val="16"/>
      </w:rPr>
      <w:t>Pakiet II:</w:t>
    </w:r>
  </w:p>
  <w:p w14:paraId="0376994B" w14:textId="0A5C3672" w:rsidR="00AB1D78" w:rsidRPr="00EE792C" w:rsidRDefault="00AB1D78" w:rsidP="00EE792C">
    <w:pPr>
      <w:spacing w:line="240" w:lineRule="auto"/>
      <w:ind w:left="-567"/>
      <w:jc w:val="center"/>
      <w:rPr>
        <w:rFonts w:ascii="Calibri" w:eastAsia="Calibri" w:hAnsi="Calibri"/>
        <w:sz w:val="22"/>
        <w:szCs w:val="22"/>
        <w:lang w:val="en-US" w:eastAsia="en-US"/>
      </w:rPr>
    </w:pPr>
    <w:bookmarkStart w:id="8" w:name="_Hlk60067644"/>
    <w:bookmarkStart w:id="9" w:name="_Hlk60067645"/>
    <w:bookmarkStart w:id="10" w:name="_Hlk60067646"/>
    <w:bookmarkStart w:id="11" w:name="_Hlk60067647"/>
    <w:r w:rsidRPr="00AB1D78">
      <w:rPr>
        <w:rFonts w:ascii="Tahoma" w:eastAsia="Calibri" w:hAnsi="Tahoma" w:cs="Tahoma"/>
        <w:sz w:val="16"/>
        <w:szCs w:val="16"/>
        <w:lang w:eastAsia="en-US"/>
      </w:rPr>
      <w:t>Badanie kliniczne „Single-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rm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interventional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study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with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ruxolitinib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and AIEOP-BFM 2017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emotherapy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in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ildren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with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cute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lymphoblastic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leukemia and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onfirmed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ctivation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of JAK/STAT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pathway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>” w ramach projektu "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ildhood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ALL in Poland (CALL-POL)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project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: a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national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harmonization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of diagnostics and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treatment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of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acute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lymphoblastic</w:t>
    </w:r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 xml:space="preserve"> leukemia in </w:t>
    </w:r>
    <w:proofErr w:type="spellStart"/>
    <w:r w:rsidRPr="00AB1D78">
      <w:rPr>
        <w:rFonts w:ascii="Tahoma" w:eastAsia="Calibri" w:hAnsi="Tahoma" w:cs="Tahoma"/>
        <w:sz w:val="16"/>
        <w:szCs w:val="16"/>
        <w:lang w:eastAsia="en-US"/>
      </w:rPr>
      <w:t>children</w:t>
    </w:r>
    <w:bookmarkEnd w:id="0"/>
    <w:proofErr w:type="spellEnd"/>
    <w:r w:rsidRPr="00AB1D78">
      <w:rPr>
        <w:rFonts w:ascii="Tahoma" w:eastAsia="Calibri" w:hAnsi="Tahoma" w:cs="Tahoma"/>
        <w:sz w:val="16"/>
        <w:szCs w:val="16"/>
        <w:lang w:eastAsia="en-US"/>
      </w:rPr>
      <w:t>”</w:t>
    </w:r>
    <w:bookmarkEnd w:id="8"/>
    <w:bookmarkEnd w:id="9"/>
    <w:bookmarkEnd w:id="10"/>
    <w:bookmarkEnd w:id="11"/>
  </w:p>
  <w:bookmarkEnd w:id="1"/>
  <w:bookmarkEnd w:id="2"/>
  <w:bookmarkEnd w:id="3"/>
  <w:bookmarkEnd w:id="4"/>
  <w:bookmarkEnd w:id="5"/>
  <w:bookmarkEnd w:id="6"/>
  <w:p w14:paraId="2D340A50" w14:textId="77777777" w:rsidR="005D48AC" w:rsidRDefault="005D48A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2B90A480"/>
    <w:name w:val="WW8Num1"/>
    <w:lvl w:ilvl="0">
      <w:start w:val="1"/>
      <w:numFmt w:val="decimal"/>
      <w:lvlText w:val=" %1 "/>
      <w:lvlJc w:val="left"/>
      <w:pPr>
        <w:tabs>
          <w:tab w:val="num" w:pos="454"/>
        </w:tabs>
        <w:ind w:left="454" w:hanging="454"/>
      </w:pPr>
      <w:rPr>
        <w:b/>
      </w:rPr>
    </w:lvl>
    <w:lvl w:ilvl="1">
      <w:start w:val="1"/>
      <w:numFmt w:val="decimal"/>
      <w:lvlText w:val=" %1.%2 "/>
      <w:lvlJc w:val="left"/>
      <w:pPr>
        <w:tabs>
          <w:tab w:val="num" w:pos="907"/>
        </w:tabs>
        <w:ind w:left="907" w:hanging="453"/>
      </w:pPr>
    </w:lvl>
    <w:lvl w:ilvl="2">
      <w:start w:val="1"/>
      <w:numFmt w:val="decimal"/>
      <w:lvlText w:val=" %1.%2.%3 "/>
      <w:lvlJc w:val="left"/>
      <w:pPr>
        <w:tabs>
          <w:tab w:val="num" w:pos="1644"/>
        </w:tabs>
        <w:ind w:left="1644" w:hanging="737"/>
      </w:pPr>
    </w:lvl>
    <w:lvl w:ilvl="3">
      <w:start w:val="1"/>
      <w:numFmt w:val="decimal"/>
      <w:lvlText w:val=" %1.%2.%3.%4 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 %1.%2.%3.%4.%5 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 %1.%2.%3.%4.%5.%6 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 %1.%2.%3.%4.%5.%6.%7 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 %1.%2.%3.%4.%5.%6.%7.%8 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 %1.%2.%3.%4.%5.%6.%7.%8.%9 "/>
      <w:lvlJc w:val="left"/>
      <w:pPr>
        <w:tabs>
          <w:tab w:val="num" w:pos="4320"/>
        </w:tabs>
        <w:ind w:left="4320" w:hanging="1440"/>
      </w:pPr>
    </w:lvl>
  </w:abstractNum>
  <w:abstractNum w:abstractNumId="1" w15:restartNumberingAfterBreak="0">
    <w:nsid w:val="00335834"/>
    <w:multiLevelType w:val="multilevel"/>
    <w:tmpl w:val="C5A6FE0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strike w:val="0"/>
        <w:color w:val="000000"/>
      </w:rPr>
    </w:lvl>
    <w:lvl w:ilvl="2">
      <w:start w:val="1"/>
      <w:numFmt w:val="decimal"/>
      <w:lvlText w:val="%1.%2.%3."/>
      <w:lvlJc w:val="left"/>
      <w:pPr>
        <w:ind w:left="1832" w:hanging="720"/>
      </w:pPr>
      <w:rPr>
        <w:rFonts w:hint="default"/>
      </w:rPr>
    </w:lvl>
    <w:lvl w:ilvl="3">
      <w:start w:val="1"/>
      <w:numFmt w:val="decimalZero"/>
      <w:lvlText w:val="%1.%2.%3.%4."/>
      <w:lvlJc w:val="left"/>
      <w:pPr>
        <w:ind w:left="238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33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88" w:hanging="1440"/>
      </w:pPr>
      <w:rPr>
        <w:rFonts w:hint="default"/>
      </w:rPr>
    </w:lvl>
  </w:abstractNum>
  <w:abstractNum w:abstractNumId="2" w15:restartNumberingAfterBreak="0">
    <w:nsid w:val="004F7CEE"/>
    <w:multiLevelType w:val="hybridMultilevel"/>
    <w:tmpl w:val="DB98097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FA353B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9B1E8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323787"/>
    <w:multiLevelType w:val="hybridMultilevel"/>
    <w:tmpl w:val="09F42F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D813D9"/>
    <w:multiLevelType w:val="multilevel"/>
    <w:tmpl w:val="B78AE0FE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strike w:val="0"/>
        <w:color w:val="auto"/>
        <w:sz w:val="18"/>
        <w:szCs w:val="1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7" w15:restartNumberingAfterBreak="0">
    <w:nsid w:val="082A5D8F"/>
    <w:multiLevelType w:val="hybridMultilevel"/>
    <w:tmpl w:val="99E8C5DC"/>
    <w:lvl w:ilvl="0" w:tplc="4078B1C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strike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2F2263"/>
    <w:multiLevelType w:val="multilevel"/>
    <w:tmpl w:val="E99831CC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ind w:left="4782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  <w:b w:val="0"/>
      </w:rPr>
    </w:lvl>
  </w:abstractNum>
  <w:abstractNum w:abstractNumId="9" w15:restartNumberingAfterBreak="0">
    <w:nsid w:val="0B765409"/>
    <w:multiLevelType w:val="multilevel"/>
    <w:tmpl w:val="004CBD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  <w:strike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0" w15:restartNumberingAfterBreak="0">
    <w:nsid w:val="0D1A61DC"/>
    <w:multiLevelType w:val="multilevel"/>
    <w:tmpl w:val="AF88A26E"/>
    <w:lvl w:ilvl="0">
      <w:start w:val="1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0FCF2E67"/>
    <w:multiLevelType w:val="hybridMultilevel"/>
    <w:tmpl w:val="C4E4EC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54122C"/>
    <w:multiLevelType w:val="multilevel"/>
    <w:tmpl w:val="DA766FDA"/>
    <w:lvl w:ilvl="0">
      <w:start w:val="24"/>
      <w:numFmt w:val="decimal"/>
      <w:lvlText w:val="%1."/>
      <w:lvlJc w:val="left"/>
      <w:pPr>
        <w:ind w:left="525" w:hanging="52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auto"/>
      </w:rPr>
    </w:lvl>
  </w:abstractNum>
  <w:abstractNum w:abstractNumId="13" w15:restartNumberingAfterBreak="0">
    <w:nsid w:val="13986C7E"/>
    <w:multiLevelType w:val="multilevel"/>
    <w:tmpl w:val="2A36A8E2"/>
    <w:lvl w:ilvl="0">
      <w:start w:val="9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151E6242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BC6005"/>
    <w:multiLevelType w:val="multilevel"/>
    <w:tmpl w:val="5894784C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16BE2AB0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5C4527"/>
    <w:multiLevelType w:val="hybridMultilevel"/>
    <w:tmpl w:val="34C848AC"/>
    <w:lvl w:ilvl="0" w:tplc="81586DD6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200E0397"/>
    <w:multiLevelType w:val="hybridMultilevel"/>
    <w:tmpl w:val="9DFC7BB0"/>
    <w:lvl w:ilvl="0" w:tplc="73E0BBD4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C064BB"/>
    <w:multiLevelType w:val="hybridMultilevel"/>
    <w:tmpl w:val="36EA0F2A"/>
    <w:lvl w:ilvl="0" w:tplc="6AF48D84">
      <w:start w:val="1"/>
      <w:numFmt w:val="bullet"/>
      <w:lvlText w:val="-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56D080F"/>
    <w:multiLevelType w:val="multilevel"/>
    <w:tmpl w:val="1414A998"/>
    <w:lvl w:ilvl="0">
      <w:start w:val="6"/>
      <w:numFmt w:val="decimal"/>
      <w:lvlText w:val="%1.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>
      <w:start w:val="6"/>
      <w:numFmt w:val="decimal"/>
      <w:lvlText w:val="9.%2."/>
      <w:lvlJc w:val="left"/>
      <w:pPr>
        <w:tabs>
          <w:tab w:val="num" w:pos="1458"/>
        </w:tabs>
        <w:ind w:left="1458" w:hanging="750"/>
      </w:pPr>
      <w:rPr>
        <w:rFonts w:hint="default"/>
        <w:b w:val="0"/>
        <w:bCs w:val="0"/>
        <w:i w:val="0"/>
        <w:iCs w:val="0"/>
        <w:color w:val="auto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2166"/>
        </w:tabs>
        <w:ind w:left="2166" w:hanging="75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4"/>
        </w:tabs>
        <w:ind w:left="2874" w:hanging="7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22" w15:restartNumberingAfterBreak="0">
    <w:nsid w:val="259631F3"/>
    <w:multiLevelType w:val="multilevel"/>
    <w:tmpl w:val="FE14D4A4"/>
    <w:lvl w:ilvl="0">
      <w:start w:val="2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20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2796518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17781"/>
    <w:multiLevelType w:val="hybridMultilevel"/>
    <w:tmpl w:val="B0AA1714"/>
    <w:lvl w:ilvl="0" w:tplc="B2CAA40E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97164A"/>
    <w:multiLevelType w:val="hybridMultilevel"/>
    <w:tmpl w:val="9A309DAA"/>
    <w:lvl w:ilvl="0" w:tplc="BF84B3A6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9A021A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C41334"/>
    <w:multiLevelType w:val="hybridMultilevel"/>
    <w:tmpl w:val="86F8424E"/>
    <w:lvl w:ilvl="0" w:tplc="2D3259C6">
      <w:start w:val="1"/>
      <w:numFmt w:val="lowerLett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4D6DBE"/>
    <w:multiLevelType w:val="multilevel"/>
    <w:tmpl w:val="248EBFA8"/>
    <w:lvl w:ilvl="0">
      <w:start w:val="11"/>
      <w:numFmt w:val="decimal"/>
      <w:lvlText w:val="%1.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>
      <w:start w:val="1"/>
      <w:numFmt w:val="decimal"/>
      <w:lvlText w:val="13.%2."/>
      <w:lvlJc w:val="left"/>
      <w:pPr>
        <w:tabs>
          <w:tab w:val="num" w:pos="1318"/>
        </w:tabs>
        <w:ind w:left="1318" w:hanging="750"/>
      </w:pPr>
      <w:rPr>
        <w:rFonts w:hint="default"/>
        <w:b w:val="0"/>
        <w:strike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2166"/>
        </w:tabs>
        <w:ind w:left="2166" w:hanging="75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74"/>
        </w:tabs>
        <w:ind w:left="2874" w:hanging="7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29" w15:restartNumberingAfterBreak="0">
    <w:nsid w:val="32BA50AB"/>
    <w:multiLevelType w:val="hybridMultilevel"/>
    <w:tmpl w:val="D3389B36"/>
    <w:lvl w:ilvl="0" w:tplc="3B1E63DE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200386"/>
    <w:multiLevelType w:val="hybridMultilevel"/>
    <w:tmpl w:val="D5B2902C"/>
    <w:lvl w:ilvl="0" w:tplc="092AD08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393F6AF2"/>
    <w:multiLevelType w:val="multilevel"/>
    <w:tmpl w:val="33EE89AC"/>
    <w:lvl w:ilvl="0">
      <w:start w:val="16"/>
      <w:numFmt w:val="decimal"/>
      <w:lvlText w:val="%1."/>
      <w:lvlJc w:val="left"/>
      <w:pPr>
        <w:ind w:left="480" w:hanging="480"/>
      </w:pPr>
      <w:rPr>
        <w:rFonts w:hint="default"/>
        <w:b w:val="0"/>
        <w:color w:val="00000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00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 w:val="0"/>
        <w:color w:val="000000"/>
      </w:rPr>
    </w:lvl>
  </w:abstractNum>
  <w:abstractNum w:abstractNumId="32" w15:restartNumberingAfterBreak="0">
    <w:nsid w:val="3A627A59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ABA1F9A"/>
    <w:multiLevelType w:val="hybridMultilevel"/>
    <w:tmpl w:val="BFFCC5BC"/>
    <w:lvl w:ilvl="0" w:tplc="1070F5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B684DF3"/>
    <w:multiLevelType w:val="hybridMultilevel"/>
    <w:tmpl w:val="85FA5A38"/>
    <w:lvl w:ilvl="0" w:tplc="04150011">
      <w:start w:val="1"/>
      <w:numFmt w:val="decimal"/>
      <w:lvlText w:val="%1)"/>
      <w:lvlJc w:val="left"/>
      <w:pPr>
        <w:ind w:left="1869" w:hanging="360"/>
      </w:pPr>
    </w:lvl>
    <w:lvl w:ilvl="1" w:tplc="04150019" w:tentative="1">
      <w:start w:val="1"/>
      <w:numFmt w:val="lowerLetter"/>
      <w:lvlText w:val="%2."/>
      <w:lvlJc w:val="left"/>
      <w:pPr>
        <w:ind w:left="2589" w:hanging="360"/>
      </w:pPr>
    </w:lvl>
    <w:lvl w:ilvl="2" w:tplc="0415001B" w:tentative="1">
      <w:start w:val="1"/>
      <w:numFmt w:val="lowerRoman"/>
      <w:lvlText w:val="%3."/>
      <w:lvlJc w:val="right"/>
      <w:pPr>
        <w:ind w:left="3309" w:hanging="180"/>
      </w:pPr>
    </w:lvl>
    <w:lvl w:ilvl="3" w:tplc="0415000F" w:tentative="1">
      <w:start w:val="1"/>
      <w:numFmt w:val="decimal"/>
      <w:lvlText w:val="%4."/>
      <w:lvlJc w:val="left"/>
      <w:pPr>
        <w:ind w:left="4029" w:hanging="360"/>
      </w:pPr>
    </w:lvl>
    <w:lvl w:ilvl="4" w:tplc="04150019" w:tentative="1">
      <w:start w:val="1"/>
      <w:numFmt w:val="lowerLetter"/>
      <w:lvlText w:val="%5."/>
      <w:lvlJc w:val="left"/>
      <w:pPr>
        <w:ind w:left="4749" w:hanging="360"/>
      </w:pPr>
    </w:lvl>
    <w:lvl w:ilvl="5" w:tplc="0415001B" w:tentative="1">
      <w:start w:val="1"/>
      <w:numFmt w:val="lowerRoman"/>
      <w:lvlText w:val="%6."/>
      <w:lvlJc w:val="right"/>
      <w:pPr>
        <w:ind w:left="5469" w:hanging="180"/>
      </w:pPr>
    </w:lvl>
    <w:lvl w:ilvl="6" w:tplc="0415000F" w:tentative="1">
      <w:start w:val="1"/>
      <w:numFmt w:val="decimal"/>
      <w:lvlText w:val="%7."/>
      <w:lvlJc w:val="left"/>
      <w:pPr>
        <w:ind w:left="6189" w:hanging="360"/>
      </w:pPr>
    </w:lvl>
    <w:lvl w:ilvl="7" w:tplc="04150019" w:tentative="1">
      <w:start w:val="1"/>
      <w:numFmt w:val="lowerLetter"/>
      <w:lvlText w:val="%8."/>
      <w:lvlJc w:val="left"/>
      <w:pPr>
        <w:ind w:left="6909" w:hanging="360"/>
      </w:pPr>
    </w:lvl>
    <w:lvl w:ilvl="8" w:tplc="0415001B" w:tentative="1">
      <w:start w:val="1"/>
      <w:numFmt w:val="lowerRoman"/>
      <w:lvlText w:val="%9."/>
      <w:lvlJc w:val="right"/>
      <w:pPr>
        <w:ind w:left="7629" w:hanging="180"/>
      </w:pPr>
    </w:lvl>
  </w:abstractNum>
  <w:abstractNum w:abstractNumId="35" w15:restartNumberingAfterBreak="0">
    <w:nsid w:val="3BA611B4"/>
    <w:multiLevelType w:val="hybridMultilevel"/>
    <w:tmpl w:val="E27EB4F6"/>
    <w:lvl w:ilvl="0" w:tplc="991EAEFA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E8709156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 w:val="0"/>
        <w:i w:val="0"/>
        <w:color w:val="00B0F0"/>
        <w:sz w:val="20"/>
      </w:rPr>
    </w:lvl>
    <w:lvl w:ilvl="2" w:tplc="B93A584C">
      <w:start w:val="1"/>
      <w:numFmt w:val="lowerLetter"/>
      <w:lvlText w:val="%3)"/>
      <w:lvlJc w:val="left"/>
      <w:pPr>
        <w:tabs>
          <w:tab w:val="num" w:pos="3228"/>
        </w:tabs>
        <w:ind w:left="3228" w:hanging="360"/>
      </w:pPr>
      <w:rPr>
        <w:rFonts w:ascii="Verdana" w:hAnsi="Verdana" w:cs="Times New Roman" w:hint="default"/>
        <w:b w:val="0"/>
        <w:i w:val="0"/>
        <w:sz w:val="18"/>
      </w:rPr>
    </w:lvl>
    <w:lvl w:ilvl="3" w:tplc="0415000F">
      <w:start w:val="1"/>
      <w:numFmt w:val="decimal"/>
      <w:lvlText w:val="%4)"/>
      <w:lvlJc w:val="left"/>
      <w:pPr>
        <w:tabs>
          <w:tab w:val="num" w:pos="3228"/>
        </w:tabs>
        <w:ind w:left="322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D6D39CF"/>
    <w:multiLevelType w:val="hybridMultilevel"/>
    <w:tmpl w:val="FB28DE40"/>
    <w:lvl w:ilvl="0" w:tplc="B9E89188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0000CCA"/>
    <w:multiLevelType w:val="hybridMultilevel"/>
    <w:tmpl w:val="A05802D6"/>
    <w:lvl w:ilvl="0" w:tplc="B93A584C">
      <w:start w:val="1"/>
      <w:numFmt w:val="lowerLetter"/>
      <w:lvlText w:val="%1)"/>
      <w:lvlJc w:val="left"/>
      <w:pPr>
        <w:ind w:left="1245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965" w:hanging="360"/>
      </w:pPr>
    </w:lvl>
    <w:lvl w:ilvl="2" w:tplc="0415001B" w:tentative="1">
      <w:start w:val="1"/>
      <w:numFmt w:val="lowerRoman"/>
      <w:lvlText w:val="%3."/>
      <w:lvlJc w:val="right"/>
      <w:pPr>
        <w:ind w:left="2685" w:hanging="180"/>
      </w:pPr>
    </w:lvl>
    <w:lvl w:ilvl="3" w:tplc="0415000F" w:tentative="1">
      <w:start w:val="1"/>
      <w:numFmt w:val="decimal"/>
      <w:lvlText w:val="%4."/>
      <w:lvlJc w:val="left"/>
      <w:pPr>
        <w:ind w:left="3405" w:hanging="360"/>
      </w:pPr>
    </w:lvl>
    <w:lvl w:ilvl="4" w:tplc="04150019" w:tentative="1">
      <w:start w:val="1"/>
      <w:numFmt w:val="lowerLetter"/>
      <w:lvlText w:val="%5."/>
      <w:lvlJc w:val="left"/>
      <w:pPr>
        <w:ind w:left="4125" w:hanging="360"/>
      </w:pPr>
    </w:lvl>
    <w:lvl w:ilvl="5" w:tplc="0415001B" w:tentative="1">
      <w:start w:val="1"/>
      <w:numFmt w:val="lowerRoman"/>
      <w:lvlText w:val="%6."/>
      <w:lvlJc w:val="right"/>
      <w:pPr>
        <w:ind w:left="4845" w:hanging="180"/>
      </w:pPr>
    </w:lvl>
    <w:lvl w:ilvl="6" w:tplc="0415000F" w:tentative="1">
      <w:start w:val="1"/>
      <w:numFmt w:val="decimal"/>
      <w:lvlText w:val="%7."/>
      <w:lvlJc w:val="left"/>
      <w:pPr>
        <w:ind w:left="5565" w:hanging="360"/>
      </w:pPr>
    </w:lvl>
    <w:lvl w:ilvl="7" w:tplc="04150019" w:tentative="1">
      <w:start w:val="1"/>
      <w:numFmt w:val="lowerLetter"/>
      <w:lvlText w:val="%8."/>
      <w:lvlJc w:val="left"/>
      <w:pPr>
        <w:ind w:left="6285" w:hanging="360"/>
      </w:pPr>
    </w:lvl>
    <w:lvl w:ilvl="8" w:tplc="0415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38" w15:restartNumberingAfterBreak="0">
    <w:nsid w:val="44E13A3D"/>
    <w:multiLevelType w:val="multilevel"/>
    <w:tmpl w:val="CB4A522A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trike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47D27A4A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8D73331"/>
    <w:multiLevelType w:val="multilevel"/>
    <w:tmpl w:val="9B7447B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4C995466"/>
    <w:multiLevelType w:val="multilevel"/>
    <w:tmpl w:val="FA3EB966"/>
    <w:lvl w:ilvl="0">
      <w:start w:val="1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53232664"/>
    <w:multiLevelType w:val="hybridMultilevel"/>
    <w:tmpl w:val="3146CEEE"/>
    <w:lvl w:ilvl="0" w:tplc="21589A82">
      <w:start w:val="1"/>
      <w:numFmt w:val="lowerLetter"/>
      <w:lvlText w:val="%1)"/>
      <w:lvlJc w:val="left"/>
      <w:pPr>
        <w:ind w:left="2483" w:hanging="360"/>
      </w:pPr>
      <w:rPr>
        <w:rFonts w:ascii="Verdana" w:hAnsi="Verdana" w:hint="default"/>
        <w:b w:val="0"/>
        <w:i w:val="0"/>
        <w:color w:val="auto"/>
        <w:sz w:val="18"/>
        <w:szCs w:val="18"/>
      </w:rPr>
    </w:lvl>
    <w:lvl w:ilvl="1" w:tplc="FAA4EC08">
      <w:start w:val="2"/>
      <w:numFmt w:val="bullet"/>
      <w:lvlText w:val=""/>
      <w:lvlJc w:val="left"/>
      <w:pPr>
        <w:ind w:left="3203" w:hanging="360"/>
      </w:pPr>
      <w:rPr>
        <w:rFonts w:ascii="Symbol" w:eastAsia="Times New Roman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3923" w:hanging="180"/>
      </w:pPr>
    </w:lvl>
    <w:lvl w:ilvl="3" w:tplc="0415000F" w:tentative="1">
      <w:start w:val="1"/>
      <w:numFmt w:val="decimal"/>
      <w:lvlText w:val="%4."/>
      <w:lvlJc w:val="left"/>
      <w:pPr>
        <w:ind w:left="4643" w:hanging="360"/>
      </w:pPr>
    </w:lvl>
    <w:lvl w:ilvl="4" w:tplc="04150019" w:tentative="1">
      <w:start w:val="1"/>
      <w:numFmt w:val="lowerLetter"/>
      <w:lvlText w:val="%5."/>
      <w:lvlJc w:val="left"/>
      <w:pPr>
        <w:ind w:left="5363" w:hanging="360"/>
      </w:pPr>
    </w:lvl>
    <w:lvl w:ilvl="5" w:tplc="0415001B" w:tentative="1">
      <w:start w:val="1"/>
      <w:numFmt w:val="lowerRoman"/>
      <w:lvlText w:val="%6."/>
      <w:lvlJc w:val="right"/>
      <w:pPr>
        <w:ind w:left="6083" w:hanging="180"/>
      </w:pPr>
    </w:lvl>
    <w:lvl w:ilvl="6" w:tplc="0415000F" w:tentative="1">
      <w:start w:val="1"/>
      <w:numFmt w:val="decimal"/>
      <w:lvlText w:val="%7."/>
      <w:lvlJc w:val="left"/>
      <w:pPr>
        <w:ind w:left="6803" w:hanging="360"/>
      </w:pPr>
    </w:lvl>
    <w:lvl w:ilvl="7" w:tplc="04150019" w:tentative="1">
      <w:start w:val="1"/>
      <w:numFmt w:val="lowerLetter"/>
      <w:lvlText w:val="%8."/>
      <w:lvlJc w:val="left"/>
      <w:pPr>
        <w:ind w:left="7523" w:hanging="360"/>
      </w:pPr>
    </w:lvl>
    <w:lvl w:ilvl="8" w:tplc="0415001B" w:tentative="1">
      <w:start w:val="1"/>
      <w:numFmt w:val="lowerRoman"/>
      <w:lvlText w:val="%9."/>
      <w:lvlJc w:val="right"/>
      <w:pPr>
        <w:ind w:left="8243" w:hanging="180"/>
      </w:pPr>
    </w:lvl>
  </w:abstractNum>
  <w:abstractNum w:abstractNumId="43" w15:restartNumberingAfterBreak="0">
    <w:nsid w:val="53A40C03"/>
    <w:multiLevelType w:val="hybridMultilevel"/>
    <w:tmpl w:val="9FCE2AEC"/>
    <w:lvl w:ilvl="0" w:tplc="B93A584C">
      <w:start w:val="1"/>
      <w:numFmt w:val="lowerLetter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A13EFC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6B94B24"/>
    <w:multiLevelType w:val="multilevel"/>
    <w:tmpl w:val="B4E0739E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  <w:color w:val="auto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 w:val="0"/>
        <w:color w:val="auto"/>
      </w:rPr>
    </w:lvl>
  </w:abstractNum>
  <w:abstractNum w:abstractNumId="46" w15:restartNumberingAfterBreak="0">
    <w:nsid w:val="58370885"/>
    <w:multiLevelType w:val="hybridMultilevel"/>
    <w:tmpl w:val="67E8C26A"/>
    <w:lvl w:ilvl="0" w:tplc="D026D40E">
      <w:start w:val="1"/>
      <w:numFmt w:val="lowerLetter"/>
      <w:lvlText w:val="%1)"/>
      <w:lvlJc w:val="left"/>
      <w:pPr>
        <w:ind w:left="144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58882F1C"/>
    <w:multiLevelType w:val="hybridMultilevel"/>
    <w:tmpl w:val="DC1EFD8E"/>
    <w:lvl w:ilvl="0" w:tplc="ED90406E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8EC1FBD"/>
    <w:multiLevelType w:val="hybridMultilevel"/>
    <w:tmpl w:val="85FA5A38"/>
    <w:lvl w:ilvl="0" w:tplc="04150011">
      <w:start w:val="1"/>
      <w:numFmt w:val="decimal"/>
      <w:lvlText w:val="%1)"/>
      <w:lvlJc w:val="left"/>
      <w:pPr>
        <w:ind w:left="1869" w:hanging="360"/>
      </w:pPr>
    </w:lvl>
    <w:lvl w:ilvl="1" w:tplc="04150019" w:tentative="1">
      <w:start w:val="1"/>
      <w:numFmt w:val="lowerLetter"/>
      <w:lvlText w:val="%2."/>
      <w:lvlJc w:val="left"/>
      <w:pPr>
        <w:ind w:left="2589" w:hanging="360"/>
      </w:pPr>
    </w:lvl>
    <w:lvl w:ilvl="2" w:tplc="0415001B" w:tentative="1">
      <w:start w:val="1"/>
      <w:numFmt w:val="lowerRoman"/>
      <w:lvlText w:val="%3."/>
      <w:lvlJc w:val="right"/>
      <w:pPr>
        <w:ind w:left="3309" w:hanging="180"/>
      </w:pPr>
    </w:lvl>
    <w:lvl w:ilvl="3" w:tplc="0415000F" w:tentative="1">
      <w:start w:val="1"/>
      <w:numFmt w:val="decimal"/>
      <w:lvlText w:val="%4."/>
      <w:lvlJc w:val="left"/>
      <w:pPr>
        <w:ind w:left="4029" w:hanging="360"/>
      </w:pPr>
    </w:lvl>
    <w:lvl w:ilvl="4" w:tplc="04150019" w:tentative="1">
      <w:start w:val="1"/>
      <w:numFmt w:val="lowerLetter"/>
      <w:lvlText w:val="%5."/>
      <w:lvlJc w:val="left"/>
      <w:pPr>
        <w:ind w:left="4749" w:hanging="360"/>
      </w:pPr>
    </w:lvl>
    <w:lvl w:ilvl="5" w:tplc="0415001B" w:tentative="1">
      <w:start w:val="1"/>
      <w:numFmt w:val="lowerRoman"/>
      <w:lvlText w:val="%6."/>
      <w:lvlJc w:val="right"/>
      <w:pPr>
        <w:ind w:left="5469" w:hanging="180"/>
      </w:pPr>
    </w:lvl>
    <w:lvl w:ilvl="6" w:tplc="0415000F" w:tentative="1">
      <w:start w:val="1"/>
      <w:numFmt w:val="decimal"/>
      <w:lvlText w:val="%7."/>
      <w:lvlJc w:val="left"/>
      <w:pPr>
        <w:ind w:left="6189" w:hanging="360"/>
      </w:pPr>
    </w:lvl>
    <w:lvl w:ilvl="7" w:tplc="04150019" w:tentative="1">
      <w:start w:val="1"/>
      <w:numFmt w:val="lowerLetter"/>
      <w:lvlText w:val="%8."/>
      <w:lvlJc w:val="left"/>
      <w:pPr>
        <w:ind w:left="6909" w:hanging="360"/>
      </w:pPr>
    </w:lvl>
    <w:lvl w:ilvl="8" w:tplc="0415001B" w:tentative="1">
      <w:start w:val="1"/>
      <w:numFmt w:val="lowerRoman"/>
      <w:lvlText w:val="%9."/>
      <w:lvlJc w:val="right"/>
      <w:pPr>
        <w:ind w:left="7629" w:hanging="180"/>
      </w:pPr>
    </w:lvl>
  </w:abstractNum>
  <w:abstractNum w:abstractNumId="49" w15:restartNumberingAfterBreak="0">
    <w:nsid w:val="5B4948F4"/>
    <w:multiLevelType w:val="multilevel"/>
    <w:tmpl w:val="FCD2C81C"/>
    <w:lvl w:ilvl="0">
      <w:start w:val="1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0" w15:restartNumberingAfterBreak="0">
    <w:nsid w:val="5B922FDC"/>
    <w:multiLevelType w:val="multilevel"/>
    <w:tmpl w:val="E4B0EC4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61862D03"/>
    <w:multiLevelType w:val="hybridMultilevel"/>
    <w:tmpl w:val="CC7C412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1FC5058"/>
    <w:multiLevelType w:val="multilevel"/>
    <w:tmpl w:val="F95A77A6"/>
    <w:lvl w:ilvl="0">
      <w:start w:val="5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95"/>
        </w:tabs>
        <w:ind w:left="1495" w:hanging="360"/>
      </w:pPr>
      <w:rPr>
        <w:rFonts w:ascii="Verdana" w:hAnsi="Verdana" w:hint="default"/>
        <w:b w:val="0"/>
        <w:bCs w:val="0"/>
        <w:i w:val="0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2564"/>
        </w:tabs>
        <w:ind w:left="256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73"/>
        </w:tabs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42"/>
        </w:tabs>
        <w:ind w:left="434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51"/>
        </w:tabs>
        <w:ind w:left="5051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29"/>
        </w:tabs>
        <w:ind w:left="682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898"/>
        </w:tabs>
        <w:ind w:left="7898" w:hanging="1800"/>
      </w:pPr>
      <w:rPr>
        <w:rFonts w:hint="default"/>
      </w:rPr>
    </w:lvl>
  </w:abstractNum>
  <w:abstractNum w:abstractNumId="53" w15:restartNumberingAfterBreak="0">
    <w:nsid w:val="629364E6"/>
    <w:multiLevelType w:val="multilevel"/>
    <w:tmpl w:val="12581E44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4" w15:restartNumberingAfterBreak="0">
    <w:nsid w:val="66AE763D"/>
    <w:multiLevelType w:val="hybridMultilevel"/>
    <w:tmpl w:val="BDE217F6"/>
    <w:lvl w:ilvl="0" w:tplc="7CB6AE0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cs="Times New Roman"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AA2EAB"/>
    <w:multiLevelType w:val="multilevel"/>
    <w:tmpl w:val="27E25820"/>
    <w:lvl w:ilvl="0">
      <w:start w:val="1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6" w15:restartNumberingAfterBreak="0">
    <w:nsid w:val="6C0D7BC8"/>
    <w:multiLevelType w:val="hybridMultilevel"/>
    <w:tmpl w:val="EF38ED44"/>
    <w:lvl w:ilvl="0" w:tplc="2CECD042">
      <w:start w:val="1"/>
      <w:numFmt w:val="decimal"/>
      <w:lvlText w:val="4.%1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6D580E4F"/>
    <w:multiLevelType w:val="hybridMultilevel"/>
    <w:tmpl w:val="84E4BE3E"/>
    <w:lvl w:ilvl="0" w:tplc="0415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b/>
      </w:rPr>
    </w:lvl>
    <w:lvl w:ilvl="1" w:tplc="2E76F0DC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ascii="Verdana" w:hAnsi="Verdana" w:cs="Times New Roman" w:hint="default"/>
        <w:b w:val="0"/>
        <w:i w:val="0"/>
        <w:color w:val="auto"/>
        <w:sz w:val="18"/>
        <w:szCs w:val="18"/>
      </w:rPr>
    </w:lvl>
    <w:lvl w:ilvl="2" w:tplc="BF709E96">
      <w:start w:val="1"/>
      <w:numFmt w:val="lowerLetter"/>
      <w:lvlText w:val="%3)"/>
      <w:lvlJc w:val="left"/>
      <w:pPr>
        <w:tabs>
          <w:tab w:val="num" w:pos="3228"/>
        </w:tabs>
        <w:ind w:left="3228" w:hanging="360"/>
      </w:pPr>
      <w:rPr>
        <w:rFonts w:ascii="Verdana" w:hAnsi="Verdana" w:cs="Times New Roman" w:hint="default"/>
        <w:b w:val="0"/>
        <w:i w:val="0"/>
        <w:color w:val="auto"/>
        <w:sz w:val="18"/>
      </w:rPr>
    </w:lvl>
    <w:lvl w:ilvl="3" w:tplc="0415000F">
      <w:start w:val="1"/>
      <w:numFmt w:val="decimal"/>
      <w:lvlText w:val="%4)"/>
      <w:lvlJc w:val="left"/>
      <w:pPr>
        <w:tabs>
          <w:tab w:val="num" w:pos="3228"/>
        </w:tabs>
        <w:ind w:left="3228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E126DA7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31C4DAD"/>
    <w:multiLevelType w:val="multilevel"/>
    <w:tmpl w:val="4F42F740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auto"/>
      </w:rPr>
    </w:lvl>
  </w:abstractNum>
  <w:abstractNum w:abstractNumId="60" w15:restartNumberingAfterBreak="0">
    <w:nsid w:val="749258AB"/>
    <w:multiLevelType w:val="hybridMultilevel"/>
    <w:tmpl w:val="C4A6D180"/>
    <w:lvl w:ilvl="0" w:tplc="D7F0BF90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1" w15:restartNumberingAfterBreak="0">
    <w:nsid w:val="78CA2B8A"/>
    <w:multiLevelType w:val="hybridMultilevel"/>
    <w:tmpl w:val="0AACE728"/>
    <w:lvl w:ilvl="0" w:tplc="9CF6F12C">
      <w:start w:val="1"/>
      <w:numFmt w:val="decimal"/>
      <w:lvlText w:val="%1)"/>
      <w:lvlJc w:val="left"/>
      <w:pPr>
        <w:ind w:left="1245" w:hanging="360"/>
      </w:pPr>
      <w:rPr>
        <w:rFonts w:hint="default"/>
        <w:b w:val="0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62" w15:restartNumberingAfterBreak="0">
    <w:nsid w:val="79307286"/>
    <w:multiLevelType w:val="hybridMultilevel"/>
    <w:tmpl w:val="DB98097A"/>
    <w:lvl w:ilvl="0" w:tplc="52889CAA">
      <w:start w:val="1"/>
      <w:numFmt w:val="decimal"/>
      <w:lvlText w:val="%1)"/>
      <w:lvlJc w:val="left"/>
      <w:pPr>
        <w:ind w:left="720" w:hanging="360"/>
      </w:pPr>
      <w:rPr>
        <w:rFonts w:ascii="Verdana" w:hAnsi="Verdana" w:cs="Times New Roman" w:hint="default"/>
        <w:b w:val="0"/>
        <w:i w:val="0"/>
        <w:color w:val="00000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9E65E5"/>
    <w:multiLevelType w:val="hybridMultilevel"/>
    <w:tmpl w:val="A05802D6"/>
    <w:lvl w:ilvl="0" w:tplc="B93A584C">
      <w:start w:val="1"/>
      <w:numFmt w:val="lowerLetter"/>
      <w:lvlText w:val="%1)"/>
      <w:lvlJc w:val="left"/>
      <w:pPr>
        <w:ind w:left="1245" w:hanging="360"/>
      </w:pPr>
      <w:rPr>
        <w:rFonts w:ascii="Verdana" w:hAnsi="Verdana" w:cs="Times New Roman"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965" w:hanging="360"/>
      </w:pPr>
    </w:lvl>
    <w:lvl w:ilvl="2" w:tplc="0415001B" w:tentative="1">
      <w:start w:val="1"/>
      <w:numFmt w:val="lowerRoman"/>
      <w:lvlText w:val="%3."/>
      <w:lvlJc w:val="right"/>
      <w:pPr>
        <w:ind w:left="2685" w:hanging="180"/>
      </w:pPr>
    </w:lvl>
    <w:lvl w:ilvl="3" w:tplc="0415000F" w:tentative="1">
      <w:start w:val="1"/>
      <w:numFmt w:val="decimal"/>
      <w:lvlText w:val="%4."/>
      <w:lvlJc w:val="left"/>
      <w:pPr>
        <w:ind w:left="3405" w:hanging="360"/>
      </w:pPr>
    </w:lvl>
    <w:lvl w:ilvl="4" w:tplc="04150019" w:tentative="1">
      <w:start w:val="1"/>
      <w:numFmt w:val="lowerLetter"/>
      <w:lvlText w:val="%5."/>
      <w:lvlJc w:val="left"/>
      <w:pPr>
        <w:ind w:left="4125" w:hanging="360"/>
      </w:pPr>
    </w:lvl>
    <w:lvl w:ilvl="5" w:tplc="0415001B" w:tentative="1">
      <w:start w:val="1"/>
      <w:numFmt w:val="lowerRoman"/>
      <w:lvlText w:val="%6."/>
      <w:lvlJc w:val="right"/>
      <w:pPr>
        <w:ind w:left="4845" w:hanging="180"/>
      </w:pPr>
    </w:lvl>
    <w:lvl w:ilvl="6" w:tplc="0415000F" w:tentative="1">
      <w:start w:val="1"/>
      <w:numFmt w:val="decimal"/>
      <w:lvlText w:val="%7."/>
      <w:lvlJc w:val="left"/>
      <w:pPr>
        <w:ind w:left="5565" w:hanging="360"/>
      </w:pPr>
    </w:lvl>
    <w:lvl w:ilvl="7" w:tplc="04150019" w:tentative="1">
      <w:start w:val="1"/>
      <w:numFmt w:val="lowerLetter"/>
      <w:lvlText w:val="%8."/>
      <w:lvlJc w:val="left"/>
      <w:pPr>
        <w:ind w:left="6285" w:hanging="360"/>
      </w:pPr>
    </w:lvl>
    <w:lvl w:ilvl="8" w:tplc="0415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64" w15:restartNumberingAfterBreak="0">
    <w:nsid w:val="7B1525E4"/>
    <w:multiLevelType w:val="multilevel"/>
    <w:tmpl w:val="A4AE34C2"/>
    <w:styleLink w:val="WWNum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5" w15:restartNumberingAfterBreak="0">
    <w:nsid w:val="7E4B4DD9"/>
    <w:multiLevelType w:val="hybridMultilevel"/>
    <w:tmpl w:val="A0DEE370"/>
    <w:lvl w:ilvl="0" w:tplc="66DA3F18">
      <w:start w:val="1"/>
      <w:numFmt w:val="lowerLetter"/>
      <w:lvlText w:val="%1)"/>
      <w:lvlJc w:val="left"/>
      <w:pPr>
        <w:ind w:left="1069" w:hanging="360"/>
      </w:pPr>
      <w:rPr>
        <w:rFonts w:ascii="Verdana" w:hAnsi="Verdana" w:hint="default"/>
        <w:b w:val="0"/>
        <w:bCs w:val="0"/>
        <w:i w:val="0"/>
        <w:iCs w:val="0"/>
        <w:color w:val="00000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52"/>
  </w:num>
  <w:num w:numId="3">
    <w:abstractNumId w:val="21"/>
  </w:num>
  <w:num w:numId="4">
    <w:abstractNumId w:val="1"/>
  </w:num>
  <w:num w:numId="5">
    <w:abstractNumId w:val="47"/>
  </w:num>
  <w:num w:numId="6">
    <w:abstractNumId w:val="17"/>
  </w:num>
  <w:num w:numId="7">
    <w:abstractNumId w:val="36"/>
  </w:num>
  <w:num w:numId="8">
    <w:abstractNumId w:val="44"/>
  </w:num>
  <w:num w:numId="9">
    <w:abstractNumId w:val="51"/>
  </w:num>
  <w:num w:numId="10">
    <w:abstractNumId w:val="4"/>
  </w:num>
  <w:num w:numId="11">
    <w:abstractNumId w:val="60"/>
  </w:num>
  <w:num w:numId="12">
    <w:abstractNumId w:val="19"/>
  </w:num>
  <w:num w:numId="13">
    <w:abstractNumId w:val="32"/>
  </w:num>
  <w:num w:numId="14">
    <w:abstractNumId w:val="26"/>
  </w:num>
  <w:num w:numId="15">
    <w:abstractNumId w:val="7"/>
  </w:num>
  <w:num w:numId="16">
    <w:abstractNumId w:val="64"/>
  </w:num>
  <w:num w:numId="17">
    <w:abstractNumId w:val="20"/>
  </w:num>
  <w:num w:numId="18">
    <w:abstractNumId w:val="22"/>
  </w:num>
  <w:num w:numId="19">
    <w:abstractNumId w:val="12"/>
  </w:num>
  <w:num w:numId="20">
    <w:abstractNumId w:val="48"/>
  </w:num>
  <w:num w:numId="21">
    <w:abstractNumId w:val="34"/>
  </w:num>
  <w:num w:numId="22">
    <w:abstractNumId w:val="62"/>
  </w:num>
  <w:num w:numId="23">
    <w:abstractNumId w:val="2"/>
  </w:num>
  <w:num w:numId="24">
    <w:abstractNumId w:val="43"/>
  </w:num>
  <w:num w:numId="25">
    <w:abstractNumId w:val="61"/>
  </w:num>
  <w:num w:numId="26">
    <w:abstractNumId w:val="37"/>
  </w:num>
  <w:num w:numId="27">
    <w:abstractNumId w:val="63"/>
  </w:num>
  <w:num w:numId="28">
    <w:abstractNumId w:val="29"/>
  </w:num>
  <w:num w:numId="29">
    <w:abstractNumId w:val="8"/>
  </w:num>
  <w:num w:numId="30">
    <w:abstractNumId w:val="25"/>
  </w:num>
  <w:num w:numId="31">
    <w:abstractNumId w:val="39"/>
  </w:num>
  <w:num w:numId="32">
    <w:abstractNumId w:val="14"/>
  </w:num>
  <w:num w:numId="33">
    <w:abstractNumId w:val="58"/>
  </w:num>
  <w:num w:numId="34">
    <w:abstractNumId w:val="65"/>
  </w:num>
  <w:num w:numId="35">
    <w:abstractNumId w:val="57"/>
  </w:num>
  <w:num w:numId="36">
    <w:abstractNumId w:val="56"/>
  </w:num>
  <w:num w:numId="37">
    <w:abstractNumId w:val="23"/>
  </w:num>
  <w:num w:numId="38">
    <w:abstractNumId w:val="42"/>
  </w:num>
  <w:num w:numId="39">
    <w:abstractNumId w:val="24"/>
  </w:num>
  <w:num w:numId="40">
    <w:abstractNumId w:val="50"/>
  </w:num>
  <w:num w:numId="41">
    <w:abstractNumId w:val="18"/>
  </w:num>
  <w:num w:numId="42">
    <w:abstractNumId w:val="40"/>
  </w:num>
  <w:num w:numId="43">
    <w:abstractNumId w:val="6"/>
  </w:num>
  <w:num w:numId="44">
    <w:abstractNumId w:val="15"/>
  </w:num>
  <w:num w:numId="45">
    <w:abstractNumId w:val="53"/>
  </w:num>
  <w:num w:numId="46">
    <w:abstractNumId w:val="55"/>
  </w:num>
  <w:num w:numId="47">
    <w:abstractNumId w:val="38"/>
  </w:num>
  <w:num w:numId="48">
    <w:abstractNumId w:val="45"/>
  </w:num>
  <w:num w:numId="49">
    <w:abstractNumId w:val="10"/>
  </w:num>
  <w:num w:numId="50">
    <w:abstractNumId w:val="31"/>
  </w:num>
  <w:num w:numId="51">
    <w:abstractNumId w:val="59"/>
  </w:num>
  <w:num w:numId="52">
    <w:abstractNumId w:val="49"/>
  </w:num>
  <w:num w:numId="53">
    <w:abstractNumId w:val="27"/>
  </w:num>
  <w:num w:numId="54">
    <w:abstractNumId w:val="13"/>
  </w:num>
  <w:num w:numId="55">
    <w:abstractNumId w:val="9"/>
  </w:num>
  <w:num w:numId="56">
    <w:abstractNumId w:val="11"/>
  </w:num>
  <w:num w:numId="57">
    <w:abstractNumId w:val="33"/>
  </w:num>
  <w:num w:numId="58">
    <w:abstractNumId w:val="41"/>
  </w:num>
  <w:num w:numId="59">
    <w:abstractNumId w:val="28"/>
  </w:num>
  <w:num w:numId="60">
    <w:abstractNumId w:val="16"/>
  </w:num>
  <w:num w:numId="61">
    <w:abstractNumId w:val="30"/>
  </w:num>
  <w:num w:numId="62">
    <w:abstractNumId w:val="54"/>
  </w:num>
  <w:num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pl-PL" w:vendorID="64" w:dllVersion="4096" w:nlCheck="1" w:checkStyle="0"/>
  <w:activeWritingStyle w:appName="MSWord" w:lang="en-US" w:vendorID="64" w:dllVersion="4096" w:nlCheck="1" w:checkStyle="0"/>
  <w:proofState w:spelling="clean"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LMwMDA1NDM1szBX0lEKTi0uzszPAykwrAUADsrxBCwAAAA="/>
  </w:docVars>
  <w:rsids>
    <w:rsidRoot w:val="00AF6CFB"/>
    <w:rsid w:val="0000095C"/>
    <w:rsid w:val="00000F3C"/>
    <w:rsid w:val="0000138B"/>
    <w:rsid w:val="000015E5"/>
    <w:rsid w:val="00001E0C"/>
    <w:rsid w:val="00002CAF"/>
    <w:rsid w:val="00002FCE"/>
    <w:rsid w:val="00003148"/>
    <w:rsid w:val="000032DB"/>
    <w:rsid w:val="0000362C"/>
    <w:rsid w:val="00003C0C"/>
    <w:rsid w:val="00003F52"/>
    <w:rsid w:val="000046E7"/>
    <w:rsid w:val="0000728D"/>
    <w:rsid w:val="00007511"/>
    <w:rsid w:val="000078A1"/>
    <w:rsid w:val="00007D47"/>
    <w:rsid w:val="00010C2D"/>
    <w:rsid w:val="0001107D"/>
    <w:rsid w:val="000110FC"/>
    <w:rsid w:val="000118D8"/>
    <w:rsid w:val="00011AF1"/>
    <w:rsid w:val="00011BC9"/>
    <w:rsid w:val="00011DAA"/>
    <w:rsid w:val="00011F66"/>
    <w:rsid w:val="00011FAC"/>
    <w:rsid w:val="00012145"/>
    <w:rsid w:val="0001272A"/>
    <w:rsid w:val="0001557C"/>
    <w:rsid w:val="00015966"/>
    <w:rsid w:val="00015FB4"/>
    <w:rsid w:val="00016056"/>
    <w:rsid w:val="00016370"/>
    <w:rsid w:val="000163B2"/>
    <w:rsid w:val="0001683B"/>
    <w:rsid w:val="0001691E"/>
    <w:rsid w:val="00016E5B"/>
    <w:rsid w:val="000171DB"/>
    <w:rsid w:val="00017467"/>
    <w:rsid w:val="00017DB6"/>
    <w:rsid w:val="00017EAA"/>
    <w:rsid w:val="0002000E"/>
    <w:rsid w:val="000204F0"/>
    <w:rsid w:val="000210C3"/>
    <w:rsid w:val="00021520"/>
    <w:rsid w:val="00021615"/>
    <w:rsid w:val="000225B9"/>
    <w:rsid w:val="0002293A"/>
    <w:rsid w:val="00022AB5"/>
    <w:rsid w:val="00022BF4"/>
    <w:rsid w:val="00022F3B"/>
    <w:rsid w:val="0002465C"/>
    <w:rsid w:val="00024C47"/>
    <w:rsid w:val="00025141"/>
    <w:rsid w:val="0002517E"/>
    <w:rsid w:val="00025A95"/>
    <w:rsid w:val="00025F6F"/>
    <w:rsid w:val="00026187"/>
    <w:rsid w:val="000261E1"/>
    <w:rsid w:val="00026209"/>
    <w:rsid w:val="00026747"/>
    <w:rsid w:val="00026999"/>
    <w:rsid w:val="00026AEC"/>
    <w:rsid w:val="00026FDC"/>
    <w:rsid w:val="00027D1C"/>
    <w:rsid w:val="00027E75"/>
    <w:rsid w:val="00027F17"/>
    <w:rsid w:val="00027FD5"/>
    <w:rsid w:val="00030EAA"/>
    <w:rsid w:val="000312A3"/>
    <w:rsid w:val="0003169D"/>
    <w:rsid w:val="00031B9F"/>
    <w:rsid w:val="0003262A"/>
    <w:rsid w:val="00032AC0"/>
    <w:rsid w:val="00033974"/>
    <w:rsid w:val="00034162"/>
    <w:rsid w:val="000351A8"/>
    <w:rsid w:val="00035D2C"/>
    <w:rsid w:val="00035F98"/>
    <w:rsid w:val="0003663D"/>
    <w:rsid w:val="0003698B"/>
    <w:rsid w:val="000371E4"/>
    <w:rsid w:val="000401B0"/>
    <w:rsid w:val="000409F1"/>
    <w:rsid w:val="00040F1C"/>
    <w:rsid w:val="0004145F"/>
    <w:rsid w:val="00041C54"/>
    <w:rsid w:val="00041EF1"/>
    <w:rsid w:val="000421D9"/>
    <w:rsid w:val="00042238"/>
    <w:rsid w:val="00042532"/>
    <w:rsid w:val="00042BB3"/>
    <w:rsid w:val="00044309"/>
    <w:rsid w:val="000444D7"/>
    <w:rsid w:val="000448BE"/>
    <w:rsid w:val="00044B70"/>
    <w:rsid w:val="00045294"/>
    <w:rsid w:val="000453B2"/>
    <w:rsid w:val="00045A55"/>
    <w:rsid w:val="00045AA5"/>
    <w:rsid w:val="00045AEE"/>
    <w:rsid w:val="000466D5"/>
    <w:rsid w:val="00046948"/>
    <w:rsid w:val="00046ECC"/>
    <w:rsid w:val="00047282"/>
    <w:rsid w:val="00047328"/>
    <w:rsid w:val="00047B0C"/>
    <w:rsid w:val="00047D3B"/>
    <w:rsid w:val="00047F51"/>
    <w:rsid w:val="000507D5"/>
    <w:rsid w:val="000509C1"/>
    <w:rsid w:val="00050D6C"/>
    <w:rsid w:val="000515C9"/>
    <w:rsid w:val="00051673"/>
    <w:rsid w:val="000518CC"/>
    <w:rsid w:val="00051F4D"/>
    <w:rsid w:val="000524D6"/>
    <w:rsid w:val="00052AF4"/>
    <w:rsid w:val="0005326A"/>
    <w:rsid w:val="00053475"/>
    <w:rsid w:val="000534B9"/>
    <w:rsid w:val="00053833"/>
    <w:rsid w:val="000538C5"/>
    <w:rsid w:val="00053DC5"/>
    <w:rsid w:val="000542E9"/>
    <w:rsid w:val="00054633"/>
    <w:rsid w:val="00054957"/>
    <w:rsid w:val="00054AE5"/>
    <w:rsid w:val="00055191"/>
    <w:rsid w:val="0005522D"/>
    <w:rsid w:val="00055DC8"/>
    <w:rsid w:val="000563E4"/>
    <w:rsid w:val="00056DC5"/>
    <w:rsid w:val="00057244"/>
    <w:rsid w:val="0006018F"/>
    <w:rsid w:val="00060994"/>
    <w:rsid w:val="00060D54"/>
    <w:rsid w:val="00061211"/>
    <w:rsid w:val="000619C8"/>
    <w:rsid w:val="00061B32"/>
    <w:rsid w:val="00062042"/>
    <w:rsid w:val="000620BD"/>
    <w:rsid w:val="00062300"/>
    <w:rsid w:val="000623CF"/>
    <w:rsid w:val="0006265B"/>
    <w:rsid w:val="00062876"/>
    <w:rsid w:val="00062A76"/>
    <w:rsid w:val="00062E86"/>
    <w:rsid w:val="00063895"/>
    <w:rsid w:val="00063DF8"/>
    <w:rsid w:val="00063E7C"/>
    <w:rsid w:val="00063F6F"/>
    <w:rsid w:val="00063FAE"/>
    <w:rsid w:val="000640FB"/>
    <w:rsid w:val="00064F4E"/>
    <w:rsid w:val="00065120"/>
    <w:rsid w:val="000656DD"/>
    <w:rsid w:val="00065740"/>
    <w:rsid w:val="00065A9C"/>
    <w:rsid w:val="00065D39"/>
    <w:rsid w:val="00066002"/>
    <w:rsid w:val="00066437"/>
    <w:rsid w:val="00067313"/>
    <w:rsid w:val="00067707"/>
    <w:rsid w:val="0006777E"/>
    <w:rsid w:val="0007005C"/>
    <w:rsid w:val="0007017D"/>
    <w:rsid w:val="000705DF"/>
    <w:rsid w:val="00071175"/>
    <w:rsid w:val="00071B7B"/>
    <w:rsid w:val="00071E27"/>
    <w:rsid w:val="0007207F"/>
    <w:rsid w:val="0007209A"/>
    <w:rsid w:val="000720E8"/>
    <w:rsid w:val="0007239B"/>
    <w:rsid w:val="0007286A"/>
    <w:rsid w:val="000728DE"/>
    <w:rsid w:val="00072AD5"/>
    <w:rsid w:val="00072D35"/>
    <w:rsid w:val="00072E18"/>
    <w:rsid w:val="00072E3B"/>
    <w:rsid w:val="00072E91"/>
    <w:rsid w:val="000732A6"/>
    <w:rsid w:val="00073E6D"/>
    <w:rsid w:val="00073FB5"/>
    <w:rsid w:val="00074328"/>
    <w:rsid w:val="0007434F"/>
    <w:rsid w:val="000744BD"/>
    <w:rsid w:val="000746CB"/>
    <w:rsid w:val="00074E45"/>
    <w:rsid w:val="00074F39"/>
    <w:rsid w:val="0007572A"/>
    <w:rsid w:val="000757D8"/>
    <w:rsid w:val="0007615C"/>
    <w:rsid w:val="00076174"/>
    <w:rsid w:val="00076BDF"/>
    <w:rsid w:val="00076D2D"/>
    <w:rsid w:val="00076F8B"/>
    <w:rsid w:val="00077831"/>
    <w:rsid w:val="000778DD"/>
    <w:rsid w:val="00077F54"/>
    <w:rsid w:val="00080C4F"/>
    <w:rsid w:val="00080F2B"/>
    <w:rsid w:val="00081742"/>
    <w:rsid w:val="00081823"/>
    <w:rsid w:val="00081ED1"/>
    <w:rsid w:val="00082AF4"/>
    <w:rsid w:val="00083FCA"/>
    <w:rsid w:val="000844F0"/>
    <w:rsid w:val="00085001"/>
    <w:rsid w:val="0008561B"/>
    <w:rsid w:val="00085CA9"/>
    <w:rsid w:val="00086B12"/>
    <w:rsid w:val="000871B9"/>
    <w:rsid w:val="0008751B"/>
    <w:rsid w:val="00087BD7"/>
    <w:rsid w:val="00087BFE"/>
    <w:rsid w:val="00087E7A"/>
    <w:rsid w:val="000906EC"/>
    <w:rsid w:val="0009095A"/>
    <w:rsid w:val="000909E7"/>
    <w:rsid w:val="00090A78"/>
    <w:rsid w:val="00090E20"/>
    <w:rsid w:val="0009168C"/>
    <w:rsid w:val="000921B8"/>
    <w:rsid w:val="00092A10"/>
    <w:rsid w:val="00092D06"/>
    <w:rsid w:val="000936DE"/>
    <w:rsid w:val="00093F23"/>
    <w:rsid w:val="00094485"/>
    <w:rsid w:val="0009464B"/>
    <w:rsid w:val="00094A94"/>
    <w:rsid w:val="000955BE"/>
    <w:rsid w:val="00096DE6"/>
    <w:rsid w:val="00097319"/>
    <w:rsid w:val="00097732"/>
    <w:rsid w:val="0009774C"/>
    <w:rsid w:val="000A0032"/>
    <w:rsid w:val="000A0341"/>
    <w:rsid w:val="000A03E3"/>
    <w:rsid w:val="000A04D8"/>
    <w:rsid w:val="000A0755"/>
    <w:rsid w:val="000A0EC5"/>
    <w:rsid w:val="000A1BAF"/>
    <w:rsid w:val="000A1DC5"/>
    <w:rsid w:val="000A205A"/>
    <w:rsid w:val="000A27E5"/>
    <w:rsid w:val="000A2A82"/>
    <w:rsid w:val="000A2C79"/>
    <w:rsid w:val="000A2DEC"/>
    <w:rsid w:val="000A35B6"/>
    <w:rsid w:val="000A36A9"/>
    <w:rsid w:val="000A3DF5"/>
    <w:rsid w:val="000A3E13"/>
    <w:rsid w:val="000A3F8B"/>
    <w:rsid w:val="000A40F9"/>
    <w:rsid w:val="000A4CE8"/>
    <w:rsid w:val="000A50B0"/>
    <w:rsid w:val="000A5690"/>
    <w:rsid w:val="000A5C34"/>
    <w:rsid w:val="000A5C39"/>
    <w:rsid w:val="000A6383"/>
    <w:rsid w:val="000A65FE"/>
    <w:rsid w:val="000A6DDB"/>
    <w:rsid w:val="000A7403"/>
    <w:rsid w:val="000A76F7"/>
    <w:rsid w:val="000A79F9"/>
    <w:rsid w:val="000B1A44"/>
    <w:rsid w:val="000B2229"/>
    <w:rsid w:val="000B28ED"/>
    <w:rsid w:val="000B2B5A"/>
    <w:rsid w:val="000B2D5D"/>
    <w:rsid w:val="000B3613"/>
    <w:rsid w:val="000B37A9"/>
    <w:rsid w:val="000B37B1"/>
    <w:rsid w:val="000B4040"/>
    <w:rsid w:val="000B4752"/>
    <w:rsid w:val="000B48B7"/>
    <w:rsid w:val="000B4FE1"/>
    <w:rsid w:val="000B571B"/>
    <w:rsid w:val="000B5765"/>
    <w:rsid w:val="000B59F6"/>
    <w:rsid w:val="000B5A09"/>
    <w:rsid w:val="000B5CE8"/>
    <w:rsid w:val="000B5E0F"/>
    <w:rsid w:val="000B5F8A"/>
    <w:rsid w:val="000B65D9"/>
    <w:rsid w:val="000B6DCA"/>
    <w:rsid w:val="000B7763"/>
    <w:rsid w:val="000B7A03"/>
    <w:rsid w:val="000C0DE4"/>
    <w:rsid w:val="000C15B1"/>
    <w:rsid w:val="000C19BA"/>
    <w:rsid w:val="000C237D"/>
    <w:rsid w:val="000C274C"/>
    <w:rsid w:val="000C2784"/>
    <w:rsid w:val="000C280B"/>
    <w:rsid w:val="000C2BA0"/>
    <w:rsid w:val="000C2DB4"/>
    <w:rsid w:val="000C3446"/>
    <w:rsid w:val="000C3480"/>
    <w:rsid w:val="000C3645"/>
    <w:rsid w:val="000C369D"/>
    <w:rsid w:val="000C3789"/>
    <w:rsid w:val="000C3999"/>
    <w:rsid w:val="000C428F"/>
    <w:rsid w:val="000C4917"/>
    <w:rsid w:val="000C4D24"/>
    <w:rsid w:val="000C4E01"/>
    <w:rsid w:val="000C5452"/>
    <w:rsid w:val="000C670D"/>
    <w:rsid w:val="000C68A7"/>
    <w:rsid w:val="000C68AB"/>
    <w:rsid w:val="000C6BF7"/>
    <w:rsid w:val="000C7C74"/>
    <w:rsid w:val="000C7CD9"/>
    <w:rsid w:val="000D077D"/>
    <w:rsid w:val="000D0BBF"/>
    <w:rsid w:val="000D1291"/>
    <w:rsid w:val="000D194B"/>
    <w:rsid w:val="000D1AF0"/>
    <w:rsid w:val="000D1CFA"/>
    <w:rsid w:val="000D1E64"/>
    <w:rsid w:val="000D298C"/>
    <w:rsid w:val="000D29DB"/>
    <w:rsid w:val="000D3206"/>
    <w:rsid w:val="000D361D"/>
    <w:rsid w:val="000D3A75"/>
    <w:rsid w:val="000D4338"/>
    <w:rsid w:val="000D43B3"/>
    <w:rsid w:val="000D4414"/>
    <w:rsid w:val="000D4A0C"/>
    <w:rsid w:val="000D5C95"/>
    <w:rsid w:val="000D5CF3"/>
    <w:rsid w:val="000D5D35"/>
    <w:rsid w:val="000D6448"/>
    <w:rsid w:val="000D67AE"/>
    <w:rsid w:val="000D6C03"/>
    <w:rsid w:val="000D6EBD"/>
    <w:rsid w:val="000D79DE"/>
    <w:rsid w:val="000E0D97"/>
    <w:rsid w:val="000E1145"/>
    <w:rsid w:val="000E1E56"/>
    <w:rsid w:val="000E2135"/>
    <w:rsid w:val="000E26CF"/>
    <w:rsid w:val="000E2BD1"/>
    <w:rsid w:val="000E2EC4"/>
    <w:rsid w:val="000E372D"/>
    <w:rsid w:val="000E3A6F"/>
    <w:rsid w:val="000E523D"/>
    <w:rsid w:val="000E5369"/>
    <w:rsid w:val="000E5AAF"/>
    <w:rsid w:val="000E5AD1"/>
    <w:rsid w:val="000E5F4E"/>
    <w:rsid w:val="000E64D9"/>
    <w:rsid w:val="000E6529"/>
    <w:rsid w:val="000E661A"/>
    <w:rsid w:val="000E6FDA"/>
    <w:rsid w:val="000E7305"/>
    <w:rsid w:val="000E748A"/>
    <w:rsid w:val="000F0271"/>
    <w:rsid w:val="000F06E1"/>
    <w:rsid w:val="000F1C09"/>
    <w:rsid w:val="000F1FF0"/>
    <w:rsid w:val="000F234D"/>
    <w:rsid w:val="000F2ABA"/>
    <w:rsid w:val="000F2E64"/>
    <w:rsid w:val="000F374B"/>
    <w:rsid w:val="000F3A39"/>
    <w:rsid w:val="000F3B23"/>
    <w:rsid w:val="000F3E4C"/>
    <w:rsid w:val="000F454B"/>
    <w:rsid w:val="000F466E"/>
    <w:rsid w:val="000F4C5E"/>
    <w:rsid w:val="000F4D33"/>
    <w:rsid w:val="000F582F"/>
    <w:rsid w:val="000F70EE"/>
    <w:rsid w:val="000F78B4"/>
    <w:rsid w:val="000F78EB"/>
    <w:rsid w:val="000F7CB9"/>
    <w:rsid w:val="00100214"/>
    <w:rsid w:val="00100477"/>
    <w:rsid w:val="001011F6"/>
    <w:rsid w:val="001018D3"/>
    <w:rsid w:val="00102087"/>
    <w:rsid w:val="00102429"/>
    <w:rsid w:val="00102707"/>
    <w:rsid w:val="0010288B"/>
    <w:rsid w:val="00102E2C"/>
    <w:rsid w:val="00103662"/>
    <w:rsid w:val="001036C3"/>
    <w:rsid w:val="00103B63"/>
    <w:rsid w:val="00103D97"/>
    <w:rsid w:val="00103F0F"/>
    <w:rsid w:val="001044AD"/>
    <w:rsid w:val="0010478F"/>
    <w:rsid w:val="00104C9B"/>
    <w:rsid w:val="001050D3"/>
    <w:rsid w:val="001051CE"/>
    <w:rsid w:val="00105295"/>
    <w:rsid w:val="00105587"/>
    <w:rsid w:val="0010570A"/>
    <w:rsid w:val="00105A1E"/>
    <w:rsid w:val="00105C65"/>
    <w:rsid w:val="001062E7"/>
    <w:rsid w:val="00106FFA"/>
    <w:rsid w:val="001100A8"/>
    <w:rsid w:val="00110228"/>
    <w:rsid w:val="00110A72"/>
    <w:rsid w:val="0011297F"/>
    <w:rsid w:val="001136CF"/>
    <w:rsid w:val="00113AFB"/>
    <w:rsid w:val="00113D87"/>
    <w:rsid w:val="001143D7"/>
    <w:rsid w:val="00114633"/>
    <w:rsid w:val="001147EF"/>
    <w:rsid w:val="00114E93"/>
    <w:rsid w:val="00115379"/>
    <w:rsid w:val="001162B1"/>
    <w:rsid w:val="0011690D"/>
    <w:rsid w:val="0011748B"/>
    <w:rsid w:val="00117C06"/>
    <w:rsid w:val="0012053E"/>
    <w:rsid w:val="00120FD0"/>
    <w:rsid w:val="00121815"/>
    <w:rsid w:val="00121EBB"/>
    <w:rsid w:val="00122283"/>
    <w:rsid w:val="00122363"/>
    <w:rsid w:val="00122E8D"/>
    <w:rsid w:val="00123398"/>
    <w:rsid w:val="001243BD"/>
    <w:rsid w:val="0012661B"/>
    <w:rsid w:val="001279AC"/>
    <w:rsid w:val="00127FFA"/>
    <w:rsid w:val="00130D2B"/>
    <w:rsid w:val="00130E2B"/>
    <w:rsid w:val="0013128A"/>
    <w:rsid w:val="0013164E"/>
    <w:rsid w:val="00131AF4"/>
    <w:rsid w:val="00131FBC"/>
    <w:rsid w:val="00132FAA"/>
    <w:rsid w:val="0013322C"/>
    <w:rsid w:val="001338E0"/>
    <w:rsid w:val="00133D81"/>
    <w:rsid w:val="00133F31"/>
    <w:rsid w:val="00134110"/>
    <w:rsid w:val="0013431E"/>
    <w:rsid w:val="0013465B"/>
    <w:rsid w:val="00134F00"/>
    <w:rsid w:val="00135C2B"/>
    <w:rsid w:val="0013670E"/>
    <w:rsid w:val="00136DF7"/>
    <w:rsid w:val="00137EAA"/>
    <w:rsid w:val="00137EED"/>
    <w:rsid w:val="00140C8A"/>
    <w:rsid w:val="00140DD1"/>
    <w:rsid w:val="00141521"/>
    <w:rsid w:val="0014286A"/>
    <w:rsid w:val="00142D02"/>
    <w:rsid w:val="00142D5E"/>
    <w:rsid w:val="001435E2"/>
    <w:rsid w:val="00143E98"/>
    <w:rsid w:val="0014406C"/>
    <w:rsid w:val="00144346"/>
    <w:rsid w:val="001445E3"/>
    <w:rsid w:val="00144AB7"/>
    <w:rsid w:val="00144D81"/>
    <w:rsid w:val="00144F26"/>
    <w:rsid w:val="001452A1"/>
    <w:rsid w:val="00145A42"/>
    <w:rsid w:val="00145AEF"/>
    <w:rsid w:val="00145CC5"/>
    <w:rsid w:val="00146042"/>
    <w:rsid w:val="00146351"/>
    <w:rsid w:val="00146B04"/>
    <w:rsid w:val="0014714E"/>
    <w:rsid w:val="0014723C"/>
    <w:rsid w:val="00147C56"/>
    <w:rsid w:val="0015004B"/>
    <w:rsid w:val="00150354"/>
    <w:rsid w:val="00150564"/>
    <w:rsid w:val="001508A4"/>
    <w:rsid w:val="0015202C"/>
    <w:rsid w:val="00152BA6"/>
    <w:rsid w:val="00152BB9"/>
    <w:rsid w:val="00152F36"/>
    <w:rsid w:val="001532D9"/>
    <w:rsid w:val="00153760"/>
    <w:rsid w:val="00153EDA"/>
    <w:rsid w:val="00153FB5"/>
    <w:rsid w:val="00154563"/>
    <w:rsid w:val="001557AC"/>
    <w:rsid w:val="001561E1"/>
    <w:rsid w:val="0015636D"/>
    <w:rsid w:val="001563E2"/>
    <w:rsid w:val="00156652"/>
    <w:rsid w:val="00156D76"/>
    <w:rsid w:val="001575BE"/>
    <w:rsid w:val="001600C6"/>
    <w:rsid w:val="001601A6"/>
    <w:rsid w:val="00160390"/>
    <w:rsid w:val="001607B0"/>
    <w:rsid w:val="001608C5"/>
    <w:rsid w:val="00160BD9"/>
    <w:rsid w:val="00160CCE"/>
    <w:rsid w:val="00161A74"/>
    <w:rsid w:val="00162B8B"/>
    <w:rsid w:val="00163574"/>
    <w:rsid w:val="001639C7"/>
    <w:rsid w:val="001641DA"/>
    <w:rsid w:val="001642EE"/>
    <w:rsid w:val="00164CCD"/>
    <w:rsid w:val="00164E09"/>
    <w:rsid w:val="00164E26"/>
    <w:rsid w:val="00164F24"/>
    <w:rsid w:val="00165C00"/>
    <w:rsid w:val="00166099"/>
    <w:rsid w:val="001663B1"/>
    <w:rsid w:val="00166D14"/>
    <w:rsid w:val="001671C5"/>
    <w:rsid w:val="0016782B"/>
    <w:rsid w:val="001679E0"/>
    <w:rsid w:val="001705DB"/>
    <w:rsid w:val="001706A1"/>
    <w:rsid w:val="00170908"/>
    <w:rsid w:val="00170D96"/>
    <w:rsid w:val="00170DA4"/>
    <w:rsid w:val="001710E5"/>
    <w:rsid w:val="00171718"/>
    <w:rsid w:val="0017180D"/>
    <w:rsid w:val="0017212E"/>
    <w:rsid w:val="00172702"/>
    <w:rsid w:val="00173541"/>
    <w:rsid w:val="001736B5"/>
    <w:rsid w:val="00173C3C"/>
    <w:rsid w:val="001741F7"/>
    <w:rsid w:val="0017455D"/>
    <w:rsid w:val="001747EF"/>
    <w:rsid w:val="001748F4"/>
    <w:rsid w:val="0017503B"/>
    <w:rsid w:val="00175BA6"/>
    <w:rsid w:val="00175FA3"/>
    <w:rsid w:val="00176276"/>
    <w:rsid w:val="0017652A"/>
    <w:rsid w:val="0017657A"/>
    <w:rsid w:val="00176706"/>
    <w:rsid w:val="00176909"/>
    <w:rsid w:val="001772E1"/>
    <w:rsid w:val="00177366"/>
    <w:rsid w:val="00177965"/>
    <w:rsid w:val="001779BA"/>
    <w:rsid w:val="00177ECE"/>
    <w:rsid w:val="00180624"/>
    <w:rsid w:val="00180A4B"/>
    <w:rsid w:val="00181D35"/>
    <w:rsid w:val="00182447"/>
    <w:rsid w:val="001831C1"/>
    <w:rsid w:val="0018329F"/>
    <w:rsid w:val="00183ABE"/>
    <w:rsid w:val="00183C0D"/>
    <w:rsid w:val="00183F26"/>
    <w:rsid w:val="00183FF6"/>
    <w:rsid w:val="00184A74"/>
    <w:rsid w:val="00184BC5"/>
    <w:rsid w:val="001850D5"/>
    <w:rsid w:val="00185478"/>
    <w:rsid w:val="00185552"/>
    <w:rsid w:val="001865EE"/>
    <w:rsid w:val="00187022"/>
    <w:rsid w:val="0018717A"/>
    <w:rsid w:val="00187254"/>
    <w:rsid w:val="00187D38"/>
    <w:rsid w:val="00187DD4"/>
    <w:rsid w:val="00190311"/>
    <w:rsid w:val="001904C5"/>
    <w:rsid w:val="0019076A"/>
    <w:rsid w:val="00190965"/>
    <w:rsid w:val="00190D35"/>
    <w:rsid w:val="0019170C"/>
    <w:rsid w:val="00191F25"/>
    <w:rsid w:val="001920BC"/>
    <w:rsid w:val="00192373"/>
    <w:rsid w:val="00192420"/>
    <w:rsid w:val="001930B4"/>
    <w:rsid w:val="0019363F"/>
    <w:rsid w:val="0019394C"/>
    <w:rsid w:val="00193C2F"/>
    <w:rsid w:val="00194409"/>
    <w:rsid w:val="00194D3E"/>
    <w:rsid w:val="00194DAE"/>
    <w:rsid w:val="001951A7"/>
    <w:rsid w:val="00196E4F"/>
    <w:rsid w:val="001971DC"/>
    <w:rsid w:val="001A0042"/>
    <w:rsid w:val="001A026F"/>
    <w:rsid w:val="001A14D7"/>
    <w:rsid w:val="001A1A12"/>
    <w:rsid w:val="001A1A29"/>
    <w:rsid w:val="001A1DA1"/>
    <w:rsid w:val="001A342F"/>
    <w:rsid w:val="001A34AB"/>
    <w:rsid w:val="001A3CFE"/>
    <w:rsid w:val="001A4093"/>
    <w:rsid w:val="001A4EC4"/>
    <w:rsid w:val="001A51EC"/>
    <w:rsid w:val="001A531C"/>
    <w:rsid w:val="001A5DF8"/>
    <w:rsid w:val="001A5F2A"/>
    <w:rsid w:val="001A6B81"/>
    <w:rsid w:val="001A706D"/>
    <w:rsid w:val="001A7757"/>
    <w:rsid w:val="001B070C"/>
    <w:rsid w:val="001B0A34"/>
    <w:rsid w:val="001B0B0B"/>
    <w:rsid w:val="001B31FE"/>
    <w:rsid w:val="001B35EB"/>
    <w:rsid w:val="001B3DCB"/>
    <w:rsid w:val="001B4503"/>
    <w:rsid w:val="001B4846"/>
    <w:rsid w:val="001B4A82"/>
    <w:rsid w:val="001B523A"/>
    <w:rsid w:val="001B52AB"/>
    <w:rsid w:val="001B5CDB"/>
    <w:rsid w:val="001B5FB0"/>
    <w:rsid w:val="001B733F"/>
    <w:rsid w:val="001B765A"/>
    <w:rsid w:val="001B77A4"/>
    <w:rsid w:val="001B786C"/>
    <w:rsid w:val="001B7933"/>
    <w:rsid w:val="001C047D"/>
    <w:rsid w:val="001C0485"/>
    <w:rsid w:val="001C0FC6"/>
    <w:rsid w:val="001C15CE"/>
    <w:rsid w:val="001C1994"/>
    <w:rsid w:val="001C216E"/>
    <w:rsid w:val="001C2BFE"/>
    <w:rsid w:val="001C2F0E"/>
    <w:rsid w:val="001C3005"/>
    <w:rsid w:val="001C311A"/>
    <w:rsid w:val="001C33A7"/>
    <w:rsid w:val="001C3853"/>
    <w:rsid w:val="001C3D66"/>
    <w:rsid w:val="001C4113"/>
    <w:rsid w:val="001C4A36"/>
    <w:rsid w:val="001C60CF"/>
    <w:rsid w:val="001C6155"/>
    <w:rsid w:val="001C633D"/>
    <w:rsid w:val="001C647E"/>
    <w:rsid w:val="001C710A"/>
    <w:rsid w:val="001C7556"/>
    <w:rsid w:val="001C7C6C"/>
    <w:rsid w:val="001C7F58"/>
    <w:rsid w:val="001D028E"/>
    <w:rsid w:val="001D0372"/>
    <w:rsid w:val="001D0A06"/>
    <w:rsid w:val="001D0F2B"/>
    <w:rsid w:val="001D1834"/>
    <w:rsid w:val="001D18D8"/>
    <w:rsid w:val="001D1AB7"/>
    <w:rsid w:val="001D22BF"/>
    <w:rsid w:val="001D2EC9"/>
    <w:rsid w:val="001D30F6"/>
    <w:rsid w:val="001D337F"/>
    <w:rsid w:val="001D3533"/>
    <w:rsid w:val="001D3848"/>
    <w:rsid w:val="001D38B7"/>
    <w:rsid w:val="001D452A"/>
    <w:rsid w:val="001D45D2"/>
    <w:rsid w:val="001D48D9"/>
    <w:rsid w:val="001D4BC0"/>
    <w:rsid w:val="001D52FA"/>
    <w:rsid w:val="001D5A06"/>
    <w:rsid w:val="001D5B6E"/>
    <w:rsid w:val="001D5DF8"/>
    <w:rsid w:val="001D65D0"/>
    <w:rsid w:val="001D669D"/>
    <w:rsid w:val="001D67B3"/>
    <w:rsid w:val="001D7283"/>
    <w:rsid w:val="001D72E7"/>
    <w:rsid w:val="001D7998"/>
    <w:rsid w:val="001E026C"/>
    <w:rsid w:val="001E0C0D"/>
    <w:rsid w:val="001E0C83"/>
    <w:rsid w:val="001E20CC"/>
    <w:rsid w:val="001E2A48"/>
    <w:rsid w:val="001E2D3B"/>
    <w:rsid w:val="001E2E4E"/>
    <w:rsid w:val="001E32B7"/>
    <w:rsid w:val="001E3C87"/>
    <w:rsid w:val="001E3FCE"/>
    <w:rsid w:val="001E47CD"/>
    <w:rsid w:val="001E48C8"/>
    <w:rsid w:val="001E4D9C"/>
    <w:rsid w:val="001E5708"/>
    <w:rsid w:val="001E5A4D"/>
    <w:rsid w:val="001E5CFD"/>
    <w:rsid w:val="001E6BC3"/>
    <w:rsid w:val="001E70DC"/>
    <w:rsid w:val="001E741F"/>
    <w:rsid w:val="001E7B1F"/>
    <w:rsid w:val="001F02C9"/>
    <w:rsid w:val="001F0DE5"/>
    <w:rsid w:val="001F10FF"/>
    <w:rsid w:val="001F19DF"/>
    <w:rsid w:val="001F368A"/>
    <w:rsid w:val="001F45C7"/>
    <w:rsid w:val="001F482F"/>
    <w:rsid w:val="001F4F57"/>
    <w:rsid w:val="001F556B"/>
    <w:rsid w:val="001F598B"/>
    <w:rsid w:val="001F5E52"/>
    <w:rsid w:val="001F6264"/>
    <w:rsid w:val="001F647D"/>
    <w:rsid w:val="001F6BC8"/>
    <w:rsid w:val="001F6D9D"/>
    <w:rsid w:val="0020004D"/>
    <w:rsid w:val="002005DF"/>
    <w:rsid w:val="00200733"/>
    <w:rsid w:val="00200E55"/>
    <w:rsid w:val="00201353"/>
    <w:rsid w:val="00201912"/>
    <w:rsid w:val="002019D5"/>
    <w:rsid w:val="00201A50"/>
    <w:rsid w:val="002023E0"/>
    <w:rsid w:val="00202473"/>
    <w:rsid w:val="00202941"/>
    <w:rsid w:val="002029C0"/>
    <w:rsid w:val="0020329C"/>
    <w:rsid w:val="002036BE"/>
    <w:rsid w:val="00203780"/>
    <w:rsid w:val="00203E9A"/>
    <w:rsid w:val="00203F1D"/>
    <w:rsid w:val="00204036"/>
    <w:rsid w:val="00204099"/>
    <w:rsid w:val="0020455F"/>
    <w:rsid w:val="00204ADA"/>
    <w:rsid w:val="00204C93"/>
    <w:rsid w:val="00204D44"/>
    <w:rsid w:val="00205C6F"/>
    <w:rsid w:val="002063F3"/>
    <w:rsid w:val="002064FB"/>
    <w:rsid w:val="00206E93"/>
    <w:rsid w:val="002070FC"/>
    <w:rsid w:val="00207FDA"/>
    <w:rsid w:val="0021057E"/>
    <w:rsid w:val="00210710"/>
    <w:rsid w:val="00210D24"/>
    <w:rsid w:val="00211266"/>
    <w:rsid w:val="002116C1"/>
    <w:rsid w:val="00211838"/>
    <w:rsid w:val="00211A9B"/>
    <w:rsid w:val="00211C47"/>
    <w:rsid w:val="00211D55"/>
    <w:rsid w:val="00211DCE"/>
    <w:rsid w:val="00211F78"/>
    <w:rsid w:val="00211FD6"/>
    <w:rsid w:val="00212349"/>
    <w:rsid w:val="00212622"/>
    <w:rsid w:val="00212692"/>
    <w:rsid w:val="00212979"/>
    <w:rsid w:val="00212C9A"/>
    <w:rsid w:val="00212F6A"/>
    <w:rsid w:val="002132FD"/>
    <w:rsid w:val="00213578"/>
    <w:rsid w:val="00213661"/>
    <w:rsid w:val="00213D5D"/>
    <w:rsid w:val="00213DCD"/>
    <w:rsid w:val="0021425F"/>
    <w:rsid w:val="00214381"/>
    <w:rsid w:val="002145F7"/>
    <w:rsid w:val="00214BF8"/>
    <w:rsid w:val="00215CFF"/>
    <w:rsid w:val="00215E9D"/>
    <w:rsid w:val="002160B0"/>
    <w:rsid w:val="002162C9"/>
    <w:rsid w:val="002164CE"/>
    <w:rsid w:val="0021673B"/>
    <w:rsid w:val="002170B6"/>
    <w:rsid w:val="00217273"/>
    <w:rsid w:val="00217814"/>
    <w:rsid w:val="00217871"/>
    <w:rsid w:val="00217F74"/>
    <w:rsid w:val="002211F2"/>
    <w:rsid w:val="00221CF6"/>
    <w:rsid w:val="00221D64"/>
    <w:rsid w:val="002233AB"/>
    <w:rsid w:val="002238B0"/>
    <w:rsid w:val="002240EC"/>
    <w:rsid w:val="0022461A"/>
    <w:rsid w:val="00224737"/>
    <w:rsid w:val="00224799"/>
    <w:rsid w:val="0022493D"/>
    <w:rsid w:val="00224BCA"/>
    <w:rsid w:val="002252E7"/>
    <w:rsid w:val="00225661"/>
    <w:rsid w:val="00225A3B"/>
    <w:rsid w:val="00225C35"/>
    <w:rsid w:val="002267FF"/>
    <w:rsid w:val="00226945"/>
    <w:rsid w:val="00226A84"/>
    <w:rsid w:val="00226B9D"/>
    <w:rsid w:val="002273CE"/>
    <w:rsid w:val="00227C20"/>
    <w:rsid w:val="0023017A"/>
    <w:rsid w:val="00230D9C"/>
    <w:rsid w:val="00230DAC"/>
    <w:rsid w:val="002317E6"/>
    <w:rsid w:val="002319F5"/>
    <w:rsid w:val="00231D34"/>
    <w:rsid w:val="00231F9A"/>
    <w:rsid w:val="00232165"/>
    <w:rsid w:val="00232B68"/>
    <w:rsid w:val="00232D66"/>
    <w:rsid w:val="00234075"/>
    <w:rsid w:val="00234278"/>
    <w:rsid w:val="002342A5"/>
    <w:rsid w:val="00234C0E"/>
    <w:rsid w:val="00234D53"/>
    <w:rsid w:val="00234EC5"/>
    <w:rsid w:val="00235412"/>
    <w:rsid w:val="002359A1"/>
    <w:rsid w:val="00235FAB"/>
    <w:rsid w:val="002364A5"/>
    <w:rsid w:val="00236907"/>
    <w:rsid w:val="00236C29"/>
    <w:rsid w:val="00236F97"/>
    <w:rsid w:val="002375E8"/>
    <w:rsid w:val="0023777A"/>
    <w:rsid w:val="002377AA"/>
    <w:rsid w:val="00237A2C"/>
    <w:rsid w:val="00237DBA"/>
    <w:rsid w:val="00237F04"/>
    <w:rsid w:val="00237FE4"/>
    <w:rsid w:val="002404F5"/>
    <w:rsid w:val="002406E7"/>
    <w:rsid w:val="002407FC"/>
    <w:rsid w:val="002417E1"/>
    <w:rsid w:val="00241954"/>
    <w:rsid w:val="00241CB8"/>
    <w:rsid w:val="00242220"/>
    <w:rsid w:val="002422BF"/>
    <w:rsid w:val="0024263F"/>
    <w:rsid w:val="00242854"/>
    <w:rsid w:val="00242C5A"/>
    <w:rsid w:val="00242EE1"/>
    <w:rsid w:val="002439C6"/>
    <w:rsid w:val="0024406C"/>
    <w:rsid w:val="002441D8"/>
    <w:rsid w:val="002453C5"/>
    <w:rsid w:val="002457F2"/>
    <w:rsid w:val="00246565"/>
    <w:rsid w:val="00246766"/>
    <w:rsid w:val="00246D15"/>
    <w:rsid w:val="00247008"/>
    <w:rsid w:val="00247B0E"/>
    <w:rsid w:val="002506FB"/>
    <w:rsid w:val="0025090D"/>
    <w:rsid w:val="0025096A"/>
    <w:rsid w:val="0025096D"/>
    <w:rsid w:val="00250EEF"/>
    <w:rsid w:val="002518D7"/>
    <w:rsid w:val="00251C89"/>
    <w:rsid w:val="00251EB3"/>
    <w:rsid w:val="002520E6"/>
    <w:rsid w:val="00252477"/>
    <w:rsid w:val="002525AB"/>
    <w:rsid w:val="00252B28"/>
    <w:rsid w:val="00252D57"/>
    <w:rsid w:val="00253E55"/>
    <w:rsid w:val="00253FC9"/>
    <w:rsid w:val="0025402A"/>
    <w:rsid w:val="00254731"/>
    <w:rsid w:val="00254CEA"/>
    <w:rsid w:val="00254E4A"/>
    <w:rsid w:val="00255279"/>
    <w:rsid w:val="002557A2"/>
    <w:rsid w:val="002565CD"/>
    <w:rsid w:val="00256BB0"/>
    <w:rsid w:val="00256C38"/>
    <w:rsid w:val="00257DBD"/>
    <w:rsid w:val="00257E1F"/>
    <w:rsid w:val="00257F9A"/>
    <w:rsid w:val="00260D7F"/>
    <w:rsid w:val="00261455"/>
    <w:rsid w:val="00261658"/>
    <w:rsid w:val="00261884"/>
    <w:rsid w:val="00261F5A"/>
    <w:rsid w:val="002628D0"/>
    <w:rsid w:val="00264395"/>
    <w:rsid w:val="00264C07"/>
    <w:rsid w:val="00264CDC"/>
    <w:rsid w:val="00264D93"/>
    <w:rsid w:val="002650FB"/>
    <w:rsid w:val="00265545"/>
    <w:rsid w:val="00265D35"/>
    <w:rsid w:val="00265D83"/>
    <w:rsid w:val="00265FBD"/>
    <w:rsid w:val="00266567"/>
    <w:rsid w:val="00267572"/>
    <w:rsid w:val="00267767"/>
    <w:rsid w:val="00267A04"/>
    <w:rsid w:val="00267ADB"/>
    <w:rsid w:val="00270741"/>
    <w:rsid w:val="002707CF"/>
    <w:rsid w:val="00270856"/>
    <w:rsid w:val="002708C0"/>
    <w:rsid w:val="00271498"/>
    <w:rsid w:val="00271834"/>
    <w:rsid w:val="0027214E"/>
    <w:rsid w:val="0027224F"/>
    <w:rsid w:val="002723C7"/>
    <w:rsid w:val="00272F89"/>
    <w:rsid w:val="00273B40"/>
    <w:rsid w:val="00273E7E"/>
    <w:rsid w:val="00273F9E"/>
    <w:rsid w:val="00273FD3"/>
    <w:rsid w:val="00274053"/>
    <w:rsid w:val="00274C36"/>
    <w:rsid w:val="002751C1"/>
    <w:rsid w:val="002753C6"/>
    <w:rsid w:val="002753F8"/>
    <w:rsid w:val="00275E60"/>
    <w:rsid w:val="00276628"/>
    <w:rsid w:val="00280415"/>
    <w:rsid w:val="0028041B"/>
    <w:rsid w:val="00280951"/>
    <w:rsid w:val="00281556"/>
    <w:rsid w:val="002817D5"/>
    <w:rsid w:val="00281913"/>
    <w:rsid w:val="00282027"/>
    <w:rsid w:val="00283460"/>
    <w:rsid w:val="0028353E"/>
    <w:rsid w:val="00283546"/>
    <w:rsid w:val="00283D36"/>
    <w:rsid w:val="00283F45"/>
    <w:rsid w:val="0028514A"/>
    <w:rsid w:val="002852E5"/>
    <w:rsid w:val="00285678"/>
    <w:rsid w:val="002857C0"/>
    <w:rsid w:val="00286406"/>
    <w:rsid w:val="00286CA3"/>
    <w:rsid w:val="00286D5E"/>
    <w:rsid w:val="002877E5"/>
    <w:rsid w:val="0028795E"/>
    <w:rsid w:val="00287EA1"/>
    <w:rsid w:val="00290434"/>
    <w:rsid w:val="002906C5"/>
    <w:rsid w:val="00290769"/>
    <w:rsid w:val="00290933"/>
    <w:rsid w:val="00290C4D"/>
    <w:rsid w:val="0029105E"/>
    <w:rsid w:val="002910E7"/>
    <w:rsid w:val="0029137E"/>
    <w:rsid w:val="002915A9"/>
    <w:rsid w:val="002919CF"/>
    <w:rsid w:val="00291AD7"/>
    <w:rsid w:val="002924E7"/>
    <w:rsid w:val="00292500"/>
    <w:rsid w:val="00292D19"/>
    <w:rsid w:val="002932C1"/>
    <w:rsid w:val="00293A71"/>
    <w:rsid w:val="00293F19"/>
    <w:rsid w:val="00294FCE"/>
    <w:rsid w:val="002954EA"/>
    <w:rsid w:val="00295849"/>
    <w:rsid w:val="002970B1"/>
    <w:rsid w:val="00297434"/>
    <w:rsid w:val="00297A2B"/>
    <w:rsid w:val="00297C5B"/>
    <w:rsid w:val="00297D2A"/>
    <w:rsid w:val="002A0002"/>
    <w:rsid w:val="002A0083"/>
    <w:rsid w:val="002A010F"/>
    <w:rsid w:val="002A03C7"/>
    <w:rsid w:val="002A09CA"/>
    <w:rsid w:val="002A0A28"/>
    <w:rsid w:val="002A0C73"/>
    <w:rsid w:val="002A0DA2"/>
    <w:rsid w:val="002A145E"/>
    <w:rsid w:val="002A1852"/>
    <w:rsid w:val="002A1CF2"/>
    <w:rsid w:val="002A2540"/>
    <w:rsid w:val="002A2575"/>
    <w:rsid w:val="002A2676"/>
    <w:rsid w:val="002A2AB9"/>
    <w:rsid w:val="002A2E0D"/>
    <w:rsid w:val="002A334B"/>
    <w:rsid w:val="002A34AF"/>
    <w:rsid w:val="002A3B5C"/>
    <w:rsid w:val="002A3F46"/>
    <w:rsid w:val="002A423A"/>
    <w:rsid w:val="002A435C"/>
    <w:rsid w:val="002A44B4"/>
    <w:rsid w:val="002A48B0"/>
    <w:rsid w:val="002A4965"/>
    <w:rsid w:val="002A4F9F"/>
    <w:rsid w:val="002A63CD"/>
    <w:rsid w:val="002A6657"/>
    <w:rsid w:val="002A6B2A"/>
    <w:rsid w:val="002A6EC5"/>
    <w:rsid w:val="002A6FD7"/>
    <w:rsid w:val="002A7102"/>
    <w:rsid w:val="002A7358"/>
    <w:rsid w:val="002A75CF"/>
    <w:rsid w:val="002A76E5"/>
    <w:rsid w:val="002A78BD"/>
    <w:rsid w:val="002B04A2"/>
    <w:rsid w:val="002B0CAE"/>
    <w:rsid w:val="002B0ED9"/>
    <w:rsid w:val="002B0FB4"/>
    <w:rsid w:val="002B1239"/>
    <w:rsid w:val="002B192A"/>
    <w:rsid w:val="002B216D"/>
    <w:rsid w:val="002B2246"/>
    <w:rsid w:val="002B22AC"/>
    <w:rsid w:val="002B266E"/>
    <w:rsid w:val="002B267B"/>
    <w:rsid w:val="002B28C6"/>
    <w:rsid w:val="002B2B73"/>
    <w:rsid w:val="002B321F"/>
    <w:rsid w:val="002B4C90"/>
    <w:rsid w:val="002B4E95"/>
    <w:rsid w:val="002B5F36"/>
    <w:rsid w:val="002B63E6"/>
    <w:rsid w:val="002B6940"/>
    <w:rsid w:val="002B6AB3"/>
    <w:rsid w:val="002B6B4B"/>
    <w:rsid w:val="002B7128"/>
    <w:rsid w:val="002B76B0"/>
    <w:rsid w:val="002B7802"/>
    <w:rsid w:val="002B781A"/>
    <w:rsid w:val="002B789C"/>
    <w:rsid w:val="002B7916"/>
    <w:rsid w:val="002B7F17"/>
    <w:rsid w:val="002C0B88"/>
    <w:rsid w:val="002C0BB9"/>
    <w:rsid w:val="002C1240"/>
    <w:rsid w:val="002C162A"/>
    <w:rsid w:val="002C1C2C"/>
    <w:rsid w:val="002C1FBE"/>
    <w:rsid w:val="002C2133"/>
    <w:rsid w:val="002C22BB"/>
    <w:rsid w:val="002C2392"/>
    <w:rsid w:val="002C24FE"/>
    <w:rsid w:val="002C250C"/>
    <w:rsid w:val="002C255D"/>
    <w:rsid w:val="002C286F"/>
    <w:rsid w:val="002C2E6B"/>
    <w:rsid w:val="002C3694"/>
    <w:rsid w:val="002C3AD2"/>
    <w:rsid w:val="002C404E"/>
    <w:rsid w:val="002C49DD"/>
    <w:rsid w:val="002C55CC"/>
    <w:rsid w:val="002C59D5"/>
    <w:rsid w:val="002C5A73"/>
    <w:rsid w:val="002C5E44"/>
    <w:rsid w:val="002C6512"/>
    <w:rsid w:val="002C656C"/>
    <w:rsid w:val="002C7227"/>
    <w:rsid w:val="002C7332"/>
    <w:rsid w:val="002C7A29"/>
    <w:rsid w:val="002C7BBA"/>
    <w:rsid w:val="002C7BF8"/>
    <w:rsid w:val="002C7ED3"/>
    <w:rsid w:val="002D04B7"/>
    <w:rsid w:val="002D09CE"/>
    <w:rsid w:val="002D103F"/>
    <w:rsid w:val="002D107C"/>
    <w:rsid w:val="002D13D2"/>
    <w:rsid w:val="002D1A76"/>
    <w:rsid w:val="002D1F53"/>
    <w:rsid w:val="002D375C"/>
    <w:rsid w:val="002D43C1"/>
    <w:rsid w:val="002D4602"/>
    <w:rsid w:val="002D507D"/>
    <w:rsid w:val="002D59DD"/>
    <w:rsid w:val="002D5B13"/>
    <w:rsid w:val="002D5D58"/>
    <w:rsid w:val="002D63AB"/>
    <w:rsid w:val="002D692D"/>
    <w:rsid w:val="002D6DE1"/>
    <w:rsid w:val="002D7216"/>
    <w:rsid w:val="002D7844"/>
    <w:rsid w:val="002D7946"/>
    <w:rsid w:val="002D7B7A"/>
    <w:rsid w:val="002E0341"/>
    <w:rsid w:val="002E09B0"/>
    <w:rsid w:val="002E0A96"/>
    <w:rsid w:val="002E10C6"/>
    <w:rsid w:val="002E16F2"/>
    <w:rsid w:val="002E19AC"/>
    <w:rsid w:val="002E1B21"/>
    <w:rsid w:val="002E1C1F"/>
    <w:rsid w:val="002E1D07"/>
    <w:rsid w:val="002E2326"/>
    <w:rsid w:val="002E2742"/>
    <w:rsid w:val="002E2A10"/>
    <w:rsid w:val="002E2BD6"/>
    <w:rsid w:val="002E3073"/>
    <w:rsid w:val="002E30CD"/>
    <w:rsid w:val="002E3788"/>
    <w:rsid w:val="002E3B53"/>
    <w:rsid w:val="002E3DD6"/>
    <w:rsid w:val="002E3FE5"/>
    <w:rsid w:val="002E504C"/>
    <w:rsid w:val="002E51FF"/>
    <w:rsid w:val="002E5D21"/>
    <w:rsid w:val="002E5EAB"/>
    <w:rsid w:val="002E5EAD"/>
    <w:rsid w:val="002E658C"/>
    <w:rsid w:val="002E6698"/>
    <w:rsid w:val="002E66EB"/>
    <w:rsid w:val="002E6840"/>
    <w:rsid w:val="002E70FF"/>
    <w:rsid w:val="002E767F"/>
    <w:rsid w:val="002E79CD"/>
    <w:rsid w:val="002E7F3B"/>
    <w:rsid w:val="002F0569"/>
    <w:rsid w:val="002F0AF8"/>
    <w:rsid w:val="002F0BAA"/>
    <w:rsid w:val="002F1512"/>
    <w:rsid w:val="002F17EA"/>
    <w:rsid w:val="002F1B9D"/>
    <w:rsid w:val="002F1D1B"/>
    <w:rsid w:val="002F1F1A"/>
    <w:rsid w:val="002F26A7"/>
    <w:rsid w:val="002F26B0"/>
    <w:rsid w:val="002F34C9"/>
    <w:rsid w:val="002F36B6"/>
    <w:rsid w:val="002F3EB2"/>
    <w:rsid w:val="002F3F3E"/>
    <w:rsid w:val="002F400D"/>
    <w:rsid w:val="002F44B4"/>
    <w:rsid w:val="002F525D"/>
    <w:rsid w:val="002F5308"/>
    <w:rsid w:val="002F5383"/>
    <w:rsid w:val="002F553A"/>
    <w:rsid w:val="002F5714"/>
    <w:rsid w:val="002F58B8"/>
    <w:rsid w:val="002F5B48"/>
    <w:rsid w:val="002F5C85"/>
    <w:rsid w:val="002F64E0"/>
    <w:rsid w:val="002F6796"/>
    <w:rsid w:val="002F6850"/>
    <w:rsid w:val="002F6A57"/>
    <w:rsid w:val="002F6AB9"/>
    <w:rsid w:val="002F7951"/>
    <w:rsid w:val="002F7DF7"/>
    <w:rsid w:val="0030014E"/>
    <w:rsid w:val="00300263"/>
    <w:rsid w:val="003002B3"/>
    <w:rsid w:val="0030080C"/>
    <w:rsid w:val="003008ED"/>
    <w:rsid w:val="00300A8A"/>
    <w:rsid w:val="00300E0F"/>
    <w:rsid w:val="00300EE7"/>
    <w:rsid w:val="00300F2B"/>
    <w:rsid w:val="003016A5"/>
    <w:rsid w:val="00301BA8"/>
    <w:rsid w:val="00302013"/>
    <w:rsid w:val="003029B1"/>
    <w:rsid w:val="00302FF0"/>
    <w:rsid w:val="00303A5F"/>
    <w:rsid w:val="00303BD7"/>
    <w:rsid w:val="00303CC1"/>
    <w:rsid w:val="00303DFB"/>
    <w:rsid w:val="00304E22"/>
    <w:rsid w:val="0030558C"/>
    <w:rsid w:val="00306098"/>
    <w:rsid w:val="00306169"/>
    <w:rsid w:val="00306210"/>
    <w:rsid w:val="003066FF"/>
    <w:rsid w:val="00306871"/>
    <w:rsid w:val="00306A66"/>
    <w:rsid w:val="00306B55"/>
    <w:rsid w:val="00306D80"/>
    <w:rsid w:val="00306ED5"/>
    <w:rsid w:val="00307AC3"/>
    <w:rsid w:val="003103ED"/>
    <w:rsid w:val="00310481"/>
    <w:rsid w:val="00310761"/>
    <w:rsid w:val="00311385"/>
    <w:rsid w:val="0031164F"/>
    <w:rsid w:val="00311806"/>
    <w:rsid w:val="00311DD2"/>
    <w:rsid w:val="00312466"/>
    <w:rsid w:val="0031289A"/>
    <w:rsid w:val="00312C3A"/>
    <w:rsid w:val="00312F0C"/>
    <w:rsid w:val="0031361A"/>
    <w:rsid w:val="0031391B"/>
    <w:rsid w:val="00313A7E"/>
    <w:rsid w:val="00314722"/>
    <w:rsid w:val="003147C8"/>
    <w:rsid w:val="00314D86"/>
    <w:rsid w:val="00314FA0"/>
    <w:rsid w:val="003154D5"/>
    <w:rsid w:val="0031563F"/>
    <w:rsid w:val="00316372"/>
    <w:rsid w:val="00316E18"/>
    <w:rsid w:val="003172A7"/>
    <w:rsid w:val="00317D7F"/>
    <w:rsid w:val="00317E92"/>
    <w:rsid w:val="0032009E"/>
    <w:rsid w:val="00321799"/>
    <w:rsid w:val="00321AEE"/>
    <w:rsid w:val="00322186"/>
    <w:rsid w:val="00322229"/>
    <w:rsid w:val="003229B8"/>
    <w:rsid w:val="00323238"/>
    <w:rsid w:val="0032377B"/>
    <w:rsid w:val="0032390E"/>
    <w:rsid w:val="003247A1"/>
    <w:rsid w:val="003249CB"/>
    <w:rsid w:val="00324F03"/>
    <w:rsid w:val="00324FA7"/>
    <w:rsid w:val="00325E7B"/>
    <w:rsid w:val="00326045"/>
    <w:rsid w:val="00326152"/>
    <w:rsid w:val="0032644E"/>
    <w:rsid w:val="00326A52"/>
    <w:rsid w:val="003278B1"/>
    <w:rsid w:val="00330048"/>
    <w:rsid w:val="003303BC"/>
    <w:rsid w:val="0033127D"/>
    <w:rsid w:val="00331961"/>
    <w:rsid w:val="00331E1B"/>
    <w:rsid w:val="00331F63"/>
    <w:rsid w:val="003324B7"/>
    <w:rsid w:val="00332719"/>
    <w:rsid w:val="00332D6F"/>
    <w:rsid w:val="0033330C"/>
    <w:rsid w:val="003333FC"/>
    <w:rsid w:val="00333EC2"/>
    <w:rsid w:val="003347C1"/>
    <w:rsid w:val="003348CD"/>
    <w:rsid w:val="00334BA6"/>
    <w:rsid w:val="00334E94"/>
    <w:rsid w:val="0033574D"/>
    <w:rsid w:val="00335B3F"/>
    <w:rsid w:val="00335B78"/>
    <w:rsid w:val="00335B9D"/>
    <w:rsid w:val="00335BA4"/>
    <w:rsid w:val="003362EB"/>
    <w:rsid w:val="0033633D"/>
    <w:rsid w:val="003369C7"/>
    <w:rsid w:val="00336A93"/>
    <w:rsid w:val="00337239"/>
    <w:rsid w:val="003378FE"/>
    <w:rsid w:val="00337AD8"/>
    <w:rsid w:val="003406AF"/>
    <w:rsid w:val="003414E6"/>
    <w:rsid w:val="00341C8E"/>
    <w:rsid w:val="003423D0"/>
    <w:rsid w:val="003425A9"/>
    <w:rsid w:val="003430C7"/>
    <w:rsid w:val="0034331B"/>
    <w:rsid w:val="003434A9"/>
    <w:rsid w:val="00343981"/>
    <w:rsid w:val="00343D34"/>
    <w:rsid w:val="00343DA7"/>
    <w:rsid w:val="00343E45"/>
    <w:rsid w:val="00343F4A"/>
    <w:rsid w:val="003442C4"/>
    <w:rsid w:val="003446ED"/>
    <w:rsid w:val="00345001"/>
    <w:rsid w:val="00345049"/>
    <w:rsid w:val="003454E7"/>
    <w:rsid w:val="003456C9"/>
    <w:rsid w:val="00345A8C"/>
    <w:rsid w:val="00345D0F"/>
    <w:rsid w:val="00345E6B"/>
    <w:rsid w:val="00346216"/>
    <w:rsid w:val="00346F0D"/>
    <w:rsid w:val="0034729C"/>
    <w:rsid w:val="0034739D"/>
    <w:rsid w:val="00347428"/>
    <w:rsid w:val="00347619"/>
    <w:rsid w:val="00347AA3"/>
    <w:rsid w:val="003506A5"/>
    <w:rsid w:val="00351C23"/>
    <w:rsid w:val="0035269A"/>
    <w:rsid w:val="0035270A"/>
    <w:rsid w:val="00353200"/>
    <w:rsid w:val="003535E7"/>
    <w:rsid w:val="0035369F"/>
    <w:rsid w:val="003541CC"/>
    <w:rsid w:val="003544ED"/>
    <w:rsid w:val="0035486A"/>
    <w:rsid w:val="003549B2"/>
    <w:rsid w:val="00354EEC"/>
    <w:rsid w:val="00355147"/>
    <w:rsid w:val="003555EA"/>
    <w:rsid w:val="00355B4B"/>
    <w:rsid w:val="00355C03"/>
    <w:rsid w:val="00355D85"/>
    <w:rsid w:val="0035613E"/>
    <w:rsid w:val="0035701D"/>
    <w:rsid w:val="00357660"/>
    <w:rsid w:val="00357C6C"/>
    <w:rsid w:val="00357E02"/>
    <w:rsid w:val="003602C1"/>
    <w:rsid w:val="0036057A"/>
    <w:rsid w:val="00360945"/>
    <w:rsid w:val="00360A0F"/>
    <w:rsid w:val="00360F72"/>
    <w:rsid w:val="003613B0"/>
    <w:rsid w:val="00361450"/>
    <w:rsid w:val="003615C7"/>
    <w:rsid w:val="00361845"/>
    <w:rsid w:val="00361CB9"/>
    <w:rsid w:val="003621A6"/>
    <w:rsid w:val="0036225D"/>
    <w:rsid w:val="00363F88"/>
    <w:rsid w:val="00364414"/>
    <w:rsid w:val="0036448E"/>
    <w:rsid w:val="00364F76"/>
    <w:rsid w:val="00364FBE"/>
    <w:rsid w:val="00365240"/>
    <w:rsid w:val="00365972"/>
    <w:rsid w:val="00366AF2"/>
    <w:rsid w:val="00367FF8"/>
    <w:rsid w:val="00370280"/>
    <w:rsid w:val="003706A3"/>
    <w:rsid w:val="003707D0"/>
    <w:rsid w:val="00370834"/>
    <w:rsid w:val="00370B15"/>
    <w:rsid w:val="00371589"/>
    <w:rsid w:val="00373199"/>
    <w:rsid w:val="003732AE"/>
    <w:rsid w:val="00373545"/>
    <w:rsid w:val="00373591"/>
    <w:rsid w:val="00373BF6"/>
    <w:rsid w:val="00374140"/>
    <w:rsid w:val="00374CA7"/>
    <w:rsid w:val="0037558E"/>
    <w:rsid w:val="003755B9"/>
    <w:rsid w:val="00375A94"/>
    <w:rsid w:val="003760C8"/>
    <w:rsid w:val="003761C4"/>
    <w:rsid w:val="00376BB8"/>
    <w:rsid w:val="003800D1"/>
    <w:rsid w:val="0038060B"/>
    <w:rsid w:val="00380621"/>
    <w:rsid w:val="003807D3"/>
    <w:rsid w:val="00380BEF"/>
    <w:rsid w:val="00381593"/>
    <w:rsid w:val="00381CB1"/>
    <w:rsid w:val="003820C0"/>
    <w:rsid w:val="00382C33"/>
    <w:rsid w:val="00382D2D"/>
    <w:rsid w:val="00383418"/>
    <w:rsid w:val="003835E0"/>
    <w:rsid w:val="00384A63"/>
    <w:rsid w:val="00384CC1"/>
    <w:rsid w:val="00385A4C"/>
    <w:rsid w:val="0038616A"/>
    <w:rsid w:val="00386BCC"/>
    <w:rsid w:val="0038718E"/>
    <w:rsid w:val="00387C29"/>
    <w:rsid w:val="00387DC0"/>
    <w:rsid w:val="00390763"/>
    <w:rsid w:val="00390C38"/>
    <w:rsid w:val="00390CE8"/>
    <w:rsid w:val="00390FB5"/>
    <w:rsid w:val="003918BC"/>
    <w:rsid w:val="00391F51"/>
    <w:rsid w:val="00392302"/>
    <w:rsid w:val="003928D1"/>
    <w:rsid w:val="00392B37"/>
    <w:rsid w:val="00392B5B"/>
    <w:rsid w:val="00392BB1"/>
    <w:rsid w:val="003932DD"/>
    <w:rsid w:val="003934BC"/>
    <w:rsid w:val="00393547"/>
    <w:rsid w:val="0039367C"/>
    <w:rsid w:val="00393739"/>
    <w:rsid w:val="00394190"/>
    <w:rsid w:val="0039430D"/>
    <w:rsid w:val="003948A6"/>
    <w:rsid w:val="003948DD"/>
    <w:rsid w:val="003949FB"/>
    <w:rsid w:val="00394CCD"/>
    <w:rsid w:val="00394DB9"/>
    <w:rsid w:val="00394EB9"/>
    <w:rsid w:val="0039529A"/>
    <w:rsid w:val="00395354"/>
    <w:rsid w:val="003956A8"/>
    <w:rsid w:val="003958CE"/>
    <w:rsid w:val="00396F70"/>
    <w:rsid w:val="00397A0B"/>
    <w:rsid w:val="00397A65"/>
    <w:rsid w:val="00397CAA"/>
    <w:rsid w:val="003A01E5"/>
    <w:rsid w:val="003A0493"/>
    <w:rsid w:val="003A0679"/>
    <w:rsid w:val="003A0827"/>
    <w:rsid w:val="003A15EF"/>
    <w:rsid w:val="003A1A4F"/>
    <w:rsid w:val="003A1B88"/>
    <w:rsid w:val="003A2026"/>
    <w:rsid w:val="003A2119"/>
    <w:rsid w:val="003A293B"/>
    <w:rsid w:val="003A2959"/>
    <w:rsid w:val="003A31FA"/>
    <w:rsid w:val="003A3D15"/>
    <w:rsid w:val="003A409F"/>
    <w:rsid w:val="003A40B6"/>
    <w:rsid w:val="003A414A"/>
    <w:rsid w:val="003A4724"/>
    <w:rsid w:val="003A4819"/>
    <w:rsid w:val="003A488D"/>
    <w:rsid w:val="003A514D"/>
    <w:rsid w:val="003A58D9"/>
    <w:rsid w:val="003A5967"/>
    <w:rsid w:val="003A6ACC"/>
    <w:rsid w:val="003A6FEB"/>
    <w:rsid w:val="003A7569"/>
    <w:rsid w:val="003B0574"/>
    <w:rsid w:val="003B19E4"/>
    <w:rsid w:val="003B1BDB"/>
    <w:rsid w:val="003B1BF7"/>
    <w:rsid w:val="003B2A6F"/>
    <w:rsid w:val="003B2C99"/>
    <w:rsid w:val="003B2D3F"/>
    <w:rsid w:val="003B3082"/>
    <w:rsid w:val="003B33B7"/>
    <w:rsid w:val="003B3DDA"/>
    <w:rsid w:val="003B48F1"/>
    <w:rsid w:val="003B4B3F"/>
    <w:rsid w:val="003B5328"/>
    <w:rsid w:val="003B5EE9"/>
    <w:rsid w:val="003B5EF8"/>
    <w:rsid w:val="003B6196"/>
    <w:rsid w:val="003B61D9"/>
    <w:rsid w:val="003B6337"/>
    <w:rsid w:val="003B64AD"/>
    <w:rsid w:val="003B67F7"/>
    <w:rsid w:val="003B6BD8"/>
    <w:rsid w:val="003B7112"/>
    <w:rsid w:val="003B750D"/>
    <w:rsid w:val="003B786B"/>
    <w:rsid w:val="003B7BEE"/>
    <w:rsid w:val="003C0A69"/>
    <w:rsid w:val="003C0F89"/>
    <w:rsid w:val="003C10FF"/>
    <w:rsid w:val="003C183F"/>
    <w:rsid w:val="003C2068"/>
    <w:rsid w:val="003C23AC"/>
    <w:rsid w:val="003C2656"/>
    <w:rsid w:val="003C3256"/>
    <w:rsid w:val="003C402E"/>
    <w:rsid w:val="003C452E"/>
    <w:rsid w:val="003C46D4"/>
    <w:rsid w:val="003C488E"/>
    <w:rsid w:val="003C4AB1"/>
    <w:rsid w:val="003C4B90"/>
    <w:rsid w:val="003C4F48"/>
    <w:rsid w:val="003C5265"/>
    <w:rsid w:val="003C573B"/>
    <w:rsid w:val="003C5891"/>
    <w:rsid w:val="003C5F8C"/>
    <w:rsid w:val="003C66A9"/>
    <w:rsid w:val="003C6969"/>
    <w:rsid w:val="003C70E9"/>
    <w:rsid w:val="003C7772"/>
    <w:rsid w:val="003D00BB"/>
    <w:rsid w:val="003D14D4"/>
    <w:rsid w:val="003D1BA3"/>
    <w:rsid w:val="003D1E10"/>
    <w:rsid w:val="003D1EE8"/>
    <w:rsid w:val="003D1FBA"/>
    <w:rsid w:val="003D25BB"/>
    <w:rsid w:val="003D297B"/>
    <w:rsid w:val="003D2D02"/>
    <w:rsid w:val="003D3119"/>
    <w:rsid w:val="003D3401"/>
    <w:rsid w:val="003D4269"/>
    <w:rsid w:val="003D43D3"/>
    <w:rsid w:val="003D4CED"/>
    <w:rsid w:val="003D4E11"/>
    <w:rsid w:val="003D4E99"/>
    <w:rsid w:val="003D52D6"/>
    <w:rsid w:val="003D5437"/>
    <w:rsid w:val="003D54AA"/>
    <w:rsid w:val="003D5557"/>
    <w:rsid w:val="003D577D"/>
    <w:rsid w:val="003D5AF7"/>
    <w:rsid w:val="003D5F40"/>
    <w:rsid w:val="003D684A"/>
    <w:rsid w:val="003D6C44"/>
    <w:rsid w:val="003D6F34"/>
    <w:rsid w:val="003D702F"/>
    <w:rsid w:val="003D7666"/>
    <w:rsid w:val="003D7B46"/>
    <w:rsid w:val="003E04D8"/>
    <w:rsid w:val="003E1100"/>
    <w:rsid w:val="003E15D8"/>
    <w:rsid w:val="003E1624"/>
    <w:rsid w:val="003E1D0F"/>
    <w:rsid w:val="003E2464"/>
    <w:rsid w:val="003E24C3"/>
    <w:rsid w:val="003E25F0"/>
    <w:rsid w:val="003E27A4"/>
    <w:rsid w:val="003E2D06"/>
    <w:rsid w:val="003E3C2A"/>
    <w:rsid w:val="003E3D70"/>
    <w:rsid w:val="003E4059"/>
    <w:rsid w:val="003E4581"/>
    <w:rsid w:val="003E4A22"/>
    <w:rsid w:val="003E4B57"/>
    <w:rsid w:val="003E4BE5"/>
    <w:rsid w:val="003E4E36"/>
    <w:rsid w:val="003E4F66"/>
    <w:rsid w:val="003E549C"/>
    <w:rsid w:val="003E5A5C"/>
    <w:rsid w:val="003E5FC4"/>
    <w:rsid w:val="003E68FB"/>
    <w:rsid w:val="003E6F2A"/>
    <w:rsid w:val="003E72C2"/>
    <w:rsid w:val="003E7769"/>
    <w:rsid w:val="003F0559"/>
    <w:rsid w:val="003F0A55"/>
    <w:rsid w:val="003F0F8B"/>
    <w:rsid w:val="003F147C"/>
    <w:rsid w:val="003F16AE"/>
    <w:rsid w:val="003F1790"/>
    <w:rsid w:val="003F18B6"/>
    <w:rsid w:val="003F1BA6"/>
    <w:rsid w:val="003F1BF5"/>
    <w:rsid w:val="003F2487"/>
    <w:rsid w:val="003F2628"/>
    <w:rsid w:val="003F301F"/>
    <w:rsid w:val="003F32AD"/>
    <w:rsid w:val="003F4810"/>
    <w:rsid w:val="003F493F"/>
    <w:rsid w:val="003F511A"/>
    <w:rsid w:val="003F5166"/>
    <w:rsid w:val="003F5206"/>
    <w:rsid w:val="003F5FDF"/>
    <w:rsid w:val="003F6A58"/>
    <w:rsid w:val="003F6BE9"/>
    <w:rsid w:val="003F6D3E"/>
    <w:rsid w:val="003F6D9C"/>
    <w:rsid w:val="003F7208"/>
    <w:rsid w:val="003F7B08"/>
    <w:rsid w:val="003F7BF4"/>
    <w:rsid w:val="003F7D7B"/>
    <w:rsid w:val="004009D2"/>
    <w:rsid w:val="00400A05"/>
    <w:rsid w:val="00400BFD"/>
    <w:rsid w:val="00400EAF"/>
    <w:rsid w:val="00401886"/>
    <w:rsid w:val="00401894"/>
    <w:rsid w:val="00402026"/>
    <w:rsid w:val="00402632"/>
    <w:rsid w:val="00402969"/>
    <w:rsid w:val="00403F08"/>
    <w:rsid w:val="00403FB2"/>
    <w:rsid w:val="0040499E"/>
    <w:rsid w:val="00404BFD"/>
    <w:rsid w:val="00405AE2"/>
    <w:rsid w:val="00405C5F"/>
    <w:rsid w:val="00406093"/>
    <w:rsid w:val="0040656F"/>
    <w:rsid w:val="004066CA"/>
    <w:rsid w:val="004066D0"/>
    <w:rsid w:val="004068CF"/>
    <w:rsid w:val="00406A92"/>
    <w:rsid w:val="00406C3A"/>
    <w:rsid w:val="0040703D"/>
    <w:rsid w:val="0040790A"/>
    <w:rsid w:val="00407986"/>
    <w:rsid w:val="00410378"/>
    <w:rsid w:val="00410927"/>
    <w:rsid w:val="0041124E"/>
    <w:rsid w:val="00411B34"/>
    <w:rsid w:val="004125F3"/>
    <w:rsid w:val="00413CAC"/>
    <w:rsid w:val="0041418F"/>
    <w:rsid w:val="004141CA"/>
    <w:rsid w:val="004143B2"/>
    <w:rsid w:val="00414866"/>
    <w:rsid w:val="00415174"/>
    <w:rsid w:val="00415B98"/>
    <w:rsid w:val="00415BB0"/>
    <w:rsid w:val="00415D24"/>
    <w:rsid w:val="004161E1"/>
    <w:rsid w:val="0041654E"/>
    <w:rsid w:val="00416828"/>
    <w:rsid w:val="004168C2"/>
    <w:rsid w:val="00416D85"/>
    <w:rsid w:val="004170F1"/>
    <w:rsid w:val="00417520"/>
    <w:rsid w:val="004177F6"/>
    <w:rsid w:val="00417823"/>
    <w:rsid w:val="00417A61"/>
    <w:rsid w:val="00417C4C"/>
    <w:rsid w:val="00420303"/>
    <w:rsid w:val="00420D01"/>
    <w:rsid w:val="00421A8E"/>
    <w:rsid w:val="00422F2D"/>
    <w:rsid w:val="0042332F"/>
    <w:rsid w:val="00423408"/>
    <w:rsid w:val="00423E3E"/>
    <w:rsid w:val="00425205"/>
    <w:rsid w:val="00426310"/>
    <w:rsid w:val="004265F7"/>
    <w:rsid w:val="00426EC1"/>
    <w:rsid w:val="00426F62"/>
    <w:rsid w:val="00427580"/>
    <w:rsid w:val="004275BE"/>
    <w:rsid w:val="00430184"/>
    <w:rsid w:val="00430C08"/>
    <w:rsid w:val="00430DD9"/>
    <w:rsid w:val="004312E2"/>
    <w:rsid w:val="00431C6F"/>
    <w:rsid w:val="00431F9D"/>
    <w:rsid w:val="00432637"/>
    <w:rsid w:val="0043295A"/>
    <w:rsid w:val="00432AC4"/>
    <w:rsid w:val="00432CB9"/>
    <w:rsid w:val="00433533"/>
    <w:rsid w:val="0043383C"/>
    <w:rsid w:val="00434E15"/>
    <w:rsid w:val="00434F27"/>
    <w:rsid w:val="00435361"/>
    <w:rsid w:val="00435DB7"/>
    <w:rsid w:val="00435F91"/>
    <w:rsid w:val="004364DF"/>
    <w:rsid w:val="0043672B"/>
    <w:rsid w:val="00436EB2"/>
    <w:rsid w:val="00436F75"/>
    <w:rsid w:val="004373A7"/>
    <w:rsid w:val="0043760A"/>
    <w:rsid w:val="00437B86"/>
    <w:rsid w:val="004405D5"/>
    <w:rsid w:val="004407A9"/>
    <w:rsid w:val="00441000"/>
    <w:rsid w:val="0044159D"/>
    <w:rsid w:val="0044227C"/>
    <w:rsid w:val="004425A3"/>
    <w:rsid w:val="00442936"/>
    <w:rsid w:val="00442BD5"/>
    <w:rsid w:val="0044334E"/>
    <w:rsid w:val="00443661"/>
    <w:rsid w:val="004438F4"/>
    <w:rsid w:val="00443E4C"/>
    <w:rsid w:val="00444588"/>
    <w:rsid w:val="00445B8B"/>
    <w:rsid w:val="00446115"/>
    <w:rsid w:val="004467BC"/>
    <w:rsid w:val="004469BF"/>
    <w:rsid w:val="00446E31"/>
    <w:rsid w:val="00446EC8"/>
    <w:rsid w:val="00447255"/>
    <w:rsid w:val="0044748A"/>
    <w:rsid w:val="00447CAA"/>
    <w:rsid w:val="0045041A"/>
    <w:rsid w:val="00450566"/>
    <w:rsid w:val="0045061A"/>
    <w:rsid w:val="00450A0B"/>
    <w:rsid w:val="00450D9C"/>
    <w:rsid w:val="0045167D"/>
    <w:rsid w:val="0045170A"/>
    <w:rsid w:val="00451968"/>
    <w:rsid w:val="00451AAA"/>
    <w:rsid w:val="00451AC8"/>
    <w:rsid w:val="0045205C"/>
    <w:rsid w:val="004522CC"/>
    <w:rsid w:val="00452412"/>
    <w:rsid w:val="00452ADD"/>
    <w:rsid w:val="00452C44"/>
    <w:rsid w:val="004531EC"/>
    <w:rsid w:val="004536CB"/>
    <w:rsid w:val="00453DDF"/>
    <w:rsid w:val="00454631"/>
    <w:rsid w:val="00454BE7"/>
    <w:rsid w:val="004553AC"/>
    <w:rsid w:val="00455AF0"/>
    <w:rsid w:val="00455DFC"/>
    <w:rsid w:val="0045619D"/>
    <w:rsid w:val="004562D3"/>
    <w:rsid w:val="00456AD2"/>
    <w:rsid w:val="00456D04"/>
    <w:rsid w:val="0045762D"/>
    <w:rsid w:val="004576AC"/>
    <w:rsid w:val="004579D2"/>
    <w:rsid w:val="004614AE"/>
    <w:rsid w:val="00462A46"/>
    <w:rsid w:val="00462D95"/>
    <w:rsid w:val="004647F1"/>
    <w:rsid w:val="0046580C"/>
    <w:rsid w:val="004669D6"/>
    <w:rsid w:val="00466C7D"/>
    <w:rsid w:val="00467784"/>
    <w:rsid w:val="00467B2D"/>
    <w:rsid w:val="00467BF1"/>
    <w:rsid w:val="00467DCA"/>
    <w:rsid w:val="00467E7A"/>
    <w:rsid w:val="00470990"/>
    <w:rsid w:val="00471115"/>
    <w:rsid w:val="00471562"/>
    <w:rsid w:val="004720A2"/>
    <w:rsid w:val="004720A4"/>
    <w:rsid w:val="00472691"/>
    <w:rsid w:val="00472F1F"/>
    <w:rsid w:val="00473943"/>
    <w:rsid w:val="00473AA6"/>
    <w:rsid w:val="00473BAE"/>
    <w:rsid w:val="00473C1B"/>
    <w:rsid w:val="00473F5B"/>
    <w:rsid w:val="0047425F"/>
    <w:rsid w:val="004745B5"/>
    <w:rsid w:val="004751FC"/>
    <w:rsid w:val="00475468"/>
    <w:rsid w:val="00475F90"/>
    <w:rsid w:val="00476497"/>
    <w:rsid w:val="0047662E"/>
    <w:rsid w:val="0047689C"/>
    <w:rsid w:val="004779C5"/>
    <w:rsid w:val="004806AE"/>
    <w:rsid w:val="00480E42"/>
    <w:rsid w:val="0048185F"/>
    <w:rsid w:val="00481994"/>
    <w:rsid w:val="004824C2"/>
    <w:rsid w:val="0048256E"/>
    <w:rsid w:val="00482A53"/>
    <w:rsid w:val="0048382E"/>
    <w:rsid w:val="00483ABE"/>
    <w:rsid w:val="00483EC0"/>
    <w:rsid w:val="00483F4D"/>
    <w:rsid w:val="00484455"/>
    <w:rsid w:val="004844B0"/>
    <w:rsid w:val="00484521"/>
    <w:rsid w:val="00484541"/>
    <w:rsid w:val="0048482D"/>
    <w:rsid w:val="004849DB"/>
    <w:rsid w:val="004851A6"/>
    <w:rsid w:val="00485431"/>
    <w:rsid w:val="00486052"/>
    <w:rsid w:val="00486236"/>
    <w:rsid w:val="00486293"/>
    <w:rsid w:val="00486603"/>
    <w:rsid w:val="00486817"/>
    <w:rsid w:val="00487631"/>
    <w:rsid w:val="00487D04"/>
    <w:rsid w:val="00487EAE"/>
    <w:rsid w:val="0049050B"/>
    <w:rsid w:val="00490D7F"/>
    <w:rsid w:val="00490FE1"/>
    <w:rsid w:val="00491553"/>
    <w:rsid w:val="004915F4"/>
    <w:rsid w:val="0049196D"/>
    <w:rsid w:val="00491B7B"/>
    <w:rsid w:val="0049200A"/>
    <w:rsid w:val="00492A8A"/>
    <w:rsid w:val="00493BBC"/>
    <w:rsid w:val="00493F2D"/>
    <w:rsid w:val="00493FE4"/>
    <w:rsid w:val="004956B7"/>
    <w:rsid w:val="00495826"/>
    <w:rsid w:val="004961F6"/>
    <w:rsid w:val="00496D09"/>
    <w:rsid w:val="00496D67"/>
    <w:rsid w:val="004A0183"/>
    <w:rsid w:val="004A07E0"/>
    <w:rsid w:val="004A0D85"/>
    <w:rsid w:val="004A0DD9"/>
    <w:rsid w:val="004A0E7F"/>
    <w:rsid w:val="004A13B9"/>
    <w:rsid w:val="004A146C"/>
    <w:rsid w:val="004A1737"/>
    <w:rsid w:val="004A2325"/>
    <w:rsid w:val="004A2C25"/>
    <w:rsid w:val="004A3081"/>
    <w:rsid w:val="004A33DE"/>
    <w:rsid w:val="004A379F"/>
    <w:rsid w:val="004A4028"/>
    <w:rsid w:val="004A4841"/>
    <w:rsid w:val="004A4BD5"/>
    <w:rsid w:val="004A4F33"/>
    <w:rsid w:val="004A5373"/>
    <w:rsid w:val="004A553F"/>
    <w:rsid w:val="004A587D"/>
    <w:rsid w:val="004A5AC9"/>
    <w:rsid w:val="004A5C19"/>
    <w:rsid w:val="004A5D62"/>
    <w:rsid w:val="004A5D73"/>
    <w:rsid w:val="004A6160"/>
    <w:rsid w:val="004A62C4"/>
    <w:rsid w:val="004A62F2"/>
    <w:rsid w:val="004A66F2"/>
    <w:rsid w:val="004A698C"/>
    <w:rsid w:val="004A6C99"/>
    <w:rsid w:val="004A6E65"/>
    <w:rsid w:val="004A6ECF"/>
    <w:rsid w:val="004A727B"/>
    <w:rsid w:val="004A742E"/>
    <w:rsid w:val="004A7DA9"/>
    <w:rsid w:val="004B0352"/>
    <w:rsid w:val="004B0987"/>
    <w:rsid w:val="004B09E4"/>
    <w:rsid w:val="004B0ED7"/>
    <w:rsid w:val="004B1002"/>
    <w:rsid w:val="004B1472"/>
    <w:rsid w:val="004B17ED"/>
    <w:rsid w:val="004B20CB"/>
    <w:rsid w:val="004B2372"/>
    <w:rsid w:val="004B40B8"/>
    <w:rsid w:val="004B40CF"/>
    <w:rsid w:val="004B4265"/>
    <w:rsid w:val="004B4835"/>
    <w:rsid w:val="004B4CD0"/>
    <w:rsid w:val="004B4D3D"/>
    <w:rsid w:val="004B566B"/>
    <w:rsid w:val="004B6127"/>
    <w:rsid w:val="004B77B8"/>
    <w:rsid w:val="004B7ADD"/>
    <w:rsid w:val="004C0818"/>
    <w:rsid w:val="004C0DAA"/>
    <w:rsid w:val="004C19A6"/>
    <w:rsid w:val="004C1DC2"/>
    <w:rsid w:val="004C1E46"/>
    <w:rsid w:val="004C2058"/>
    <w:rsid w:val="004C24E0"/>
    <w:rsid w:val="004C2F02"/>
    <w:rsid w:val="004C349F"/>
    <w:rsid w:val="004C423F"/>
    <w:rsid w:val="004C4B50"/>
    <w:rsid w:val="004C4F0F"/>
    <w:rsid w:val="004C5A6A"/>
    <w:rsid w:val="004C6243"/>
    <w:rsid w:val="004C6ABA"/>
    <w:rsid w:val="004C6B32"/>
    <w:rsid w:val="004C6B9F"/>
    <w:rsid w:val="004C6E09"/>
    <w:rsid w:val="004C759E"/>
    <w:rsid w:val="004C7997"/>
    <w:rsid w:val="004D09AC"/>
    <w:rsid w:val="004D0B27"/>
    <w:rsid w:val="004D0D9F"/>
    <w:rsid w:val="004D1469"/>
    <w:rsid w:val="004D1770"/>
    <w:rsid w:val="004D24F3"/>
    <w:rsid w:val="004D257B"/>
    <w:rsid w:val="004D281A"/>
    <w:rsid w:val="004D28E5"/>
    <w:rsid w:val="004D298F"/>
    <w:rsid w:val="004D42D6"/>
    <w:rsid w:val="004D5006"/>
    <w:rsid w:val="004D56FF"/>
    <w:rsid w:val="004D622A"/>
    <w:rsid w:val="004D6E3E"/>
    <w:rsid w:val="004D7196"/>
    <w:rsid w:val="004D746B"/>
    <w:rsid w:val="004D757A"/>
    <w:rsid w:val="004D7D45"/>
    <w:rsid w:val="004E0725"/>
    <w:rsid w:val="004E0A7C"/>
    <w:rsid w:val="004E120D"/>
    <w:rsid w:val="004E14DF"/>
    <w:rsid w:val="004E178B"/>
    <w:rsid w:val="004E18A6"/>
    <w:rsid w:val="004E191A"/>
    <w:rsid w:val="004E1EC3"/>
    <w:rsid w:val="004E1F0F"/>
    <w:rsid w:val="004E2E44"/>
    <w:rsid w:val="004E31D3"/>
    <w:rsid w:val="004E3391"/>
    <w:rsid w:val="004E3843"/>
    <w:rsid w:val="004E3FC0"/>
    <w:rsid w:val="004E4767"/>
    <w:rsid w:val="004E4F8D"/>
    <w:rsid w:val="004E5109"/>
    <w:rsid w:val="004E557D"/>
    <w:rsid w:val="004E58CC"/>
    <w:rsid w:val="004E5D95"/>
    <w:rsid w:val="004E62B5"/>
    <w:rsid w:val="004E6543"/>
    <w:rsid w:val="004E66C0"/>
    <w:rsid w:val="004E6AF5"/>
    <w:rsid w:val="004E6B17"/>
    <w:rsid w:val="004E775E"/>
    <w:rsid w:val="004F0CDB"/>
    <w:rsid w:val="004F2F48"/>
    <w:rsid w:val="004F30D2"/>
    <w:rsid w:val="004F4037"/>
    <w:rsid w:val="004F4467"/>
    <w:rsid w:val="004F4C9D"/>
    <w:rsid w:val="004F54C4"/>
    <w:rsid w:val="004F676F"/>
    <w:rsid w:val="004F6BDF"/>
    <w:rsid w:val="004F6E12"/>
    <w:rsid w:val="004F74DC"/>
    <w:rsid w:val="005001DB"/>
    <w:rsid w:val="00500ADC"/>
    <w:rsid w:val="00500D49"/>
    <w:rsid w:val="00501769"/>
    <w:rsid w:val="00502145"/>
    <w:rsid w:val="005028B4"/>
    <w:rsid w:val="005031FD"/>
    <w:rsid w:val="0050368E"/>
    <w:rsid w:val="00503B82"/>
    <w:rsid w:val="005040F1"/>
    <w:rsid w:val="005041EF"/>
    <w:rsid w:val="00504409"/>
    <w:rsid w:val="00504777"/>
    <w:rsid w:val="00504AD7"/>
    <w:rsid w:val="00505528"/>
    <w:rsid w:val="00506C00"/>
    <w:rsid w:val="00506C7D"/>
    <w:rsid w:val="00510043"/>
    <w:rsid w:val="005100D1"/>
    <w:rsid w:val="00510B48"/>
    <w:rsid w:val="0051104F"/>
    <w:rsid w:val="0051178E"/>
    <w:rsid w:val="0051219E"/>
    <w:rsid w:val="005121EB"/>
    <w:rsid w:val="005129F0"/>
    <w:rsid w:val="00513366"/>
    <w:rsid w:val="00514289"/>
    <w:rsid w:val="00514920"/>
    <w:rsid w:val="00514979"/>
    <w:rsid w:val="005152EA"/>
    <w:rsid w:val="00515452"/>
    <w:rsid w:val="0051568A"/>
    <w:rsid w:val="00515E80"/>
    <w:rsid w:val="00516237"/>
    <w:rsid w:val="00516472"/>
    <w:rsid w:val="0051689F"/>
    <w:rsid w:val="005169A0"/>
    <w:rsid w:val="00516C53"/>
    <w:rsid w:val="00516FFB"/>
    <w:rsid w:val="005171D2"/>
    <w:rsid w:val="00517213"/>
    <w:rsid w:val="0051729D"/>
    <w:rsid w:val="00517B54"/>
    <w:rsid w:val="00520269"/>
    <w:rsid w:val="00520743"/>
    <w:rsid w:val="00520D54"/>
    <w:rsid w:val="005213AB"/>
    <w:rsid w:val="005214A4"/>
    <w:rsid w:val="00521996"/>
    <w:rsid w:val="00521D0F"/>
    <w:rsid w:val="005222CF"/>
    <w:rsid w:val="005225E7"/>
    <w:rsid w:val="005232C6"/>
    <w:rsid w:val="00523B4C"/>
    <w:rsid w:val="0052450F"/>
    <w:rsid w:val="005250E4"/>
    <w:rsid w:val="00525472"/>
    <w:rsid w:val="005256AE"/>
    <w:rsid w:val="00525E73"/>
    <w:rsid w:val="00525FC9"/>
    <w:rsid w:val="005261CF"/>
    <w:rsid w:val="005261F1"/>
    <w:rsid w:val="00526911"/>
    <w:rsid w:val="00526BD8"/>
    <w:rsid w:val="00526D9E"/>
    <w:rsid w:val="00526EA9"/>
    <w:rsid w:val="00527646"/>
    <w:rsid w:val="0053075D"/>
    <w:rsid w:val="00530C58"/>
    <w:rsid w:val="00530CFB"/>
    <w:rsid w:val="0053124E"/>
    <w:rsid w:val="0053139E"/>
    <w:rsid w:val="005314AC"/>
    <w:rsid w:val="005314BA"/>
    <w:rsid w:val="00531847"/>
    <w:rsid w:val="005321A4"/>
    <w:rsid w:val="005328D3"/>
    <w:rsid w:val="0053397E"/>
    <w:rsid w:val="0053399B"/>
    <w:rsid w:val="00533A5A"/>
    <w:rsid w:val="00534ADB"/>
    <w:rsid w:val="005354BC"/>
    <w:rsid w:val="005354C0"/>
    <w:rsid w:val="0053572F"/>
    <w:rsid w:val="005357ED"/>
    <w:rsid w:val="005358B0"/>
    <w:rsid w:val="005369C1"/>
    <w:rsid w:val="00536D2A"/>
    <w:rsid w:val="00536F43"/>
    <w:rsid w:val="00537DB0"/>
    <w:rsid w:val="00537E2F"/>
    <w:rsid w:val="00540164"/>
    <w:rsid w:val="00540A30"/>
    <w:rsid w:val="00541104"/>
    <w:rsid w:val="005416E9"/>
    <w:rsid w:val="00541CE5"/>
    <w:rsid w:val="00541EEB"/>
    <w:rsid w:val="005420C1"/>
    <w:rsid w:val="005425CD"/>
    <w:rsid w:val="00542ACF"/>
    <w:rsid w:val="00542B56"/>
    <w:rsid w:val="00543255"/>
    <w:rsid w:val="005436BB"/>
    <w:rsid w:val="005439C9"/>
    <w:rsid w:val="00543A89"/>
    <w:rsid w:val="00543E3D"/>
    <w:rsid w:val="00543F5B"/>
    <w:rsid w:val="005441F5"/>
    <w:rsid w:val="005448FA"/>
    <w:rsid w:val="00545EFC"/>
    <w:rsid w:val="005467B8"/>
    <w:rsid w:val="00546979"/>
    <w:rsid w:val="00547232"/>
    <w:rsid w:val="00547550"/>
    <w:rsid w:val="005479C3"/>
    <w:rsid w:val="00547A45"/>
    <w:rsid w:val="00547ACE"/>
    <w:rsid w:val="00547E93"/>
    <w:rsid w:val="00550258"/>
    <w:rsid w:val="005502AC"/>
    <w:rsid w:val="00551793"/>
    <w:rsid w:val="005517F4"/>
    <w:rsid w:val="00551850"/>
    <w:rsid w:val="00551B75"/>
    <w:rsid w:val="00551CA9"/>
    <w:rsid w:val="00551D4D"/>
    <w:rsid w:val="00551EE0"/>
    <w:rsid w:val="00552811"/>
    <w:rsid w:val="00552A00"/>
    <w:rsid w:val="00552FEC"/>
    <w:rsid w:val="00554249"/>
    <w:rsid w:val="00554678"/>
    <w:rsid w:val="00554956"/>
    <w:rsid w:val="00554F03"/>
    <w:rsid w:val="005551DA"/>
    <w:rsid w:val="005559F9"/>
    <w:rsid w:val="00555C43"/>
    <w:rsid w:val="0055660B"/>
    <w:rsid w:val="00556D8C"/>
    <w:rsid w:val="005573D7"/>
    <w:rsid w:val="00557BC1"/>
    <w:rsid w:val="0056066A"/>
    <w:rsid w:val="00560794"/>
    <w:rsid w:val="005609B7"/>
    <w:rsid w:val="00560AE7"/>
    <w:rsid w:val="00560C88"/>
    <w:rsid w:val="00560F50"/>
    <w:rsid w:val="00560FD1"/>
    <w:rsid w:val="00561259"/>
    <w:rsid w:val="00561C5C"/>
    <w:rsid w:val="00561F8C"/>
    <w:rsid w:val="00562BE0"/>
    <w:rsid w:val="005632FD"/>
    <w:rsid w:val="0056334B"/>
    <w:rsid w:val="005638B0"/>
    <w:rsid w:val="005646AF"/>
    <w:rsid w:val="00564BC8"/>
    <w:rsid w:val="00565AFA"/>
    <w:rsid w:val="00565D8F"/>
    <w:rsid w:val="00565DEC"/>
    <w:rsid w:val="005661DB"/>
    <w:rsid w:val="005666EB"/>
    <w:rsid w:val="00566AD0"/>
    <w:rsid w:val="00566DAF"/>
    <w:rsid w:val="00566E2F"/>
    <w:rsid w:val="00566E5A"/>
    <w:rsid w:val="00567570"/>
    <w:rsid w:val="005676DE"/>
    <w:rsid w:val="00570089"/>
    <w:rsid w:val="00570782"/>
    <w:rsid w:val="00570A1F"/>
    <w:rsid w:val="00570B59"/>
    <w:rsid w:val="00571507"/>
    <w:rsid w:val="005718C1"/>
    <w:rsid w:val="00571B04"/>
    <w:rsid w:val="005721D0"/>
    <w:rsid w:val="005722A6"/>
    <w:rsid w:val="005723F6"/>
    <w:rsid w:val="005726F1"/>
    <w:rsid w:val="00572915"/>
    <w:rsid w:val="00572E70"/>
    <w:rsid w:val="0057443D"/>
    <w:rsid w:val="005744E7"/>
    <w:rsid w:val="00574A87"/>
    <w:rsid w:val="00574F04"/>
    <w:rsid w:val="0057500B"/>
    <w:rsid w:val="005757F9"/>
    <w:rsid w:val="00575B36"/>
    <w:rsid w:val="00576611"/>
    <w:rsid w:val="0057684E"/>
    <w:rsid w:val="00577356"/>
    <w:rsid w:val="00577A04"/>
    <w:rsid w:val="00577D60"/>
    <w:rsid w:val="00580E16"/>
    <w:rsid w:val="00581941"/>
    <w:rsid w:val="00581D50"/>
    <w:rsid w:val="00581F06"/>
    <w:rsid w:val="00582100"/>
    <w:rsid w:val="00582124"/>
    <w:rsid w:val="005826AC"/>
    <w:rsid w:val="00582AD9"/>
    <w:rsid w:val="00582B3F"/>
    <w:rsid w:val="00582ED4"/>
    <w:rsid w:val="00582FC8"/>
    <w:rsid w:val="0058349A"/>
    <w:rsid w:val="00583795"/>
    <w:rsid w:val="00583A29"/>
    <w:rsid w:val="00583EEE"/>
    <w:rsid w:val="00583F5D"/>
    <w:rsid w:val="00584002"/>
    <w:rsid w:val="00584088"/>
    <w:rsid w:val="005847AB"/>
    <w:rsid w:val="00584F08"/>
    <w:rsid w:val="00584FA6"/>
    <w:rsid w:val="00584FC6"/>
    <w:rsid w:val="00585B59"/>
    <w:rsid w:val="005862B8"/>
    <w:rsid w:val="005863AF"/>
    <w:rsid w:val="005869D8"/>
    <w:rsid w:val="00586D8F"/>
    <w:rsid w:val="0058705B"/>
    <w:rsid w:val="00587C0D"/>
    <w:rsid w:val="0059089D"/>
    <w:rsid w:val="00591DF2"/>
    <w:rsid w:val="00591ED3"/>
    <w:rsid w:val="00592E9B"/>
    <w:rsid w:val="00592F45"/>
    <w:rsid w:val="005930A4"/>
    <w:rsid w:val="00593117"/>
    <w:rsid w:val="00594BDA"/>
    <w:rsid w:val="0059523B"/>
    <w:rsid w:val="0059535D"/>
    <w:rsid w:val="00595541"/>
    <w:rsid w:val="00595C19"/>
    <w:rsid w:val="00595E7D"/>
    <w:rsid w:val="0059618D"/>
    <w:rsid w:val="00596466"/>
    <w:rsid w:val="00597212"/>
    <w:rsid w:val="0059793B"/>
    <w:rsid w:val="00597CC4"/>
    <w:rsid w:val="005A00B7"/>
    <w:rsid w:val="005A0E4C"/>
    <w:rsid w:val="005A167D"/>
    <w:rsid w:val="005A1A2A"/>
    <w:rsid w:val="005A1F79"/>
    <w:rsid w:val="005A200B"/>
    <w:rsid w:val="005A2050"/>
    <w:rsid w:val="005A25FB"/>
    <w:rsid w:val="005A29A0"/>
    <w:rsid w:val="005A2FCA"/>
    <w:rsid w:val="005A30AD"/>
    <w:rsid w:val="005A3C28"/>
    <w:rsid w:val="005A43A6"/>
    <w:rsid w:val="005A4593"/>
    <w:rsid w:val="005A45D9"/>
    <w:rsid w:val="005A4A64"/>
    <w:rsid w:val="005A57A5"/>
    <w:rsid w:val="005A5C2E"/>
    <w:rsid w:val="005A64E9"/>
    <w:rsid w:val="005A6B74"/>
    <w:rsid w:val="005A6EAE"/>
    <w:rsid w:val="005A6EDA"/>
    <w:rsid w:val="005B003B"/>
    <w:rsid w:val="005B0484"/>
    <w:rsid w:val="005B07F8"/>
    <w:rsid w:val="005B15A4"/>
    <w:rsid w:val="005B1894"/>
    <w:rsid w:val="005B2147"/>
    <w:rsid w:val="005B2372"/>
    <w:rsid w:val="005B2EA1"/>
    <w:rsid w:val="005B35F4"/>
    <w:rsid w:val="005B4362"/>
    <w:rsid w:val="005B446F"/>
    <w:rsid w:val="005B4EA9"/>
    <w:rsid w:val="005B5F0F"/>
    <w:rsid w:val="005B6655"/>
    <w:rsid w:val="005B713E"/>
    <w:rsid w:val="005B71B9"/>
    <w:rsid w:val="005B7A9A"/>
    <w:rsid w:val="005C026B"/>
    <w:rsid w:val="005C0DBA"/>
    <w:rsid w:val="005C1353"/>
    <w:rsid w:val="005C141E"/>
    <w:rsid w:val="005C185E"/>
    <w:rsid w:val="005C18CF"/>
    <w:rsid w:val="005C196C"/>
    <w:rsid w:val="005C2E62"/>
    <w:rsid w:val="005C3AEB"/>
    <w:rsid w:val="005C3CDD"/>
    <w:rsid w:val="005C3D53"/>
    <w:rsid w:val="005C4001"/>
    <w:rsid w:val="005C4475"/>
    <w:rsid w:val="005C455B"/>
    <w:rsid w:val="005C47C8"/>
    <w:rsid w:val="005C53AE"/>
    <w:rsid w:val="005C568A"/>
    <w:rsid w:val="005C5E99"/>
    <w:rsid w:val="005C6AF6"/>
    <w:rsid w:val="005C6B42"/>
    <w:rsid w:val="005C7FD4"/>
    <w:rsid w:val="005D003D"/>
    <w:rsid w:val="005D08C5"/>
    <w:rsid w:val="005D08E8"/>
    <w:rsid w:val="005D09CD"/>
    <w:rsid w:val="005D1181"/>
    <w:rsid w:val="005D144D"/>
    <w:rsid w:val="005D1B4B"/>
    <w:rsid w:val="005D1F79"/>
    <w:rsid w:val="005D248D"/>
    <w:rsid w:val="005D2F61"/>
    <w:rsid w:val="005D3049"/>
    <w:rsid w:val="005D30FE"/>
    <w:rsid w:val="005D37D3"/>
    <w:rsid w:val="005D3CDC"/>
    <w:rsid w:val="005D3E6D"/>
    <w:rsid w:val="005D3F3C"/>
    <w:rsid w:val="005D4881"/>
    <w:rsid w:val="005D48AC"/>
    <w:rsid w:val="005D4B4A"/>
    <w:rsid w:val="005D53FF"/>
    <w:rsid w:val="005D6900"/>
    <w:rsid w:val="005D6967"/>
    <w:rsid w:val="005D751C"/>
    <w:rsid w:val="005E081A"/>
    <w:rsid w:val="005E0894"/>
    <w:rsid w:val="005E1165"/>
    <w:rsid w:val="005E1221"/>
    <w:rsid w:val="005E1D13"/>
    <w:rsid w:val="005E2D24"/>
    <w:rsid w:val="005E3A3E"/>
    <w:rsid w:val="005E3BC9"/>
    <w:rsid w:val="005E3F6C"/>
    <w:rsid w:val="005E41F2"/>
    <w:rsid w:val="005E4742"/>
    <w:rsid w:val="005E4DEF"/>
    <w:rsid w:val="005E5BC6"/>
    <w:rsid w:val="005E61C5"/>
    <w:rsid w:val="005E6238"/>
    <w:rsid w:val="005E6CEE"/>
    <w:rsid w:val="005E6D35"/>
    <w:rsid w:val="005E6EB7"/>
    <w:rsid w:val="005E774D"/>
    <w:rsid w:val="005E79E8"/>
    <w:rsid w:val="005E7ABA"/>
    <w:rsid w:val="005F0336"/>
    <w:rsid w:val="005F046E"/>
    <w:rsid w:val="005F0942"/>
    <w:rsid w:val="005F0D22"/>
    <w:rsid w:val="005F106E"/>
    <w:rsid w:val="005F2095"/>
    <w:rsid w:val="005F2D60"/>
    <w:rsid w:val="005F2D83"/>
    <w:rsid w:val="005F2FA9"/>
    <w:rsid w:val="005F3050"/>
    <w:rsid w:val="005F3527"/>
    <w:rsid w:val="005F358C"/>
    <w:rsid w:val="005F3767"/>
    <w:rsid w:val="005F3922"/>
    <w:rsid w:val="005F4C4C"/>
    <w:rsid w:val="005F5A09"/>
    <w:rsid w:val="005F6355"/>
    <w:rsid w:val="005F6442"/>
    <w:rsid w:val="005F6AE2"/>
    <w:rsid w:val="005F6EF5"/>
    <w:rsid w:val="005F75A3"/>
    <w:rsid w:val="005F76CF"/>
    <w:rsid w:val="005F7D42"/>
    <w:rsid w:val="005F7EB4"/>
    <w:rsid w:val="006007A6"/>
    <w:rsid w:val="00600862"/>
    <w:rsid w:val="00600D26"/>
    <w:rsid w:val="00601655"/>
    <w:rsid w:val="0060177A"/>
    <w:rsid w:val="00601DE8"/>
    <w:rsid w:val="006028AF"/>
    <w:rsid w:val="006029D0"/>
    <w:rsid w:val="0060310B"/>
    <w:rsid w:val="00603149"/>
    <w:rsid w:val="00603411"/>
    <w:rsid w:val="006038B5"/>
    <w:rsid w:val="00604303"/>
    <w:rsid w:val="006044ED"/>
    <w:rsid w:val="00604625"/>
    <w:rsid w:val="00604AC5"/>
    <w:rsid w:val="00604F96"/>
    <w:rsid w:val="00605173"/>
    <w:rsid w:val="006055BD"/>
    <w:rsid w:val="00605666"/>
    <w:rsid w:val="00605BAB"/>
    <w:rsid w:val="00605D0F"/>
    <w:rsid w:val="0060658B"/>
    <w:rsid w:val="006067BD"/>
    <w:rsid w:val="00606CD9"/>
    <w:rsid w:val="00606D6B"/>
    <w:rsid w:val="00607A84"/>
    <w:rsid w:val="00610479"/>
    <w:rsid w:val="00611BCC"/>
    <w:rsid w:val="00611F99"/>
    <w:rsid w:val="006130DA"/>
    <w:rsid w:val="0061380B"/>
    <w:rsid w:val="00613A3A"/>
    <w:rsid w:val="00613E73"/>
    <w:rsid w:val="006146BA"/>
    <w:rsid w:val="00614FFA"/>
    <w:rsid w:val="0061527A"/>
    <w:rsid w:val="00615291"/>
    <w:rsid w:val="00615672"/>
    <w:rsid w:val="00615C3F"/>
    <w:rsid w:val="00615FD0"/>
    <w:rsid w:val="0061605E"/>
    <w:rsid w:val="0061661D"/>
    <w:rsid w:val="00616C5B"/>
    <w:rsid w:val="00616D55"/>
    <w:rsid w:val="0061725E"/>
    <w:rsid w:val="006172D4"/>
    <w:rsid w:val="006172F6"/>
    <w:rsid w:val="00617300"/>
    <w:rsid w:val="00617383"/>
    <w:rsid w:val="00617626"/>
    <w:rsid w:val="00617A6E"/>
    <w:rsid w:val="00617DA5"/>
    <w:rsid w:val="00617DA6"/>
    <w:rsid w:val="006204BD"/>
    <w:rsid w:val="0062098F"/>
    <w:rsid w:val="006209A3"/>
    <w:rsid w:val="00620A4E"/>
    <w:rsid w:val="00621F33"/>
    <w:rsid w:val="00621FAA"/>
    <w:rsid w:val="00621FCB"/>
    <w:rsid w:val="006227EA"/>
    <w:rsid w:val="00622C60"/>
    <w:rsid w:val="00622E89"/>
    <w:rsid w:val="00623C4B"/>
    <w:rsid w:val="006243E0"/>
    <w:rsid w:val="00624E8E"/>
    <w:rsid w:val="006256AB"/>
    <w:rsid w:val="006258AE"/>
    <w:rsid w:val="00625CA0"/>
    <w:rsid w:val="00625E9F"/>
    <w:rsid w:val="00626064"/>
    <w:rsid w:val="006264B4"/>
    <w:rsid w:val="00626B92"/>
    <w:rsid w:val="00626F72"/>
    <w:rsid w:val="00627A8C"/>
    <w:rsid w:val="00627D14"/>
    <w:rsid w:val="0063020A"/>
    <w:rsid w:val="00630417"/>
    <w:rsid w:val="006305CD"/>
    <w:rsid w:val="00630E58"/>
    <w:rsid w:val="006313AD"/>
    <w:rsid w:val="00631942"/>
    <w:rsid w:val="00631B1A"/>
    <w:rsid w:val="00631CCA"/>
    <w:rsid w:val="006324BB"/>
    <w:rsid w:val="00632865"/>
    <w:rsid w:val="00632DAB"/>
    <w:rsid w:val="00632F8A"/>
    <w:rsid w:val="00633B1C"/>
    <w:rsid w:val="006343D8"/>
    <w:rsid w:val="0063481C"/>
    <w:rsid w:val="00634C98"/>
    <w:rsid w:val="00635423"/>
    <w:rsid w:val="00635F1C"/>
    <w:rsid w:val="00635FA8"/>
    <w:rsid w:val="006363EF"/>
    <w:rsid w:val="00636669"/>
    <w:rsid w:val="00636778"/>
    <w:rsid w:val="00636991"/>
    <w:rsid w:val="006369E7"/>
    <w:rsid w:val="00636FAC"/>
    <w:rsid w:val="006372EE"/>
    <w:rsid w:val="00637540"/>
    <w:rsid w:val="006375E2"/>
    <w:rsid w:val="006379B6"/>
    <w:rsid w:val="00637CEF"/>
    <w:rsid w:val="006401B6"/>
    <w:rsid w:val="0064044D"/>
    <w:rsid w:val="00640521"/>
    <w:rsid w:val="00640855"/>
    <w:rsid w:val="00640AFA"/>
    <w:rsid w:val="00640EE4"/>
    <w:rsid w:val="00641233"/>
    <w:rsid w:val="00641253"/>
    <w:rsid w:val="0064247A"/>
    <w:rsid w:val="00642547"/>
    <w:rsid w:val="006428B6"/>
    <w:rsid w:val="006433D2"/>
    <w:rsid w:val="006441BB"/>
    <w:rsid w:val="0064466B"/>
    <w:rsid w:val="00644B8A"/>
    <w:rsid w:val="00645344"/>
    <w:rsid w:val="00645804"/>
    <w:rsid w:val="006463D9"/>
    <w:rsid w:val="00646917"/>
    <w:rsid w:val="006473FC"/>
    <w:rsid w:val="0064763C"/>
    <w:rsid w:val="00650041"/>
    <w:rsid w:val="006501A4"/>
    <w:rsid w:val="0065130D"/>
    <w:rsid w:val="00651DB3"/>
    <w:rsid w:val="00651DEB"/>
    <w:rsid w:val="006522B9"/>
    <w:rsid w:val="006524FC"/>
    <w:rsid w:val="006526D0"/>
    <w:rsid w:val="006529BE"/>
    <w:rsid w:val="00652E12"/>
    <w:rsid w:val="00653BE3"/>
    <w:rsid w:val="006548B2"/>
    <w:rsid w:val="0065553B"/>
    <w:rsid w:val="00656353"/>
    <w:rsid w:val="00656540"/>
    <w:rsid w:val="00656618"/>
    <w:rsid w:val="0065687E"/>
    <w:rsid w:val="00656CF6"/>
    <w:rsid w:val="006576F4"/>
    <w:rsid w:val="00657ED3"/>
    <w:rsid w:val="0066015C"/>
    <w:rsid w:val="006603CF"/>
    <w:rsid w:val="006603EF"/>
    <w:rsid w:val="006608E7"/>
    <w:rsid w:val="0066093D"/>
    <w:rsid w:val="00660D18"/>
    <w:rsid w:val="00661270"/>
    <w:rsid w:val="00661334"/>
    <w:rsid w:val="00661546"/>
    <w:rsid w:val="006623AC"/>
    <w:rsid w:val="006626A4"/>
    <w:rsid w:val="006628F3"/>
    <w:rsid w:val="00662BD5"/>
    <w:rsid w:val="0066358C"/>
    <w:rsid w:val="00663B0B"/>
    <w:rsid w:val="00663BE9"/>
    <w:rsid w:val="00664943"/>
    <w:rsid w:val="00664AD7"/>
    <w:rsid w:val="00664ECC"/>
    <w:rsid w:val="0066535E"/>
    <w:rsid w:val="006655D8"/>
    <w:rsid w:val="006657F1"/>
    <w:rsid w:val="006667E2"/>
    <w:rsid w:val="00666943"/>
    <w:rsid w:val="00667364"/>
    <w:rsid w:val="0066763C"/>
    <w:rsid w:val="00667A19"/>
    <w:rsid w:val="00670113"/>
    <w:rsid w:val="0067014F"/>
    <w:rsid w:val="006709A8"/>
    <w:rsid w:val="00670CDA"/>
    <w:rsid w:val="00670D04"/>
    <w:rsid w:val="00670E74"/>
    <w:rsid w:val="00670FCD"/>
    <w:rsid w:val="0067120C"/>
    <w:rsid w:val="00671435"/>
    <w:rsid w:val="00671725"/>
    <w:rsid w:val="00671910"/>
    <w:rsid w:val="006719D4"/>
    <w:rsid w:val="00671DA6"/>
    <w:rsid w:val="00672100"/>
    <w:rsid w:val="0067283C"/>
    <w:rsid w:val="00672CC4"/>
    <w:rsid w:val="00672CDE"/>
    <w:rsid w:val="00673375"/>
    <w:rsid w:val="0067349C"/>
    <w:rsid w:val="006749FE"/>
    <w:rsid w:val="006752DF"/>
    <w:rsid w:val="00675531"/>
    <w:rsid w:val="00675B4D"/>
    <w:rsid w:val="00676913"/>
    <w:rsid w:val="00676937"/>
    <w:rsid w:val="00677C13"/>
    <w:rsid w:val="00677ED0"/>
    <w:rsid w:val="006804D6"/>
    <w:rsid w:val="0068066E"/>
    <w:rsid w:val="00680688"/>
    <w:rsid w:val="00680747"/>
    <w:rsid w:val="00681AFD"/>
    <w:rsid w:val="00682810"/>
    <w:rsid w:val="00682DC9"/>
    <w:rsid w:val="00682EF7"/>
    <w:rsid w:val="00683792"/>
    <w:rsid w:val="00683E48"/>
    <w:rsid w:val="00683F4D"/>
    <w:rsid w:val="0068448F"/>
    <w:rsid w:val="006846CD"/>
    <w:rsid w:val="00685896"/>
    <w:rsid w:val="0068591B"/>
    <w:rsid w:val="00685F61"/>
    <w:rsid w:val="00686074"/>
    <w:rsid w:val="00686138"/>
    <w:rsid w:val="00686483"/>
    <w:rsid w:val="006866F4"/>
    <w:rsid w:val="006869A2"/>
    <w:rsid w:val="00686F0E"/>
    <w:rsid w:val="00686FCE"/>
    <w:rsid w:val="00687212"/>
    <w:rsid w:val="0068787A"/>
    <w:rsid w:val="00687F73"/>
    <w:rsid w:val="00690131"/>
    <w:rsid w:val="006904FE"/>
    <w:rsid w:val="00690B13"/>
    <w:rsid w:val="00691F58"/>
    <w:rsid w:val="00692070"/>
    <w:rsid w:val="0069286A"/>
    <w:rsid w:val="0069340E"/>
    <w:rsid w:val="00693C9D"/>
    <w:rsid w:val="00693DBB"/>
    <w:rsid w:val="0069406A"/>
    <w:rsid w:val="00694659"/>
    <w:rsid w:val="00694697"/>
    <w:rsid w:val="00694B4E"/>
    <w:rsid w:val="00695196"/>
    <w:rsid w:val="0069527E"/>
    <w:rsid w:val="006953DC"/>
    <w:rsid w:val="00695857"/>
    <w:rsid w:val="00695E7F"/>
    <w:rsid w:val="0069610F"/>
    <w:rsid w:val="00696189"/>
    <w:rsid w:val="00696546"/>
    <w:rsid w:val="006969BA"/>
    <w:rsid w:val="0069744E"/>
    <w:rsid w:val="006A029A"/>
    <w:rsid w:val="006A0997"/>
    <w:rsid w:val="006A10AE"/>
    <w:rsid w:val="006A11D1"/>
    <w:rsid w:val="006A12E4"/>
    <w:rsid w:val="006A1337"/>
    <w:rsid w:val="006A1814"/>
    <w:rsid w:val="006A2C0D"/>
    <w:rsid w:val="006A2E67"/>
    <w:rsid w:val="006A2FE4"/>
    <w:rsid w:val="006A30A9"/>
    <w:rsid w:val="006A45DC"/>
    <w:rsid w:val="006A52D8"/>
    <w:rsid w:val="006A5DAB"/>
    <w:rsid w:val="006A60A1"/>
    <w:rsid w:val="006A6137"/>
    <w:rsid w:val="006A61EB"/>
    <w:rsid w:val="006A643D"/>
    <w:rsid w:val="006A67A8"/>
    <w:rsid w:val="006A6E50"/>
    <w:rsid w:val="006A77A6"/>
    <w:rsid w:val="006A7992"/>
    <w:rsid w:val="006A7C5A"/>
    <w:rsid w:val="006A7CC6"/>
    <w:rsid w:val="006A7ECD"/>
    <w:rsid w:val="006B040A"/>
    <w:rsid w:val="006B0AB5"/>
    <w:rsid w:val="006B0DD1"/>
    <w:rsid w:val="006B115A"/>
    <w:rsid w:val="006B17E6"/>
    <w:rsid w:val="006B221A"/>
    <w:rsid w:val="006B224F"/>
    <w:rsid w:val="006B2635"/>
    <w:rsid w:val="006B29D6"/>
    <w:rsid w:val="006B2B40"/>
    <w:rsid w:val="006B37A6"/>
    <w:rsid w:val="006B37DC"/>
    <w:rsid w:val="006B3999"/>
    <w:rsid w:val="006B3F6C"/>
    <w:rsid w:val="006B416B"/>
    <w:rsid w:val="006B4746"/>
    <w:rsid w:val="006B4DBC"/>
    <w:rsid w:val="006B4FD4"/>
    <w:rsid w:val="006B5CF3"/>
    <w:rsid w:val="006B6643"/>
    <w:rsid w:val="006B66D6"/>
    <w:rsid w:val="006B6764"/>
    <w:rsid w:val="006B67FD"/>
    <w:rsid w:val="006B6868"/>
    <w:rsid w:val="006B6ACC"/>
    <w:rsid w:val="006C03AF"/>
    <w:rsid w:val="006C0CA5"/>
    <w:rsid w:val="006C0D28"/>
    <w:rsid w:val="006C0F82"/>
    <w:rsid w:val="006C2021"/>
    <w:rsid w:val="006C2449"/>
    <w:rsid w:val="006C283C"/>
    <w:rsid w:val="006C2959"/>
    <w:rsid w:val="006C298A"/>
    <w:rsid w:val="006C3227"/>
    <w:rsid w:val="006C33BC"/>
    <w:rsid w:val="006C3572"/>
    <w:rsid w:val="006C3840"/>
    <w:rsid w:val="006C402F"/>
    <w:rsid w:val="006C420E"/>
    <w:rsid w:val="006C4B25"/>
    <w:rsid w:val="006C50D9"/>
    <w:rsid w:val="006C5DF4"/>
    <w:rsid w:val="006C7317"/>
    <w:rsid w:val="006D009F"/>
    <w:rsid w:val="006D05FE"/>
    <w:rsid w:val="006D0E2A"/>
    <w:rsid w:val="006D121B"/>
    <w:rsid w:val="006D1283"/>
    <w:rsid w:val="006D146F"/>
    <w:rsid w:val="006D191A"/>
    <w:rsid w:val="006D1D08"/>
    <w:rsid w:val="006D21D8"/>
    <w:rsid w:val="006D2F24"/>
    <w:rsid w:val="006D3327"/>
    <w:rsid w:val="006D3A61"/>
    <w:rsid w:val="006D3B03"/>
    <w:rsid w:val="006D3FA2"/>
    <w:rsid w:val="006D4374"/>
    <w:rsid w:val="006D45D3"/>
    <w:rsid w:val="006D4B44"/>
    <w:rsid w:val="006D56AF"/>
    <w:rsid w:val="006D5B33"/>
    <w:rsid w:val="006D6815"/>
    <w:rsid w:val="006D6970"/>
    <w:rsid w:val="006D71A7"/>
    <w:rsid w:val="006D71EC"/>
    <w:rsid w:val="006D79C6"/>
    <w:rsid w:val="006E03C5"/>
    <w:rsid w:val="006E0E9A"/>
    <w:rsid w:val="006E0F71"/>
    <w:rsid w:val="006E17FB"/>
    <w:rsid w:val="006E186A"/>
    <w:rsid w:val="006E25CD"/>
    <w:rsid w:val="006E2620"/>
    <w:rsid w:val="006E26B7"/>
    <w:rsid w:val="006E275A"/>
    <w:rsid w:val="006E296B"/>
    <w:rsid w:val="006E29A3"/>
    <w:rsid w:val="006E36F8"/>
    <w:rsid w:val="006E3E1D"/>
    <w:rsid w:val="006E4097"/>
    <w:rsid w:val="006E42F9"/>
    <w:rsid w:val="006E4331"/>
    <w:rsid w:val="006E4454"/>
    <w:rsid w:val="006E4B7A"/>
    <w:rsid w:val="006E4CBE"/>
    <w:rsid w:val="006E4EB1"/>
    <w:rsid w:val="006E4FE1"/>
    <w:rsid w:val="006E50F4"/>
    <w:rsid w:val="006E5562"/>
    <w:rsid w:val="006E55DD"/>
    <w:rsid w:val="006E577E"/>
    <w:rsid w:val="006E5CF7"/>
    <w:rsid w:val="006E5E63"/>
    <w:rsid w:val="006E62FF"/>
    <w:rsid w:val="006E6452"/>
    <w:rsid w:val="006E6720"/>
    <w:rsid w:val="006E7486"/>
    <w:rsid w:val="006E7B24"/>
    <w:rsid w:val="006F0AC7"/>
    <w:rsid w:val="006F0F86"/>
    <w:rsid w:val="006F1349"/>
    <w:rsid w:val="006F19A5"/>
    <w:rsid w:val="006F20F7"/>
    <w:rsid w:val="006F276C"/>
    <w:rsid w:val="006F2799"/>
    <w:rsid w:val="006F29A8"/>
    <w:rsid w:val="006F29AD"/>
    <w:rsid w:val="006F2A04"/>
    <w:rsid w:val="006F2EEC"/>
    <w:rsid w:val="006F3785"/>
    <w:rsid w:val="006F3C07"/>
    <w:rsid w:val="006F4CA2"/>
    <w:rsid w:val="006F5565"/>
    <w:rsid w:val="006F5781"/>
    <w:rsid w:val="006F5AA6"/>
    <w:rsid w:val="006F5B73"/>
    <w:rsid w:val="006F5BFA"/>
    <w:rsid w:val="006F5C89"/>
    <w:rsid w:val="006F5DFE"/>
    <w:rsid w:val="006F6630"/>
    <w:rsid w:val="006F671C"/>
    <w:rsid w:val="006F6A14"/>
    <w:rsid w:val="006F7022"/>
    <w:rsid w:val="006F71B1"/>
    <w:rsid w:val="006F7298"/>
    <w:rsid w:val="006F77D9"/>
    <w:rsid w:val="006F78C1"/>
    <w:rsid w:val="007000F9"/>
    <w:rsid w:val="0070044E"/>
    <w:rsid w:val="007008F1"/>
    <w:rsid w:val="0070130B"/>
    <w:rsid w:val="007013CF"/>
    <w:rsid w:val="00701EF5"/>
    <w:rsid w:val="0070252C"/>
    <w:rsid w:val="00702732"/>
    <w:rsid w:val="00702D93"/>
    <w:rsid w:val="0070315F"/>
    <w:rsid w:val="00703482"/>
    <w:rsid w:val="00703A09"/>
    <w:rsid w:val="00703B5F"/>
    <w:rsid w:val="00704012"/>
    <w:rsid w:val="00704576"/>
    <w:rsid w:val="007049A5"/>
    <w:rsid w:val="00705AE9"/>
    <w:rsid w:val="00706209"/>
    <w:rsid w:val="0070671B"/>
    <w:rsid w:val="00706844"/>
    <w:rsid w:val="007068AA"/>
    <w:rsid w:val="00706BBB"/>
    <w:rsid w:val="00706EF3"/>
    <w:rsid w:val="0070707A"/>
    <w:rsid w:val="00710553"/>
    <w:rsid w:val="007105D5"/>
    <w:rsid w:val="00710BAA"/>
    <w:rsid w:val="00710C30"/>
    <w:rsid w:val="00710E21"/>
    <w:rsid w:val="007112F8"/>
    <w:rsid w:val="007113CB"/>
    <w:rsid w:val="0071238D"/>
    <w:rsid w:val="00712589"/>
    <w:rsid w:val="007127E4"/>
    <w:rsid w:val="00712FDD"/>
    <w:rsid w:val="007132B3"/>
    <w:rsid w:val="007139F2"/>
    <w:rsid w:val="00713B1C"/>
    <w:rsid w:val="00713E91"/>
    <w:rsid w:val="007149B1"/>
    <w:rsid w:val="007151CE"/>
    <w:rsid w:val="00715A6A"/>
    <w:rsid w:val="00715ACB"/>
    <w:rsid w:val="00715EA4"/>
    <w:rsid w:val="007163CA"/>
    <w:rsid w:val="00716596"/>
    <w:rsid w:val="0071797E"/>
    <w:rsid w:val="007179F0"/>
    <w:rsid w:val="00717C33"/>
    <w:rsid w:val="007200B1"/>
    <w:rsid w:val="00720533"/>
    <w:rsid w:val="00721848"/>
    <w:rsid w:val="00721A27"/>
    <w:rsid w:val="00721D38"/>
    <w:rsid w:val="00722012"/>
    <w:rsid w:val="0072210D"/>
    <w:rsid w:val="00722234"/>
    <w:rsid w:val="007222D6"/>
    <w:rsid w:val="00722A30"/>
    <w:rsid w:val="00722CB4"/>
    <w:rsid w:val="0072338C"/>
    <w:rsid w:val="007237DE"/>
    <w:rsid w:val="00723B4C"/>
    <w:rsid w:val="00723C97"/>
    <w:rsid w:val="007242B4"/>
    <w:rsid w:val="00724F6D"/>
    <w:rsid w:val="0072572D"/>
    <w:rsid w:val="00725D8F"/>
    <w:rsid w:val="00725F74"/>
    <w:rsid w:val="00725FCD"/>
    <w:rsid w:val="0072625B"/>
    <w:rsid w:val="00726262"/>
    <w:rsid w:val="0072654F"/>
    <w:rsid w:val="00726BDC"/>
    <w:rsid w:val="00726E29"/>
    <w:rsid w:val="00727260"/>
    <w:rsid w:val="007273DC"/>
    <w:rsid w:val="0072768C"/>
    <w:rsid w:val="00727EC6"/>
    <w:rsid w:val="00727FCB"/>
    <w:rsid w:val="00730430"/>
    <w:rsid w:val="00730729"/>
    <w:rsid w:val="007308DD"/>
    <w:rsid w:val="00730F71"/>
    <w:rsid w:val="0073104B"/>
    <w:rsid w:val="0073110A"/>
    <w:rsid w:val="00731349"/>
    <w:rsid w:val="007319E1"/>
    <w:rsid w:val="00731EE8"/>
    <w:rsid w:val="007326EF"/>
    <w:rsid w:val="0073288E"/>
    <w:rsid w:val="00732CD0"/>
    <w:rsid w:val="00732ED4"/>
    <w:rsid w:val="0073301C"/>
    <w:rsid w:val="00733825"/>
    <w:rsid w:val="00733916"/>
    <w:rsid w:val="00733C50"/>
    <w:rsid w:val="00734DE7"/>
    <w:rsid w:val="0073558B"/>
    <w:rsid w:val="00735B07"/>
    <w:rsid w:val="007361BC"/>
    <w:rsid w:val="00736530"/>
    <w:rsid w:val="00736790"/>
    <w:rsid w:val="00736916"/>
    <w:rsid w:val="00737774"/>
    <w:rsid w:val="007378BD"/>
    <w:rsid w:val="00737ED2"/>
    <w:rsid w:val="0074079B"/>
    <w:rsid w:val="00740924"/>
    <w:rsid w:val="00740BB1"/>
    <w:rsid w:val="0074164C"/>
    <w:rsid w:val="00741658"/>
    <w:rsid w:val="00741932"/>
    <w:rsid w:val="00741973"/>
    <w:rsid w:val="00741A3A"/>
    <w:rsid w:val="00742160"/>
    <w:rsid w:val="007423D3"/>
    <w:rsid w:val="007428C7"/>
    <w:rsid w:val="0074293C"/>
    <w:rsid w:val="00742FC3"/>
    <w:rsid w:val="00743540"/>
    <w:rsid w:val="00744029"/>
    <w:rsid w:val="0074488A"/>
    <w:rsid w:val="00744B2C"/>
    <w:rsid w:val="00744BBF"/>
    <w:rsid w:val="007450ED"/>
    <w:rsid w:val="00745353"/>
    <w:rsid w:val="007455B3"/>
    <w:rsid w:val="00745DA0"/>
    <w:rsid w:val="00746262"/>
    <w:rsid w:val="0074626D"/>
    <w:rsid w:val="007464AD"/>
    <w:rsid w:val="00746712"/>
    <w:rsid w:val="00746CDF"/>
    <w:rsid w:val="00746D71"/>
    <w:rsid w:val="00747A09"/>
    <w:rsid w:val="00747E56"/>
    <w:rsid w:val="007502AD"/>
    <w:rsid w:val="00750B85"/>
    <w:rsid w:val="00750BFA"/>
    <w:rsid w:val="00750C02"/>
    <w:rsid w:val="00751647"/>
    <w:rsid w:val="00751E46"/>
    <w:rsid w:val="00752005"/>
    <w:rsid w:val="007520B6"/>
    <w:rsid w:val="007526EC"/>
    <w:rsid w:val="007528CE"/>
    <w:rsid w:val="00752949"/>
    <w:rsid w:val="00752D23"/>
    <w:rsid w:val="00753057"/>
    <w:rsid w:val="0075314B"/>
    <w:rsid w:val="00753283"/>
    <w:rsid w:val="007545F3"/>
    <w:rsid w:val="007559B7"/>
    <w:rsid w:val="00755AA1"/>
    <w:rsid w:val="00755C04"/>
    <w:rsid w:val="00756952"/>
    <w:rsid w:val="00756C1F"/>
    <w:rsid w:val="0075786D"/>
    <w:rsid w:val="00757A91"/>
    <w:rsid w:val="007604BD"/>
    <w:rsid w:val="00760A78"/>
    <w:rsid w:val="0076164A"/>
    <w:rsid w:val="0076190D"/>
    <w:rsid w:val="00761D98"/>
    <w:rsid w:val="0076235D"/>
    <w:rsid w:val="00762377"/>
    <w:rsid w:val="00762796"/>
    <w:rsid w:val="00763E43"/>
    <w:rsid w:val="0076449B"/>
    <w:rsid w:val="00764809"/>
    <w:rsid w:val="00764AB6"/>
    <w:rsid w:val="00764BF8"/>
    <w:rsid w:val="007653DE"/>
    <w:rsid w:val="007655A0"/>
    <w:rsid w:val="00765BFE"/>
    <w:rsid w:val="007669E5"/>
    <w:rsid w:val="00770158"/>
    <w:rsid w:val="00770192"/>
    <w:rsid w:val="00770233"/>
    <w:rsid w:val="0077068C"/>
    <w:rsid w:val="0077086B"/>
    <w:rsid w:val="0077162A"/>
    <w:rsid w:val="007717BB"/>
    <w:rsid w:val="00771C73"/>
    <w:rsid w:val="00771CAA"/>
    <w:rsid w:val="00771E9A"/>
    <w:rsid w:val="0077275A"/>
    <w:rsid w:val="00772A09"/>
    <w:rsid w:val="007732EC"/>
    <w:rsid w:val="00773A59"/>
    <w:rsid w:val="00773F70"/>
    <w:rsid w:val="007748B7"/>
    <w:rsid w:val="00774F49"/>
    <w:rsid w:val="00775031"/>
    <w:rsid w:val="00775168"/>
    <w:rsid w:val="00775634"/>
    <w:rsid w:val="0077591E"/>
    <w:rsid w:val="00775A96"/>
    <w:rsid w:val="00775E0D"/>
    <w:rsid w:val="007761ED"/>
    <w:rsid w:val="00776B18"/>
    <w:rsid w:val="007774BD"/>
    <w:rsid w:val="00777BFF"/>
    <w:rsid w:val="00780121"/>
    <w:rsid w:val="00780E05"/>
    <w:rsid w:val="00781A71"/>
    <w:rsid w:val="00781ABE"/>
    <w:rsid w:val="0078203D"/>
    <w:rsid w:val="00784319"/>
    <w:rsid w:val="007843AF"/>
    <w:rsid w:val="007851EB"/>
    <w:rsid w:val="0078535E"/>
    <w:rsid w:val="00785B28"/>
    <w:rsid w:val="00785C99"/>
    <w:rsid w:val="00785E3D"/>
    <w:rsid w:val="007863EF"/>
    <w:rsid w:val="0078684E"/>
    <w:rsid w:val="00787CCC"/>
    <w:rsid w:val="00790B83"/>
    <w:rsid w:val="00791CAF"/>
    <w:rsid w:val="00791FFA"/>
    <w:rsid w:val="00792A76"/>
    <w:rsid w:val="00792C06"/>
    <w:rsid w:val="0079349C"/>
    <w:rsid w:val="00793D0B"/>
    <w:rsid w:val="00793EED"/>
    <w:rsid w:val="00794D09"/>
    <w:rsid w:val="00795E78"/>
    <w:rsid w:val="007964CA"/>
    <w:rsid w:val="007967ED"/>
    <w:rsid w:val="007968AF"/>
    <w:rsid w:val="00796D79"/>
    <w:rsid w:val="007978C0"/>
    <w:rsid w:val="007979DB"/>
    <w:rsid w:val="00797AA3"/>
    <w:rsid w:val="00797C86"/>
    <w:rsid w:val="00797D61"/>
    <w:rsid w:val="007A00CA"/>
    <w:rsid w:val="007A0625"/>
    <w:rsid w:val="007A09CE"/>
    <w:rsid w:val="007A114D"/>
    <w:rsid w:val="007A1155"/>
    <w:rsid w:val="007A213D"/>
    <w:rsid w:val="007A26BB"/>
    <w:rsid w:val="007A2828"/>
    <w:rsid w:val="007A2AF1"/>
    <w:rsid w:val="007A3837"/>
    <w:rsid w:val="007A3CF7"/>
    <w:rsid w:val="007A3ECA"/>
    <w:rsid w:val="007A3FB2"/>
    <w:rsid w:val="007A4744"/>
    <w:rsid w:val="007A47C0"/>
    <w:rsid w:val="007A57D9"/>
    <w:rsid w:val="007A5BA6"/>
    <w:rsid w:val="007A5E69"/>
    <w:rsid w:val="007A6426"/>
    <w:rsid w:val="007A6A5B"/>
    <w:rsid w:val="007A6BFB"/>
    <w:rsid w:val="007A7623"/>
    <w:rsid w:val="007A77CE"/>
    <w:rsid w:val="007A789F"/>
    <w:rsid w:val="007A7E7E"/>
    <w:rsid w:val="007B03B9"/>
    <w:rsid w:val="007B0AB1"/>
    <w:rsid w:val="007B0E47"/>
    <w:rsid w:val="007B1333"/>
    <w:rsid w:val="007B1C82"/>
    <w:rsid w:val="007B1CD1"/>
    <w:rsid w:val="007B24F0"/>
    <w:rsid w:val="007B27DD"/>
    <w:rsid w:val="007B29BD"/>
    <w:rsid w:val="007B2D62"/>
    <w:rsid w:val="007B2E77"/>
    <w:rsid w:val="007B37EF"/>
    <w:rsid w:val="007B3D71"/>
    <w:rsid w:val="007B3E82"/>
    <w:rsid w:val="007B3F74"/>
    <w:rsid w:val="007B3F94"/>
    <w:rsid w:val="007B40DB"/>
    <w:rsid w:val="007B4A2B"/>
    <w:rsid w:val="007B4E60"/>
    <w:rsid w:val="007B5B14"/>
    <w:rsid w:val="007B5DA4"/>
    <w:rsid w:val="007B5E3C"/>
    <w:rsid w:val="007B65B0"/>
    <w:rsid w:val="007B6736"/>
    <w:rsid w:val="007B76C1"/>
    <w:rsid w:val="007B77DA"/>
    <w:rsid w:val="007B7A0B"/>
    <w:rsid w:val="007B7AF8"/>
    <w:rsid w:val="007B7D54"/>
    <w:rsid w:val="007B7DDD"/>
    <w:rsid w:val="007C00E8"/>
    <w:rsid w:val="007C0290"/>
    <w:rsid w:val="007C072A"/>
    <w:rsid w:val="007C2132"/>
    <w:rsid w:val="007C217D"/>
    <w:rsid w:val="007C23FF"/>
    <w:rsid w:val="007C2955"/>
    <w:rsid w:val="007C2BBF"/>
    <w:rsid w:val="007C2C0B"/>
    <w:rsid w:val="007C3781"/>
    <w:rsid w:val="007C3BE8"/>
    <w:rsid w:val="007C3C39"/>
    <w:rsid w:val="007C3ED6"/>
    <w:rsid w:val="007C4353"/>
    <w:rsid w:val="007C435C"/>
    <w:rsid w:val="007C476B"/>
    <w:rsid w:val="007C4B0D"/>
    <w:rsid w:val="007C500D"/>
    <w:rsid w:val="007C5122"/>
    <w:rsid w:val="007C5755"/>
    <w:rsid w:val="007C5EDA"/>
    <w:rsid w:val="007C69DD"/>
    <w:rsid w:val="007C6D83"/>
    <w:rsid w:val="007C6EA9"/>
    <w:rsid w:val="007C7094"/>
    <w:rsid w:val="007C71C5"/>
    <w:rsid w:val="007C7876"/>
    <w:rsid w:val="007C79E0"/>
    <w:rsid w:val="007C7BCE"/>
    <w:rsid w:val="007C7C2A"/>
    <w:rsid w:val="007D00E7"/>
    <w:rsid w:val="007D10EE"/>
    <w:rsid w:val="007D1321"/>
    <w:rsid w:val="007D169C"/>
    <w:rsid w:val="007D1846"/>
    <w:rsid w:val="007D206B"/>
    <w:rsid w:val="007D20D0"/>
    <w:rsid w:val="007D383D"/>
    <w:rsid w:val="007D3CFB"/>
    <w:rsid w:val="007D460E"/>
    <w:rsid w:val="007D47B8"/>
    <w:rsid w:val="007D4A6C"/>
    <w:rsid w:val="007D5299"/>
    <w:rsid w:val="007D5B2A"/>
    <w:rsid w:val="007D5CB2"/>
    <w:rsid w:val="007D623C"/>
    <w:rsid w:val="007D6B9A"/>
    <w:rsid w:val="007D6F63"/>
    <w:rsid w:val="007D706C"/>
    <w:rsid w:val="007D75A9"/>
    <w:rsid w:val="007D78A0"/>
    <w:rsid w:val="007D7BB3"/>
    <w:rsid w:val="007D7BE5"/>
    <w:rsid w:val="007E1057"/>
    <w:rsid w:val="007E1A50"/>
    <w:rsid w:val="007E1E9E"/>
    <w:rsid w:val="007E2345"/>
    <w:rsid w:val="007E24F0"/>
    <w:rsid w:val="007E2545"/>
    <w:rsid w:val="007E2877"/>
    <w:rsid w:val="007E29DF"/>
    <w:rsid w:val="007E306F"/>
    <w:rsid w:val="007E32B7"/>
    <w:rsid w:val="007E3655"/>
    <w:rsid w:val="007E3CD2"/>
    <w:rsid w:val="007E3F13"/>
    <w:rsid w:val="007E4214"/>
    <w:rsid w:val="007E42CD"/>
    <w:rsid w:val="007E43A5"/>
    <w:rsid w:val="007E450E"/>
    <w:rsid w:val="007E4F8F"/>
    <w:rsid w:val="007E4FD8"/>
    <w:rsid w:val="007E547A"/>
    <w:rsid w:val="007E55C6"/>
    <w:rsid w:val="007E5657"/>
    <w:rsid w:val="007E5B58"/>
    <w:rsid w:val="007E6255"/>
    <w:rsid w:val="007E6531"/>
    <w:rsid w:val="007E65B2"/>
    <w:rsid w:val="007E6891"/>
    <w:rsid w:val="007E7241"/>
    <w:rsid w:val="007F0416"/>
    <w:rsid w:val="007F071F"/>
    <w:rsid w:val="007F0960"/>
    <w:rsid w:val="007F0A6A"/>
    <w:rsid w:val="007F0E30"/>
    <w:rsid w:val="007F0E85"/>
    <w:rsid w:val="007F1616"/>
    <w:rsid w:val="007F17C9"/>
    <w:rsid w:val="007F1A0A"/>
    <w:rsid w:val="007F1CDC"/>
    <w:rsid w:val="007F1FE7"/>
    <w:rsid w:val="007F2028"/>
    <w:rsid w:val="007F2712"/>
    <w:rsid w:val="007F2789"/>
    <w:rsid w:val="007F28C1"/>
    <w:rsid w:val="007F2943"/>
    <w:rsid w:val="007F306F"/>
    <w:rsid w:val="007F33AA"/>
    <w:rsid w:val="007F4440"/>
    <w:rsid w:val="007F4EC1"/>
    <w:rsid w:val="007F4F25"/>
    <w:rsid w:val="007F503F"/>
    <w:rsid w:val="007F5D75"/>
    <w:rsid w:val="007F6110"/>
    <w:rsid w:val="007F639E"/>
    <w:rsid w:val="007F6A6F"/>
    <w:rsid w:val="007F7912"/>
    <w:rsid w:val="007F7A51"/>
    <w:rsid w:val="00800368"/>
    <w:rsid w:val="008007AA"/>
    <w:rsid w:val="00800965"/>
    <w:rsid w:val="0080175C"/>
    <w:rsid w:val="008024AC"/>
    <w:rsid w:val="00802F01"/>
    <w:rsid w:val="008033D0"/>
    <w:rsid w:val="008037CB"/>
    <w:rsid w:val="00803863"/>
    <w:rsid w:val="0080407B"/>
    <w:rsid w:val="008045B9"/>
    <w:rsid w:val="0080466E"/>
    <w:rsid w:val="008046AB"/>
    <w:rsid w:val="00805666"/>
    <w:rsid w:val="00805CB5"/>
    <w:rsid w:val="00805F0F"/>
    <w:rsid w:val="0080605A"/>
    <w:rsid w:val="00806510"/>
    <w:rsid w:val="00806B9F"/>
    <w:rsid w:val="00806D92"/>
    <w:rsid w:val="00806F44"/>
    <w:rsid w:val="008074C8"/>
    <w:rsid w:val="00807583"/>
    <w:rsid w:val="00807909"/>
    <w:rsid w:val="00807FA3"/>
    <w:rsid w:val="00810257"/>
    <w:rsid w:val="00810894"/>
    <w:rsid w:val="00810B44"/>
    <w:rsid w:val="008119D1"/>
    <w:rsid w:val="00811B77"/>
    <w:rsid w:val="00811D2B"/>
    <w:rsid w:val="00811EA2"/>
    <w:rsid w:val="00812A61"/>
    <w:rsid w:val="00812B22"/>
    <w:rsid w:val="00812E21"/>
    <w:rsid w:val="008138C1"/>
    <w:rsid w:val="00813C0E"/>
    <w:rsid w:val="008141CF"/>
    <w:rsid w:val="00814201"/>
    <w:rsid w:val="008143B4"/>
    <w:rsid w:val="00814528"/>
    <w:rsid w:val="0081481E"/>
    <w:rsid w:val="008153EB"/>
    <w:rsid w:val="0081558D"/>
    <w:rsid w:val="008155DD"/>
    <w:rsid w:val="00815749"/>
    <w:rsid w:val="0081584B"/>
    <w:rsid w:val="00815A48"/>
    <w:rsid w:val="008168BF"/>
    <w:rsid w:val="008169BD"/>
    <w:rsid w:val="008174B9"/>
    <w:rsid w:val="0081777F"/>
    <w:rsid w:val="00817B62"/>
    <w:rsid w:val="008204A0"/>
    <w:rsid w:val="008206BF"/>
    <w:rsid w:val="0082091C"/>
    <w:rsid w:val="0082095E"/>
    <w:rsid w:val="0082114E"/>
    <w:rsid w:val="008214A9"/>
    <w:rsid w:val="00821747"/>
    <w:rsid w:val="00822628"/>
    <w:rsid w:val="00823F84"/>
    <w:rsid w:val="00824026"/>
    <w:rsid w:val="0082420F"/>
    <w:rsid w:val="008245DE"/>
    <w:rsid w:val="00824B2D"/>
    <w:rsid w:val="00824D88"/>
    <w:rsid w:val="00825489"/>
    <w:rsid w:val="00825A5F"/>
    <w:rsid w:val="00825ABB"/>
    <w:rsid w:val="0082791F"/>
    <w:rsid w:val="00830276"/>
    <w:rsid w:val="00830958"/>
    <w:rsid w:val="00831E02"/>
    <w:rsid w:val="00832321"/>
    <w:rsid w:val="0083270B"/>
    <w:rsid w:val="008327F6"/>
    <w:rsid w:val="00832CF7"/>
    <w:rsid w:val="0083334A"/>
    <w:rsid w:val="00833E10"/>
    <w:rsid w:val="00833E30"/>
    <w:rsid w:val="00835058"/>
    <w:rsid w:val="008350AC"/>
    <w:rsid w:val="00835A95"/>
    <w:rsid w:val="00835BE4"/>
    <w:rsid w:val="0083626E"/>
    <w:rsid w:val="008362A6"/>
    <w:rsid w:val="00836831"/>
    <w:rsid w:val="00836E8B"/>
    <w:rsid w:val="008379C6"/>
    <w:rsid w:val="00837A8B"/>
    <w:rsid w:val="00837D23"/>
    <w:rsid w:val="008408BF"/>
    <w:rsid w:val="008414DE"/>
    <w:rsid w:val="008415A6"/>
    <w:rsid w:val="00841878"/>
    <w:rsid w:val="008423CC"/>
    <w:rsid w:val="0084285C"/>
    <w:rsid w:val="00842A60"/>
    <w:rsid w:val="00842BC2"/>
    <w:rsid w:val="00842E12"/>
    <w:rsid w:val="0084301C"/>
    <w:rsid w:val="008436B5"/>
    <w:rsid w:val="00843836"/>
    <w:rsid w:val="00843974"/>
    <w:rsid w:val="00844028"/>
    <w:rsid w:val="008446E3"/>
    <w:rsid w:val="00844851"/>
    <w:rsid w:val="00844A3E"/>
    <w:rsid w:val="0084505D"/>
    <w:rsid w:val="008468A6"/>
    <w:rsid w:val="00847000"/>
    <w:rsid w:val="0084706E"/>
    <w:rsid w:val="00847403"/>
    <w:rsid w:val="008474B5"/>
    <w:rsid w:val="008477B8"/>
    <w:rsid w:val="00847E1B"/>
    <w:rsid w:val="008503DD"/>
    <w:rsid w:val="00850BEC"/>
    <w:rsid w:val="00850E8E"/>
    <w:rsid w:val="00851148"/>
    <w:rsid w:val="0085177A"/>
    <w:rsid w:val="00851ECF"/>
    <w:rsid w:val="008524D0"/>
    <w:rsid w:val="00852EC7"/>
    <w:rsid w:val="008535AF"/>
    <w:rsid w:val="00856147"/>
    <w:rsid w:val="0085663A"/>
    <w:rsid w:val="00856928"/>
    <w:rsid w:val="00856A04"/>
    <w:rsid w:val="00856C96"/>
    <w:rsid w:val="00857C19"/>
    <w:rsid w:val="008606CB"/>
    <w:rsid w:val="00860BF3"/>
    <w:rsid w:val="008611AE"/>
    <w:rsid w:val="008621FE"/>
    <w:rsid w:val="008625F0"/>
    <w:rsid w:val="00863301"/>
    <w:rsid w:val="008633C3"/>
    <w:rsid w:val="00863BC8"/>
    <w:rsid w:val="008640F5"/>
    <w:rsid w:val="0086429A"/>
    <w:rsid w:val="0086493F"/>
    <w:rsid w:val="00864B04"/>
    <w:rsid w:val="008656F2"/>
    <w:rsid w:val="00865A96"/>
    <w:rsid w:val="008665D1"/>
    <w:rsid w:val="00867207"/>
    <w:rsid w:val="008672AC"/>
    <w:rsid w:val="0086737A"/>
    <w:rsid w:val="00867551"/>
    <w:rsid w:val="008677CB"/>
    <w:rsid w:val="0086799F"/>
    <w:rsid w:val="00867E6A"/>
    <w:rsid w:val="0087082F"/>
    <w:rsid w:val="00870842"/>
    <w:rsid w:val="00870ADF"/>
    <w:rsid w:val="00870BBF"/>
    <w:rsid w:val="00871497"/>
    <w:rsid w:val="0087151A"/>
    <w:rsid w:val="00872044"/>
    <w:rsid w:val="0087211B"/>
    <w:rsid w:val="0087295C"/>
    <w:rsid w:val="008733D5"/>
    <w:rsid w:val="00873419"/>
    <w:rsid w:val="00873572"/>
    <w:rsid w:val="00873781"/>
    <w:rsid w:val="0087383D"/>
    <w:rsid w:val="00873E6F"/>
    <w:rsid w:val="00873ED5"/>
    <w:rsid w:val="00874636"/>
    <w:rsid w:val="008756E3"/>
    <w:rsid w:val="008759F0"/>
    <w:rsid w:val="00875E84"/>
    <w:rsid w:val="00876155"/>
    <w:rsid w:val="008768BC"/>
    <w:rsid w:val="00877227"/>
    <w:rsid w:val="008811B5"/>
    <w:rsid w:val="0088173D"/>
    <w:rsid w:val="00881BAA"/>
    <w:rsid w:val="00881EFD"/>
    <w:rsid w:val="00882183"/>
    <w:rsid w:val="00882456"/>
    <w:rsid w:val="00882CC8"/>
    <w:rsid w:val="00882E0F"/>
    <w:rsid w:val="00882EED"/>
    <w:rsid w:val="0088337E"/>
    <w:rsid w:val="00883910"/>
    <w:rsid w:val="00883D5A"/>
    <w:rsid w:val="00884487"/>
    <w:rsid w:val="00884797"/>
    <w:rsid w:val="00884C2D"/>
    <w:rsid w:val="00885324"/>
    <w:rsid w:val="00885AB7"/>
    <w:rsid w:val="0088641B"/>
    <w:rsid w:val="0088652D"/>
    <w:rsid w:val="008865EC"/>
    <w:rsid w:val="00886BF2"/>
    <w:rsid w:val="00886C65"/>
    <w:rsid w:val="00886C9B"/>
    <w:rsid w:val="008876A0"/>
    <w:rsid w:val="00887B45"/>
    <w:rsid w:val="00887D77"/>
    <w:rsid w:val="00890674"/>
    <w:rsid w:val="008915F2"/>
    <w:rsid w:val="008915F8"/>
    <w:rsid w:val="00891A18"/>
    <w:rsid w:val="00891A52"/>
    <w:rsid w:val="00891DF9"/>
    <w:rsid w:val="00892223"/>
    <w:rsid w:val="00892888"/>
    <w:rsid w:val="008928E6"/>
    <w:rsid w:val="008929E5"/>
    <w:rsid w:val="00892E29"/>
    <w:rsid w:val="0089340C"/>
    <w:rsid w:val="0089367E"/>
    <w:rsid w:val="00893687"/>
    <w:rsid w:val="0089395A"/>
    <w:rsid w:val="00893DD2"/>
    <w:rsid w:val="00894215"/>
    <w:rsid w:val="0089516D"/>
    <w:rsid w:val="008953A3"/>
    <w:rsid w:val="008956D7"/>
    <w:rsid w:val="008958F2"/>
    <w:rsid w:val="00895952"/>
    <w:rsid w:val="008959E6"/>
    <w:rsid w:val="00895BEC"/>
    <w:rsid w:val="0089613F"/>
    <w:rsid w:val="0089634D"/>
    <w:rsid w:val="00897270"/>
    <w:rsid w:val="008A0FF8"/>
    <w:rsid w:val="008A144A"/>
    <w:rsid w:val="008A155E"/>
    <w:rsid w:val="008A17B5"/>
    <w:rsid w:val="008A1FF4"/>
    <w:rsid w:val="008A2075"/>
    <w:rsid w:val="008A265A"/>
    <w:rsid w:val="008A286E"/>
    <w:rsid w:val="008A2B8C"/>
    <w:rsid w:val="008A2D95"/>
    <w:rsid w:val="008A3435"/>
    <w:rsid w:val="008A3607"/>
    <w:rsid w:val="008A398D"/>
    <w:rsid w:val="008A3D11"/>
    <w:rsid w:val="008A3D22"/>
    <w:rsid w:val="008A3E7E"/>
    <w:rsid w:val="008A4782"/>
    <w:rsid w:val="008A4ACF"/>
    <w:rsid w:val="008A4C13"/>
    <w:rsid w:val="008A4ED5"/>
    <w:rsid w:val="008A5795"/>
    <w:rsid w:val="008A5D08"/>
    <w:rsid w:val="008A61D8"/>
    <w:rsid w:val="008A61F3"/>
    <w:rsid w:val="008A6321"/>
    <w:rsid w:val="008A66A0"/>
    <w:rsid w:val="008A6CD5"/>
    <w:rsid w:val="008A6D6C"/>
    <w:rsid w:val="008A6F30"/>
    <w:rsid w:val="008A71F9"/>
    <w:rsid w:val="008A77A9"/>
    <w:rsid w:val="008A786B"/>
    <w:rsid w:val="008A7B52"/>
    <w:rsid w:val="008B0F65"/>
    <w:rsid w:val="008B0F7F"/>
    <w:rsid w:val="008B110A"/>
    <w:rsid w:val="008B199D"/>
    <w:rsid w:val="008B19EF"/>
    <w:rsid w:val="008B230D"/>
    <w:rsid w:val="008B2DCD"/>
    <w:rsid w:val="008B3447"/>
    <w:rsid w:val="008B3784"/>
    <w:rsid w:val="008B424D"/>
    <w:rsid w:val="008B494F"/>
    <w:rsid w:val="008B500D"/>
    <w:rsid w:val="008B61AC"/>
    <w:rsid w:val="008B6291"/>
    <w:rsid w:val="008B691D"/>
    <w:rsid w:val="008B6D30"/>
    <w:rsid w:val="008B779F"/>
    <w:rsid w:val="008B7D4E"/>
    <w:rsid w:val="008C05BD"/>
    <w:rsid w:val="008C124E"/>
    <w:rsid w:val="008C1507"/>
    <w:rsid w:val="008C18A2"/>
    <w:rsid w:val="008C19E3"/>
    <w:rsid w:val="008C1DB3"/>
    <w:rsid w:val="008C1DB8"/>
    <w:rsid w:val="008C211D"/>
    <w:rsid w:val="008C253B"/>
    <w:rsid w:val="008C29CA"/>
    <w:rsid w:val="008C3055"/>
    <w:rsid w:val="008C353D"/>
    <w:rsid w:val="008C397A"/>
    <w:rsid w:val="008C3D8B"/>
    <w:rsid w:val="008C4028"/>
    <w:rsid w:val="008C4234"/>
    <w:rsid w:val="008C4D06"/>
    <w:rsid w:val="008C5815"/>
    <w:rsid w:val="008C5895"/>
    <w:rsid w:val="008C5942"/>
    <w:rsid w:val="008C5F6B"/>
    <w:rsid w:val="008C6290"/>
    <w:rsid w:val="008C6371"/>
    <w:rsid w:val="008C68D2"/>
    <w:rsid w:val="008C6ACC"/>
    <w:rsid w:val="008C6BEB"/>
    <w:rsid w:val="008C6D4E"/>
    <w:rsid w:val="008C71F5"/>
    <w:rsid w:val="008C763F"/>
    <w:rsid w:val="008C76D2"/>
    <w:rsid w:val="008C76E6"/>
    <w:rsid w:val="008C7880"/>
    <w:rsid w:val="008C7A46"/>
    <w:rsid w:val="008C7A5C"/>
    <w:rsid w:val="008C7E90"/>
    <w:rsid w:val="008D0461"/>
    <w:rsid w:val="008D08B9"/>
    <w:rsid w:val="008D09B1"/>
    <w:rsid w:val="008D0CBE"/>
    <w:rsid w:val="008D1F4E"/>
    <w:rsid w:val="008D2324"/>
    <w:rsid w:val="008D29B3"/>
    <w:rsid w:val="008D2F3A"/>
    <w:rsid w:val="008D32EB"/>
    <w:rsid w:val="008D395C"/>
    <w:rsid w:val="008D4144"/>
    <w:rsid w:val="008D4610"/>
    <w:rsid w:val="008D4D82"/>
    <w:rsid w:val="008D4E88"/>
    <w:rsid w:val="008D534F"/>
    <w:rsid w:val="008D5A31"/>
    <w:rsid w:val="008D5AA2"/>
    <w:rsid w:val="008D5E7A"/>
    <w:rsid w:val="008D63FE"/>
    <w:rsid w:val="008D66AB"/>
    <w:rsid w:val="008D715C"/>
    <w:rsid w:val="008D721C"/>
    <w:rsid w:val="008E051C"/>
    <w:rsid w:val="008E0621"/>
    <w:rsid w:val="008E1315"/>
    <w:rsid w:val="008E1A25"/>
    <w:rsid w:val="008E1C00"/>
    <w:rsid w:val="008E1E08"/>
    <w:rsid w:val="008E3025"/>
    <w:rsid w:val="008E30E2"/>
    <w:rsid w:val="008E3435"/>
    <w:rsid w:val="008E3805"/>
    <w:rsid w:val="008E3BA8"/>
    <w:rsid w:val="008E458F"/>
    <w:rsid w:val="008E4F90"/>
    <w:rsid w:val="008E4F95"/>
    <w:rsid w:val="008E4FDD"/>
    <w:rsid w:val="008E539D"/>
    <w:rsid w:val="008E59FE"/>
    <w:rsid w:val="008E5BC5"/>
    <w:rsid w:val="008E5C49"/>
    <w:rsid w:val="008E61DC"/>
    <w:rsid w:val="008E6905"/>
    <w:rsid w:val="008E7470"/>
    <w:rsid w:val="008E7885"/>
    <w:rsid w:val="008F0243"/>
    <w:rsid w:val="008F046A"/>
    <w:rsid w:val="008F0829"/>
    <w:rsid w:val="008F0B23"/>
    <w:rsid w:val="008F12E1"/>
    <w:rsid w:val="008F141E"/>
    <w:rsid w:val="008F14F3"/>
    <w:rsid w:val="008F189C"/>
    <w:rsid w:val="008F1A57"/>
    <w:rsid w:val="008F228B"/>
    <w:rsid w:val="008F22DF"/>
    <w:rsid w:val="008F336D"/>
    <w:rsid w:val="008F3CA6"/>
    <w:rsid w:val="008F3F79"/>
    <w:rsid w:val="008F41D7"/>
    <w:rsid w:val="008F43B3"/>
    <w:rsid w:val="008F4934"/>
    <w:rsid w:val="008F49DA"/>
    <w:rsid w:val="008F4AD4"/>
    <w:rsid w:val="008F4CEE"/>
    <w:rsid w:val="008F50F7"/>
    <w:rsid w:val="008F5128"/>
    <w:rsid w:val="008F516E"/>
    <w:rsid w:val="008F5170"/>
    <w:rsid w:val="008F536C"/>
    <w:rsid w:val="008F54BE"/>
    <w:rsid w:val="008F56EE"/>
    <w:rsid w:val="008F5A17"/>
    <w:rsid w:val="008F5BDA"/>
    <w:rsid w:val="008F5D85"/>
    <w:rsid w:val="008F6468"/>
    <w:rsid w:val="008F6472"/>
    <w:rsid w:val="008F6D4C"/>
    <w:rsid w:val="008F79E4"/>
    <w:rsid w:val="008F7CCE"/>
    <w:rsid w:val="0090099E"/>
    <w:rsid w:val="00900DBF"/>
    <w:rsid w:val="00900F09"/>
    <w:rsid w:val="00901E59"/>
    <w:rsid w:val="009021C4"/>
    <w:rsid w:val="0090337B"/>
    <w:rsid w:val="009034B3"/>
    <w:rsid w:val="009040C1"/>
    <w:rsid w:val="00904502"/>
    <w:rsid w:val="009052D0"/>
    <w:rsid w:val="009059E3"/>
    <w:rsid w:val="00905C7D"/>
    <w:rsid w:val="00905E7D"/>
    <w:rsid w:val="00905FB9"/>
    <w:rsid w:val="0090600D"/>
    <w:rsid w:val="0090638D"/>
    <w:rsid w:val="00906399"/>
    <w:rsid w:val="00906C6E"/>
    <w:rsid w:val="00906C86"/>
    <w:rsid w:val="00906D49"/>
    <w:rsid w:val="00907083"/>
    <w:rsid w:val="00907149"/>
    <w:rsid w:val="0090731C"/>
    <w:rsid w:val="00907A77"/>
    <w:rsid w:val="00907AFC"/>
    <w:rsid w:val="00907C94"/>
    <w:rsid w:val="0091026B"/>
    <w:rsid w:val="00910289"/>
    <w:rsid w:val="00910729"/>
    <w:rsid w:val="00910981"/>
    <w:rsid w:val="00910FC2"/>
    <w:rsid w:val="00911126"/>
    <w:rsid w:val="0091122C"/>
    <w:rsid w:val="00911563"/>
    <w:rsid w:val="00911596"/>
    <w:rsid w:val="00912421"/>
    <w:rsid w:val="00912494"/>
    <w:rsid w:val="00912EB4"/>
    <w:rsid w:val="009133B1"/>
    <w:rsid w:val="00913439"/>
    <w:rsid w:val="00913947"/>
    <w:rsid w:val="00913B65"/>
    <w:rsid w:val="00913E23"/>
    <w:rsid w:val="009148BD"/>
    <w:rsid w:val="00914B4D"/>
    <w:rsid w:val="009156F4"/>
    <w:rsid w:val="00915BD9"/>
    <w:rsid w:val="009164E9"/>
    <w:rsid w:val="00916E77"/>
    <w:rsid w:val="0091747B"/>
    <w:rsid w:val="009179FC"/>
    <w:rsid w:val="00917AF6"/>
    <w:rsid w:val="00917CCB"/>
    <w:rsid w:val="00917D30"/>
    <w:rsid w:val="009203D8"/>
    <w:rsid w:val="009207A8"/>
    <w:rsid w:val="0092094E"/>
    <w:rsid w:val="00920E67"/>
    <w:rsid w:val="009211DD"/>
    <w:rsid w:val="00921EB1"/>
    <w:rsid w:val="00922051"/>
    <w:rsid w:val="009220BC"/>
    <w:rsid w:val="009222CC"/>
    <w:rsid w:val="00922688"/>
    <w:rsid w:val="0092296D"/>
    <w:rsid w:val="00922CB7"/>
    <w:rsid w:val="00922E1D"/>
    <w:rsid w:val="00922E56"/>
    <w:rsid w:val="009234DA"/>
    <w:rsid w:val="009235EC"/>
    <w:rsid w:val="00923A53"/>
    <w:rsid w:val="00923CEF"/>
    <w:rsid w:val="00924173"/>
    <w:rsid w:val="00924316"/>
    <w:rsid w:val="00924A19"/>
    <w:rsid w:val="00925507"/>
    <w:rsid w:val="00925BC6"/>
    <w:rsid w:val="00925BE6"/>
    <w:rsid w:val="00926473"/>
    <w:rsid w:val="00926A11"/>
    <w:rsid w:val="00926A44"/>
    <w:rsid w:val="00927455"/>
    <w:rsid w:val="009300D7"/>
    <w:rsid w:val="00930EB7"/>
    <w:rsid w:val="00930FD4"/>
    <w:rsid w:val="0093154A"/>
    <w:rsid w:val="00931A9A"/>
    <w:rsid w:val="00931F5B"/>
    <w:rsid w:val="009320A0"/>
    <w:rsid w:val="009325AA"/>
    <w:rsid w:val="009326E1"/>
    <w:rsid w:val="00932743"/>
    <w:rsid w:val="00933A04"/>
    <w:rsid w:val="00933AE2"/>
    <w:rsid w:val="00934405"/>
    <w:rsid w:val="00934584"/>
    <w:rsid w:val="00934749"/>
    <w:rsid w:val="0093485A"/>
    <w:rsid w:val="00934DAF"/>
    <w:rsid w:val="00934F51"/>
    <w:rsid w:val="0093511E"/>
    <w:rsid w:val="009354F5"/>
    <w:rsid w:val="00936232"/>
    <w:rsid w:val="0093660C"/>
    <w:rsid w:val="009366C1"/>
    <w:rsid w:val="00937701"/>
    <w:rsid w:val="00937A98"/>
    <w:rsid w:val="00940E62"/>
    <w:rsid w:val="009412D1"/>
    <w:rsid w:val="00941726"/>
    <w:rsid w:val="009418B3"/>
    <w:rsid w:val="00941DC5"/>
    <w:rsid w:val="00941DDB"/>
    <w:rsid w:val="009423BA"/>
    <w:rsid w:val="00942943"/>
    <w:rsid w:val="00942AA3"/>
    <w:rsid w:val="0094326A"/>
    <w:rsid w:val="009432A2"/>
    <w:rsid w:val="00943692"/>
    <w:rsid w:val="00944513"/>
    <w:rsid w:val="00944666"/>
    <w:rsid w:val="00944FF5"/>
    <w:rsid w:val="00945107"/>
    <w:rsid w:val="0094532F"/>
    <w:rsid w:val="009453C3"/>
    <w:rsid w:val="009457F1"/>
    <w:rsid w:val="00945EC6"/>
    <w:rsid w:val="00945F75"/>
    <w:rsid w:val="009506F4"/>
    <w:rsid w:val="00951479"/>
    <w:rsid w:val="00952274"/>
    <w:rsid w:val="00952491"/>
    <w:rsid w:val="00952D0A"/>
    <w:rsid w:val="00953119"/>
    <w:rsid w:val="0095320B"/>
    <w:rsid w:val="00953622"/>
    <w:rsid w:val="0095364D"/>
    <w:rsid w:val="00953E65"/>
    <w:rsid w:val="009541AA"/>
    <w:rsid w:val="009548AD"/>
    <w:rsid w:val="00954C06"/>
    <w:rsid w:val="00955347"/>
    <w:rsid w:val="00955E92"/>
    <w:rsid w:val="00956265"/>
    <w:rsid w:val="00956890"/>
    <w:rsid w:val="00956F73"/>
    <w:rsid w:val="00957365"/>
    <w:rsid w:val="009578F2"/>
    <w:rsid w:val="009579DC"/>
    <w:rsid w:val="00957D2C"/>
    <w:rsid w:val="00957E58"/>
    <w:rsid w:val="00957F28"/>
    <w:rsid w:val="00960447"/>
    <w:rsid w:val="009605C8"/>
    <w:rsid w:val="00960ABC"/>
    <w:rsid w:val="0096111E"/>
    <w:rsid w:val="009613A7"/>
    <w:rsid w:val="009618E6"/>
    <w:rsid w:val="00961E47"/>
    <w:rsid w:val="0096235D"/>
    <w:rsid w:val="009628DE"/>
    <w:rsid w:val="009632B2"/>
    <w:rsid w:val="009632C0"/>
    <w:rsid w:val="00963B1E"/>
    <w:rsid w:val="00963C56"/>
    <w:rsid w:val="00965154"/>
    <w:rsid w:val="00965539"/>
    <w:rsid w:val="0096622B"/>
    <w:rsid w:val="0096664E"/>
    <w:rsid w:val="00966FB3"/>
    <w:rsid w:val="009673DB"/>
    <w:rsid w:val="00967C5C"/>
    <w:rsid w:val="00970240"/>
    <w:rsid w:val="00970815"/>
    <w:rsid w:val="00970D26"/>
    <w:rsid w:val="00971122"/>
    <w:rsid w:val="009711CB"/>
    <w:rsid w:val="009716D6"/>
    <w:rsid w:val="00971826"/>
    <w:rsid w:val="0097193F"/>
    <w:rsid w:val="00971A4B"/>
    <w:rsid w:val="00972654"/>
    <w:rsid w:val="00972E7A"/>
    <w:rsid w:val="00972EB2"/>
    <w:rsid w:val="0097322A"/>
    <w:rsid w:val="009736B0"/>
    <w:rsid w:val="0097396F"/>
    <w:rsid w:val="00973F3E"/>
    <w:rsid w:val="00974180"/>
    <w:rsid w:val="009743CA"/>
    <w:rsid w:val="009747D7"/>
    <w:rsid w:val="00974A71"/>
    <w:rsid w:val="00976414"/>
    <w:rsid w:val="00976FE1"/>
    <w:rsid w:val="0097727A"/>
    <w:rsid w:val="00977298"/>
    <w:rsid w:val="00977CF4"/>
    <w:rsid w:val="00977FB4"/>
    <w:rsid w:val="00980314"/>
    <w:rsid w:val="009805FE"/>
    <w:rsid w:val="00980863"/>
    <w:rsid w:val="00980DAE"/>
    <w:rsid w:val="00981473"/>
    <w:rsid w:val="00982476"/>
    <w:rsid w:val="00982A60"/>
    <w:rsid w:val="00983087"/>
    <w:rsid w:val="009833E0"/>
    <w:rsid w:val="009837A3"/>
    <w:rsid w:val="00983C01"/>
    <w:rsid w:val="00983CDE"/>
    <w:rsid w:val="00984176"/>
    <w:rsid w:val="009849DF"/>
    <w:rsid w:val="00984A19"/>
    <w:rsid w:val="00985057"/>
    <w:rsid w:val="00985271"/>
    <w:rsid w:val="00985CF8"/>
    <w:rsid w:val="00985E70"/>
    <w:rsid w:val="009866C8"/>
    <w:rsid w:val="009867B4"/>
    <w:rsid w:val="00986F76"/>
    <w:rsid w:val="00987A31"/>
    <w:rsid w:val="00987A81"/>
    <w:rsid w:val="00987C31"/>
    <w:rsid w:val="00987EB0"/>
    <w:rsid w:val="0099043C"/>
    <w:rsid w:val="009909CF"/>
    <w:rsid w:val="009911F7"/>
    <w:rsid w:val="00991379"/>
    <w:rsid w:val="00991F35"/>
    <w:rsid w:val="0099227C"/>
    <w:rsid w:val="009928EA"/>
    <w:rsid w:val="00992F51"/>
    <w:rsid w:val="0099380F"/>
    <w:rsid w:val="00993A97"/>
    <w:rsid w:val="00994186"/>
    <w:rsid w:val="00994CC0"/>
    <w:rsid w:val="00994D61"/>
    <w:rsid w:val="0099524C"/>
    <w:rsid w:val="00995928"/>
    <w:rsid w:val="00995FE8"/>
    <w:rsid w:val="009967A4"/>
    <w:rsid w:val="00996C75"/>
    <w:rsid w:val="00996FCD"/>
    <w:rsid w:val="00997474"/>
    <w:rsid w:val="00997B30"/>
    <w:rsid w:val="00997BF9"/>
    <w:rsid w:val="00997D87"/>
    <w:rsid w:val="009A04BE"/>
    <w:rsid w:val="009A0870"/>
    <w:rsid w:val="009A0E84"/>
    <w:rsid w:val="009A1039"/>
    <w:rsid w:val="009A1734"/>
    <w:rsid w:val="009A17F5"/>
    <w:rsid w:val="009A1929"/>
    <w:rsid w:val="009A1DE4"/>
    <w:rsid w:val="009A2237"/>
    <w:rsid w:val="009A2296"/>
    <w:rsid w:val="009A277D"/>
    <w:rsid w:val="009A28AA"/>
    <w:rsid w:val="009A2C86"/>
    <w:rsid w:val="009A315E"/>
    <w:rsid w:val="009A34A9"/>
    <w:rsid w:val="009A3931"/>
    <w:rsid w:val="009A3955"/>
    <w:rsid w:val="009A3A60"/>
    <w:rsid w:val="009A426A"/>
    <w:rsid w:val="009A4E41"/>
    <w:rsid w:val="009A51A7"/>
    <w:rsid w:val="009A536B"/>
    <w:rsid w:val="009A54F8"/>
    <w:rsid w:val="009A5862"/>
    <w:rsid w:val="009A6E6C"/>
    <w:rsid w:val="009A6F77"/>
    <w:rsid w:val="009A74B0"/>
    <w:rsid w:val="009A7605"/>
    <w:rsid w:val="009A77E4"/>
    <w:rsid w:val="009A78B3"/>
    <w:rsid w:val="009B0108"/>
    <w:rsid w:val="009B015B"/>
    <w:rsid w:val="009B026A"/>
    <w:rsid w:val="009B03AD"/>
    <w:rsid w:val="009B040F"/>
    <w:rsid w:val="009B0921"/>
    <w:rsid w:val="009B0CD5"/>
    <w:rsid w:val="009B0DB5"/>
    <w:rsid w:val="009B119C"/>
    <w:rsid w:val="009B12AF"/>
    <w:rsid w:val="009B1488"/>
    <w:rsid w:val="009B14E6"/>
    <w:rsid w:val="009B1519"/>
    <w:rsid w:val="009B17EC"/>
    <w:rsid w:val="009B28D7"/>
    <w:rsid w:val="009B2E40"/>
    <w:rsid w:val="009B2E49"/>
    <w:rsid w:val="009B2E5E"/>
    <w:rsid w:val="009B3122"/>
    <w:rsid w:val="009B36CF"/>
    <w:rsid w:val="009B3D4B"/>
    <w:rsid w:val="009B3FF3"/>
    <w:rsid w:val="009B4981"/>
    <w:rsid w:val="009B55BD"/>
    <w:rsid w:val="009B5715"/>
    <w:rsid w:val="009B6064"/>
    <w:rsid w:val="009B6073"/>
    <w:rsid w:val="009B61CD"/>
    <w:rsid w:val="009B684F"/>
    <w:rsid w:val="009B6B7B"/>
    <w:rsid w:val="009B6CC8"/>
    <w:rsid w:val="009B7369"/>
    <w:rsid w:val="009B7515"/>
    <w:rsid w:val="009B79D0"/>
    <w:rsid w:val="009B7B06"/>
    <w:rsid w:val="009B7B68"/>
    <w:rsid w:val="009C0368"/>
    <w:rsid w:val="009C0392"/>
    <w:rsid w:val="009C0606"/>
    <w:rsid w:val="009C0835"/>
    <w:rsid w:val="009C100F"/>
    <w:rsid w:val="009C1206"/>
    <w:rsid w:val="009C1EA6"/>
    <w:rsid w:val="009C2082"/>
    <w:rsid w:val="009C225A"/>
    <w:rsid w:val="009C301C"/>
    <w:rsid w:val="009C309B"/>
    <w:rsid w:val="009C311C"/>
    <w:rsid w:val="009C3E61"/>
    <w:rsid w:val="009C471C"/>
    <w:rsid w:val="009C47F3"/>
    <w:rsid w:val="009C4F8E"/>
    <w:rsid w:val="009C514D"/>
    <w:rsid w:val="009C554B"/>
    <w:rsid w:val="009C608D"/>
    <w:rsid w:val="009C6286"/>
    <w:rsid w:val="009C65E5"/>
    <w:rsid w:val="009C65EF"/>
    <w:rsid w:val="009C69AD"/>
    <w:rsid w:val="009C7360"/>
    <w:rsid w:val="009C76E5"/>
    <w:rsid w:val="009C7F76"/>
    <w:rsid w:val="009D06A2"/>
    <w:rsid w:val="009D0B8A"/>
    <w:rsid w:val="009D0B9F"/>
    <w:rsid w:val="009D10DF"/>
    <w:rsid w:val="009D13BC"/>
    <w:rsid w:val="009D1437"/>
    <w:rsid w:val="009D165A"/>
    <w:rsid w:val="009D185C"/>
    <w:rsid w:val="009D1983"/>
    <w:rsid w:val="009D24CC"/>
    <w:rsid w:val="009D2F6C"/>
    <w:rsid w:val="009D378D"/>
    <w:rsid w:val="009D38FD"/>
    <w:rsid w:val="009D5423"/>
    <w:rsid w:val="009D552A"/>
    <w:rsid w:val="009D55E8"/>
    <w:rsid w:val="009D5618"/>
    <w:rsid w:val="009D5722"/>
    <w:rsid w:val="009D69E5"/>
    <w:rsid w:val="009D748E"/>
    <w:rsid w:val="009D7657"/>
    <w:rsid w:val="009D7A02"/>
    <w:rsid w:val="009D7E32"/>
    <w:rsid w:val="009D7E62"/>
    <w:rsid w:val="009E026C"/>
    <w:rsid w:val="009E0390"/>
    <w:rsid w:val="009E04C3"/>
    <w:rsid w:val="009E04C8"/>
    <w:rsid w:val="009E151A"/>
    <w:rsid w:val="009E1DD1"/>
    <w:rsid w:val="009E1E63"/>
    <w:rsid w:val="009E29C7"/>
    <w:rsid w:val="009E3328"/>
    <w:rsid w:val="009E3CD5"/>
    <w:rsid w:val="009E49AC"/>
    <w:rsid w:val="009E4A92"/>
    <w:rsid w:val="009E5225"/>
    <w:rsid w:val="009E5607"/>
    <w:rsid w:val="009E5746"/>
    <w:rsid w:val="009E61EC"/>
    <w:rsid w:val="009E647D"/>
    <w:rsid w:val="009E661A"/>
    <w:rsid w:val="009E694E"/>
    <w:rsid w:val="009E7369"/>
    <w:rsid w:val="009E77CA"/>
    <w:rsid w:val="009E79A9"/>
    <w:rsid w:val="009F067B"/>
    <w:rsid w:val="009F0781"/>
    <w:rsid w:val="009F079F"/>
    <w:rsid w:val="009F0CD7"/>
    <w:rsid w:val="009F10DA"/>
    <w:rsid w:val="009F10E6"/>
    <w:rsid w:val="009F16F9"/>
    <w:rsid w:val="009F1764"/>
    <w:rsid w:val="009F1BA6"/>
    <w:rsid w:val="009F2014"/>
    <w:rsid w:val="009F2B13"/>
    <w:rsid w:val="009F2BAC"/>
    <w:rsid w:val="009F2DCE"/>
    <w:rsid w:val="009F2FAD"/>
    <w:rsid w:val="009F3B60"/>
    <w:rsid w:val="009F3D04"/>
    <w:rsid w:val="009F491E"/>
    <w:rsid w:val="009F5B97"/>
    <w:rsid w:val="009F5FB6"/>
    <w:rsid w:val="009F60B7"/>
    <w:rsid w:val="009F670E"/>
    <w:rsid w:val="009F68F5"/>
    <w:rsid w:val="009F6AF7"/>
    <w:rsid w:val="009F7270"/>
    <w:rsid w:val="009F75B1"/>
    <w:rsid w:val="009F75B2"/>
    <w:rsid w:val="009F7891"/>
    <w:rsid w:val="009F7E21"/>
    <w:rsid w:val="00A001EF"/>
    <w:rsid w:val="00A008BE"/>
    <w:rsid w:val="00A010D6"/>
    <w:rsid w:val="00A01691"/>
    <w:rsid w:val="00A0169F"/>
    <w:rsid w:val="00A016CF"/>
    <w:rsid w:val="00A018BD"/>
    <w:rsid w:val="00A019BF"/>
    <w:rsid w:val="00A01CAC"/>
    <w:rsid w:val="00A02291"/>
    <w:rsid w:val="00A02293"/>
    <w:rsid w:val="00A0229C"/>
    <w:rsid w:val="00A025DA"/>
    <w:rsid w:val="00A027D6"/>
    <w:rsid w:val="00A02C54"/>
    <w:rsid w:val="00A0325E"/>
    <w:rsid w:val="00A03314"/>
    <w:rsid w:val="00A036CC"/>
    <w:rsid w:val="00A037DD"/>
    <w:rsid w:val="00A03A81"/>
    <w:rsid w:val="00A03B46"/>
    <w:rsid w:val="00A03DB8"/>
    <w:rsid w:val="00A040B6"/>
    <w:rsid w:val="00A042D2"/>
    <w:rsid w:val="00A045F5"/>
    <w:rsid w:val="00A04967"/>
    <w:rsid w:val="00A04AEB"/>
    <w:rsid w:val="00A050A6"/>
    <w:rsid w:val="00A059AF"/>
    <w:rsid w:val="00A06178"/>
    <w:rsid w:val="00A0618D"/>
    <w:rsid w:val="00A06305"/>
    <w:rsid w:val="00A06850"/>
    <w:rsid w:val="00A06A9F"/>
    <w:rsid w:val="00A06D8F"/>
    <w:rsid w:val="00A06EC0"/>
    <w:rsid w:val="00A076F5"/>
    <w:rsid w:val="00A1000F"/>
    <w:rsid w:val="00A105BE"/>
    <w:rsid w:val="00A10C6C"/>
    <w:rsid w:val="00A1140B"/>
    <w:rsid w:val="00A1167A"/>
    <w:rsid w:val="00A124C9"/>
    <w:rsid w:val="00A128B3"/>
    <w:rsid w:val="00A131F6"/>
    <w:rsid w:val="00A13CE6"/>
    <w:rsid w:val="00A13F0C"/>
    <w:rsid w:val="00A1508A"/>
    <w:rsid w:val="00A15EAC"/>
    <w:rsid w:val="00A15F43"/>
    <w:rsid w:val="00A15F71"/>
    <w:rsid w:val="00A167E5"/>
    <w:rsid w:val="00A16984"/>
    <w:rsid w:val="00A16DAC"/>
    <w:rsid w:val="00A17476"/>
    <w:rsid w:val="00A17595"/>
    <w:rsid w:val="00A17C38"/>
    <w:rsid w:val="00A17C71"/>
    <w:rsid w:val="00A17D4A"/>
    <w:rsid w:val="00A20137"/>
    <w:rsid w:val="00A20687"/>
    <w:rsid w:val="00A20764"/>
    <w:rsid w:val="00A207D6"/>
    <w:rsid w:val="00A209D2"/>
    <w:rsid w:val="00A210FE"/>
    <w:rsid w:val="00A213ED"/>
    <w:rsid w:val="00A220BF"/>
    <w:rsid w:val="00A228A8"/>
    <w:rsid w:val="00A22990"/>
    <w:rsid w:val="00A22A7C"/>
    <w:rsid w:val="00A22A89"/>
    <w:rsid w:val="00A23479"/>
    <w:rsid w:val="00A2365C"/>
    <w:rsid w:val="00A23B74"/>
    <w:rsid w:val="00A24745"/>
    <w:rsid w:val="00A247E1"/>
    <w:rsid w:val="00A24DE4"/>
    <w:rsid w:val="00A25274"/>
    <w:rsid w:val="00A252CF"/>
    <w:rsid w:val="00A2546D"/>
    <w:rsid w:val="00A26368"/>
    <w:rsid w:val="00A267A4"/>
    <w:rsid w:val="00A267C7"/>
    <w:rsid w:val="00A26BD5"/>
    <w:rsid w:val="00A26CC9"/>
    <w:rsid w:val="00A27501"/>
    <w:rsid w:val="00A27530"/>
    <w:rsid w:val="00A27709"/>
    <w:rsid w:val="00A2775E"/>
    <w:rsid w:val="00A27784"/>
    <w:rsid w:val="00A30F3C"/>
    <w:rsid w:val="00A3151D"/>
    <w:rsid w:val="00A32309"/>
    <w:rsid w:val="00A326AD"/>
    <w:rsid w:val="00A32B79"/>
    <w:rsid w:val="00A33814"/>
    <w:rsid w:val="00A33B5B"/>
    <w:rsid w:val="00A33EE5"/>
    <w:rsid w:val="00A3419C"/>
    <w:rsid w:val="00A341B1"/>
    <w:rsid w:val="00A3484D"/>
    <w:rsid w:val="00A34E64"/>
    <w:rsid w:val="00A34EBD"/>
    <w:rsid w:val="00A35037"/>
    <w:rsid w:val="00A3535C"/>
    <w:rsid w:val="00A362D2"/>
    <w:rsid w:val="00A36385"/>
    <w:rsid w:val="00A36543"/>
    <w:rsid w:val="00A36C34"/>
    <w:rsid w:val="00A40277"/>
    <w:rsid w:val="00A40633"/>
    <w:rsid w:val="00A410D8"/>
    <w:rsid w:val="00A410E5"/>
    <w:rsid w:val="00A41211"/>
    <w:rsid w:val="00A41B46"/>
    <w:rsid w:val="00A41B8F"/>
    <w:rsid w:val="00A41E69"/>
    <w:rsid w:val="00A42191"/>
    <w:rsid w:val="00A42292"/>
    <w:rsid w:val="00A42396"/>
    <w:rsid w:val="00A4242C"/>
    <w:rsid w:val="00A424BE"/>
    <w:rsid w:val="00A42816"/>
    <w:rsid w:val="00A42FC5"/>
    <w:rsid w:val="00A431EE"/>
    <w:rsid w:val="00A43B4C"/>
    <w:rsid w:val="00A44038"/>
    <w:rsid w:val="00A451FF"/>
    <w:rsid w:val="00A4533E"/>
    <w:rsid w:val="00A45738"/>
    <w:rsid w:val="00A45907"/>
    <w:rsid w:val="00A459E1"/>
    <w:rsid w:val="00A468DA"/>
    <w:rsid w:val="00A47CAB"/>
    <w:rsid w:val="00A51261"/>
    <w:rsid w:val="00A51E07"/>
    <w:rsid w:val="00A5211A"/>
    <w:rsid w:val="00A5289B"/>
    <w:rsid w:val="00A52AC1"/>
    <w:rsid w:val="00A52D08"/>
    <w:rsid w:val="00A53649"/>
    <w:rsid w:val="00A5398C"/>
    <w:rsid w:val="00A5401B"/>
    <w:rsid w:val="00A542E4"/>
    <w:rsid w:val="00A54961"/>
    <w:rsid w:val="00A551AD"/>
    <w:rsid w:val="00A562AF"/>
    <w:rsid w:val="00A56451"/>
    <w:rsid w:val="00A56510"/>
    <w:rsid w:val="00A569CC"/>
    <w:rsid w:val="00A56A52"/>
    <w:rsid w:val="00A56CED"/>
    <w:rsid w:val="00A56D59"/>
    <w:rsid w:val="00A6011E"/>
    <w:rsid w:val="00A60153"/>
    <w:rsid w:val="00A601CC"/>
    <w:rsid w:val="00A6052A"/>
    <w:rsid w:val="00A607E4"/>
    <w:rsid w:val="00A61322"/>
    <w:rsid w:val="00A616A6"/>
    <w:rsid w:val="00A61815"/>
    <w:rsid w:val="00A61B3A"/>
    <w:rsid w:val="00A61C6C"/>
    <w:rsid w:val="00A620A2"/>
    <w:rsid w:val="00A620E8"/>
    <w:rsid w:val="00A62189"/>
    <w:rsid w:val="00A62E25"/>
    <w:rsid w:val="00A62FD3"/>
    <w:rsid w:val="00A636A1"/>
    <w:rsid w:val="00A63865"/>
    <w:rsid w:val="00A638C3"/>
    <w:rsid w:val="00A64009"/>
    <w:rsid w:val="00A652C7"/>
    <w:rsid w:val="00A6597A"/>
    <w:rsid w:val="00A65BAF"/>
    <w:rsid w:val="00A662EB"/>
    <w:rsid w:val="00A66F93"/>
    <w:rsid w:val="00A679A2"/>
    <w:rsid w:val="00A700AC"/>
    <w:rsid w:val="00A70570"/>
    <w:rsid w:val="00A715BF"/>
    <w:rsid w:val="00A72725"/>
    <w:rsid w:val="00A73280"/>
    <w:rsid w:val="00A74179"/>
    <w:rsid w:val="00A74FF3"/>
    <w:rsid w:val="00A751DE"/>
    <w:rsid w:val="00A75380"/>
    <w:rsid w:val="00A763C9"/>
    <w:rsid w:val="00A7658F"/>
    <w:rsid w:val="00A76FAF"/>
    <w:rsid w:val="00A77600"/>
    <w:rsid w:val="00A77BCB"/>
    <w:rsid w:val="00A77BDB"/>
    <w:rsid w:val="00A77E1E"/>
    <w:rsid w:val="00A803C8"/>
    <w:rsid w:val="00A80578"/>
    <w:rsid w:val="00A807AF"/>
    <w:rsid w:val="00A80D2F"/>
    <w:rsid w:val="00A8174A"/>
    <w:rsid w:val="00A81CED"/>
    <w:rsid w:val="00A825AE"/>
    <w:rsid w:val="00A8265B"/>
    <w:rsid w:val="00A829B8"/>
    <w:rsid w:val="00A82A83"/>
    <w:rsid w:val="00A837D8"/>
    <w:rsid w:val="00A83868"/>
    <w:rsid w:val="00A83A68"/>
    <w:rsid w:val="00A83E4D"/>
    <w:rsid w:val="00A842B8"/>
    <w:rsid w:val="00A843B5"/>
    <w:rsid w:val="00A84904"/>
    <w:rsid w:val="00A85048"/>
    <w:rsid w:val="00A8540E"/>
    <w:rsid w:val="00A85684"/>
    <w:rsid w:val="00A856D0"/>
    <w:rsid w:val="00A858D5"/>
    <w:rsid w:val="00A85983"/>
    <w:rsid w:val="00A868F9"/>
    <w:rsid w:val="00A86E48"/>
    <w:rsid w:val="00A8712D"/>
    <w:rsid w:val="00A872B3"/>
    <w:rsid w:val="00A876CE"/>
    <w:rsid w:val="00A87F1D"/>
    <w:rsid w:val="00A902D2"/>
    <w:rsid w:val="00A903BB"/>
    <w:rsid w:val="00A90A64"/>
    <w:rsid w:val="00A90D1E"/>
    <w:rsid w:val="00A910CB"/>
    <w:rsid w:val="00A91116"/>
    <w:rsid w:val="00A91511"/>
    <w:rsid w:val="00A920AE"/>
    <w:rsid w:val="00A92117"/>
    <w:rsid w:val="00A92B71"/>
    <w:rsid w:val="00A93576"/>
    <w:rsid w:val="00A939AB"/>
    <w:rsid w:val="00A94060"/>
    <w:rsid w:val="00A94423"/>
    <w:rsid w:val="00A95647"/>
    <w:rsid w:val="00A95B1B"/>
    <w:rsid w:val="00A95C55"/>
    <w:rsid w:val="00A95E35"/>
    <w:rsid w:val="00A95F78"/>
    <w:rsid w:val="00A96547"/>
    <w:rsid w:val="00A96548"/>
    <w:rsid w:val="00A96CCA"/>
    <w:rsid w:val="00AA0448"/>
    <w:rsid w:val="00AA045B"/>
    <w:rsid w:val="00AA1298"/>
    <w:rsid w:val="00AA14C5"/>
    <w:rsid w:val="00AA2443"/>
    <w:rsid w:val="00AA2C04"/>
    <w:rsid w:val="00AA32B3"/>
    <w:rsid w:val="00AA3575"/>
    <w:rsid w:val="00AA39C8"/>
    <w:rsid w:val="00AA3B24"/>
    <w:rsid w:val="00AA40AB"/>
    <w:rsid w:val="00AA477F"/>
    <w:rsid w:val="00AA494F"/>
    <w:rsid w:val="00AA4CF2"/>
    <w:rsid w:val="00AA4F3A"/>
    <w:rsid w:val="00AA50D8"/>
    <w:rsid w:val="00AA527E"/>
    <w:rsid w:val="00AA5CB9"/>
    <w:rsid w:val="00AA643D"/>
    <w:rsid w:val="00AA6808"/>
    <w:rsid w:val="00AA7471"/>
    <w:rsid w:val="00AB043F"/>
    <w:rsid w:val="00AB046E"/>
    <w:rsid w:val="00AB058B"/>
    <w:rsid w:val="00AB063E"/>
    <w:rsid w:val="00AB0D59"/>
    <w:rsid w:val="00AB16A9"/>
    <w:rsid w:val="00AB1CF7"/>
    <w:rsid w:val="00AB1D78"/>
    <w:rsid w:val="00AB2535"/>
    <w:rsid w:val="00AB2548"/>
    <w:rsid w:val="00AB2AA5"/>
    <w:rsid w:val="00AB2D3F"/>
    <w:rsid w:val="00AB320A"/>
    <w:rsid w:val="00AB34B7"/>
    <w:rsid w:val="00AB3D1D"/>
    <w:rsid w:val="00AB3E77"/>
    <w:rsid w:val="00AB3EF7"/>
    <w:rsid w:val="00AB47B8"/>
    <w:rsid w:val="00AB493A"/>
    <w:rsid w:val="00AB522C"/>
    <w:rsid w:val="00AB54F3"/>
    <w:rsid w:val="00AB5A82"/>
    <w:rsid w:val="00AB6618"/>
    <w:rsid w:val="00AB6A34"/>
    <w:rsid w:val="00AB6CE2"/>
    <w:rsid w:val="00AB7059"/>
    <w:rsid w:val="00AB7B97"/>
    <w:rsid w:val="00AC0244"/>
    <w:rsid w:val="00AC140D"/>
    <w:rsid w:val="00AC17CA"/>
    <w:rsid w:val="00AC18D6"/>
    <w:rsid w:val="00AC26FA"/>
    <w:rsid w:val="00AC2B45"/>
    <w:rsid w:val="00AC2D1E"/>
    <w:rsid w:val="00AC2F2C"/>
    <w:rsid w:val="00AC352C"/>
    <w:rsid w:val="00AC3641"/>
    <w:rsid w:val="00AC3A7F"/>
    <w:rsid w:val="00AC4ECD"/>
    <w:rsid w:val="00AC5EB7"/>
    <w:rsid w:val="00AC627E"/>
    <w:rsid w:val="00AC6533"/>
    <w:rsid w:val="00AC6C39"/>
    <w:rsid w:val="00AC7BAB"/>
    <w:rsid w:val="00AD05D9"/>
    <w:rsid w:val="00AD1010"/>
    <w:rsid w:val="00AD1056"/>
    <w:rsid w:val="00AD1809"/>
    <w:rsid w:val="00AD1C08"/>
    <w:rsid w:val="00AD1E9B"/>
    <w:rsid w:val="00AD1FAA"/>
    <w:rsid w:val="00AD2207"/>
    <w:rsid w:val="00AD22FD"/>
    <w:rsid w:val="00AD298B"/>
    <w:rsid w:val="00AD2BF9"/>
    <w:rsid w:val="00AD2CC4"/>
    <w:rsid w:val="00AD3630"/>
    <w:rsid w:val="00AD3CC4"/>
    <w:rsid w:val="00AD3D78"/>
    <w:rsid w:val="00AD3F0F"/>
    <w:rsid w:val="00AD4067"/>
    <w:rsid w:val="00AD4B85"/>
    <w:rsid w:val="00AD4F72"/>
    <w:rsid w:val="00AD5195"/>
    <w:rsid w:val="00AD51F2"/>
    <w:rsid w:val="00AD5452"/>
    <w:rsid w:val="00AD54E8"/>
    <w:rsid w:val="00AD5D6A"/>
    <w:rsid w:val="00AD5FF1"/>
    <w:rsid w:val="00AD6412"/>
    <w:rsid w:val="00AD74E8"/>
    <w:rsid w:val="00AD791E"/>
    <w:rsid w:val="00AD7D72"/>
    <w:rsid w:val="00AD7FCF"/>
    <w:rsid w:val="00AE0759"/>
    <w:rsid w:val="00AE0B65"/>
    <w:rsid w:val="00AE0CAA"/>
    <w:rsid w:val="00AE0ED4"/>
    <w:rsid w:val="00AE16C7"/>
    <w:rsid w:val="00AE17E6"/>
    <w:rsid w:val="00AE1D73"/>
    <w:rsid w:val="00AE1FC6"/>
    <w:rsid w:val="00AE2412"/>
    <w:rsid w:val="00AE29AD"/>
    <w:rsid w:val="00AE2F52"/>
    <w:rsid w:val="00AE3038"/>
    <w:rsid w:val="00AE3126"/>
    <w:rsid w:val="00AE324F"/>
    <w:rsid w:val="00AE32DE"/>
    <w:rsid w:val="00AE3714"/>
    <w:rsid w:val="00AE3B7A"/>
    <w:rsid w:val="00AE3ECC"/>
    <w:rsid w:val="00AE4069"/>
    <w:rsid w:val="00AE4074"/>
    <w:rsid w:val="00AE40AC"/>
    <w:rsid w:val="00AE4E62"/>
    <w:rsid w:val="00AE4F90"/>
    <w:rsid w:val="00AE5110"/>
    <w:rsid w:val="00AE55BD"/>
    <w:rsid w:val="00AE595C"/>
    <w:rsid w:val="00AE5FA2"/>
    <w:rsid w:val="00AE6260"/>
    <w:rsid w:val="00AE660C"/>
    <w:rsid w:val="00AE6649"/>
    <w:rsid w:val="00AE6A2F"/>
    <w:rsid w:val="00AE6ECD"/>
    <w:rsid w:val="00AE6FAF"/>
    <w:rsid w:val="00AE7151"/>
    <w:rsid w:val="00AE71D4"/>
    <w:rsid w:val="00AE7639"/>
    <w:rsid w:val="00AE7732"/>
    <w:rsid w:val="00AE7BD0"/>
    <w:rsid w:val="00AE7EC7"/>
    <w:rsid w:val="00AF09E6"/>
    <w:rsid w:val="00AF0C9B"/>
    <w:rsid w:val="00AF10BB"/>
    <w:rsid w:val="00AF1242"/>
    <w:rsid w:val="00AF12DA"/>
    <w:rsid w:val="00AF1736"/>
    <w:rsid w:val="00AF1A1F"/>
    <w:rsid w:val="00AF240B"/>
    <w:rsid w:val="00AF255E"/>
    <w:rsid w:val="00AF25E6"/>
    <w:rsid w:val="00AF26AE"/>
    <w:rsid w:val="00AF2958"/>
    <w:rsid w:val="00AF2976"/>
    <w:rsid w:val="00AF2D7C"/>
    <w:rsid w:val="00AF33D5"/>
    <w:rsid w:val="00AF34AC"/>
    <w:rsid w:val="00AF3622"/>
    <w:rsid w:val="00AF39CA"/>
    <w:rsid w:val="00AF3D78"/>
    <w:rsid w:val="00AF462A"/>
    <w:rsid w:val="00AF522A"/>
    <w:rsid w:val="00AF56C5"/>
    <w:rsid w:val="00AF58E1"/>
    <w:rsid w:val="00AF5BE5"/>
    <w:rsid w:val="00AF6286"/>
    <w:rsid w:val="00AF6CFB"/>
    <w:rsid w:val="00AF6FE4"/>
    <w:rsid w:val="00AF753D"/>
    <w:rsid w:val="00AF79E3"/>
    <w:rsid w:val="00AF7AAB"/>
    <w:rsid w:val="00AF7EBF"/>
    <w:rsid w:val="00B0075A"/>
    <w:rsid w:val="00B0078B"/>
    <w:rsid w:val="00B00891"/>
    <w:rsid w:val="00B01151"/>
    <w:rsid w:val="00B011B4"/>
    <w:rsid w:val="00B0248F"/>
    <w:rsid w:val="00B02A17"/>
    <w:rsid w:val="00B03C61"/>
    <w:rsid w:val="00B03C67"/>
    <w:rsid w:val="00B04268"/>
    <w:rsid w:val="00B04705"/>
    <w:rsid w:val="00B04EB5"/>
    <w:rsid w:val="00B05171"/>
    <w:rsid w:val="00B05317"/>
    <w:rsid w:val="00B053C0"/>
    <w:rsid w:val="00B054D2"/>
    <w:rsid w:val="00B057A2"/>
    <w:rsid w:val="00B065B2"/>
    <w:rsid w:val="00B06AA3"/>
    <w:rsid w:val="00B070D4"/>
    <w:rsid w:val="00B07440"/>
    <w:rsid w:val="00B10046"/>
    <w:rsid w:val="00B1024E"/>
    <w:rsid w:val="00B10649"/>
    <w:rsid w:val="00B10F52"/>
    <w:rsid w:val="00B11280"/>
    <w:rsid w:val="00B11BF9"/>
    <w:rsid w:val="00B12D9D"/>
    <w:rsid w:val="00B12E51"/>
    <w:rsid w:val="00B12ED6"/>
    <w:rsid w:val="00B13135"/>
    <w:rsid w:val="00B133B7"/>
    <w:rsid w:val="00B13796"/>
    <w:rsid w:val="00B142A2"/>
    <w:rsid w:val="00B144A4"/>
    <w:rsid w:val="00B1464D"/>
    <w:rsid w:val="00B149C8"/>
    <w:rsid w:val="00B15ACC"/>
    <w:rsid w:val="00B15F03"/>
    <w:rsid w:val="00B160EB"/>
    <w:rsid w:val="00B1711C"/>
    <w:rsid w:val="00B17967"/>
    <w:rsid w:val="00B17B29"/>
    <w:rsid w:val="00B17BFB"/>
    <w:rsid w:val="00B2007F"/>
    <w:rsid w:val="00B204C3"/>
    <w:rsid w:val="00B20709"/>
    <w:rsid w:val="00B20B52"/>
    <w:rsid w:val="00B20D28"/>
    <w:rsid w:val="00B20F72"/>
    <w:rsid w:val="00B21152"/>
    <w:rsid w:val="00B21389"/>
    <w:rsid w:val="00B21587"/>
    <w:rsid w:val="00B2165A"/>
    <w:rsid w:val="00B21804"/>
    <w:rsid w:val="00B219C7"/>
    <w:rsid w:val="00B2237B"/>
    <w:rsid w:val="00B22604"/>
    <w:rsid w:val="00B229CA"/>
    <w:rsid w:val="00B22D04"/>
    <w:rsid w:val="00B22D80"/>
    <w:rsid w:val="00B22E2F"/>
    <w:rsid w:val="00B23017"/>
    <w:rsid w:val="00B236A5"/>
    <w:rsid w:val="00B2388C"/>
    <w:rsid w:val="00B239A4"/>
    <w:rsid w:val="00B23B26"/>
    <w:rsid w:val="00B245E1"/>
    <w:rsid w:val="00B248B3"/>
    <w:rsid w:val="00B2522A"/>
    <w:rsid w:val="00B25418"/>
    <w:rsid w:val="00B254E5"/>
    <w:rsid w:val="00B25B3C"/>
    <w:rsid w:val="00B25BBA"/>
    <w:rsid w:val="00B25EB7"/>
    <w:rsid w:val="00B26A91"/>
    <w:rsid w:val="00B26BF3"/>
    <w:rsid w:val="00B27951"/>
    <w:rsid w:val="00B27AE8"/>
    <w:rsid w:val="00B30157"/>
    <w:rsid w:val="00B30551"/>
    <w:rsid w:val="00B305B3"/>
    <w:rsid w:val="00B31021"/>
    <w:rsid w:val="00B31427"/>
    <w:rsid w:val="00B31551"/>
    <w:rsid w:val="00B31564"/>
    <w:rsid w:val="00B317AF"/>
    <w:rsid w:val="00B3190F"/>
    <w:rsid w:val="00B31988"/>
    <w:rsid w:val="00B32C46"/>
    <w:rsid w:val="00B32DA5"/>
    <w:rsid w:val="00B35232"/>
    <w:rsid w:val="00B35386"/>
    <w:rsid w:val="00B3545B"/>
    <w:rsid w:val="00B36635"/>
    <w:rsid w:val="00B36943"/>
    <w:rsid w:val="00B3742D"/>
    <w:rsid w:val="00B37682"/>
    <w:rsid w:val="00B37742"/>
    <w:rsid w:val="00B37CCB"/>
    <w:rsid w:val="00B37DF6"/>
    <w:rsid w:val="00B40520"/>
    <w:rsid w:val="00B40E8C"/>
    <w:rsid w:val="00B41D11"/>
    <w:rsid w:val="00B427EA"/>
    <w:rsid w:val="00B4282E"/>
    <w:rsid w:val="00B428F8"/>
    <w:rsid w:val="00B434C2"/>
    <w:rsid w:val="00B450E4"/>
    <w:rsid w:val="00B4547F"/>
    <w:rsid w:val="00B4569F"/>
    <w:rsid w:val="00B45D16"/>
    <w:rsid w:val="00B46151"/>
    <w:rsid w:val="00B46EFA"/>
    <w:rsid w:val="00B47CC1"/>
    <w:rsid w:val="00B47D07"/>
    <w:rsid w:val="00B50735"/>
    <w:rsid w:val="00B51067"/>
    <w:rsid w:val="00B51225"/>
    <w:rsid w:val="00B52167"/>
    <w:rsid w:val="00B524F9"/>
    <w:rsid w:val="00B53C83"/>
    <w:rsid w:val="00B542EC"/>
    <w:rsid w:val="00B54CDB"/>
    <w:rsid w:val="00B54F22"/>
    <w:rsid w:val="00B552D1"/>
    <w:rsid w:val="00B55398"/>
    <w:rsid w:val="00B55462"/>
    <w:rsid w:val="00B55474"/>
    <w:rsid w:val="00B555BE"/>
    <w:rsid w:val="00B55699"/>
    <w:rsid w:val="00B55839"/>
    <w:rsid w:val="00B55E69"/>
    <w:rsid w:val="00B566D9"/>
    <w:rsid w:val="00B56E13"/>
    <w:rsid w:val="00B570D0"/>
    <w:rsid w:val="00B571F4"/>
    <w:rsid w:val="00B57804"/>
    <w:rsid w:val="00B57A44"/>
    <w:rsid w:val="00B608D6"/>
    <w:rsid w:val="00B608EF"/>
    <w:rsid w:val="00B60CB1"/>
    <w:rsid w:val="00B611EC"/>
    <w:rsid w:val="00B61364"/>
    <w:rsid w:val="00B61B0D"/>
    <w:rsid w:val="00B61FD7"/>
    <w:rsid w:val="00B627AA"/>
    <w:rsid w:val="00B62BD9"/>
    <w:rsid w:val="00B62D5B"/>
    <w:rsid w:val="00B63803"/>
    <w:rsid w:val="00B63F36"/>
    <w:rsid w:val="00B63F9D"/>
    <w:rsid w:val="00B6442D"/>
    <w:rsid w:val="00B648F5"/>
    <w:rsid w:val="00B65135"/>
    <w:rsid w:val="00B656B0"/>
    <w:rsid w:val="00B65850"/>
    <w:rsid w:val="00B66194"/>
    <w:rsid w:val="00B662F5"/>
    <w:rsid w:val="00B66C7F"/>
    <w:rsid w:val="00B66D89"/>
    <w:rsid w:val="00B67027"/>
    <w:rsid w:val="00B6712C"/>
    <w:rsid w:val="00B67CAE"/>
    <w:rsid w:val="00B703B2"/>
    <w:rsid w:val="00B709B4"/>
    <w:rsid w:val="00B712F9"/>
    <w:rsid w:val="00B71379"/>
    <w:rsid w:val="00B7150D"/>
    <w:rsid w:val="00B723FB"/>
    <w:rsid w:val="00B72EE5"/>
    <w:rsid w:val="00B735B3"/>
    <w:rsid w:val="00B738FB"/>
    <w:rsid w:val="00B73D2A"/>
    <w:rsid w:val="00B74559"/>
    <w:rsid w:val="00B74590"/>
    <w:rsid w:val="00B74C51"/>
    <w:rsid w:val="00B754EE"/>
    <w:rsid w:val="00B7557A"/>
    <w:rsid w:val="00B75A43"/>
    <w:rsid w:val="00B75B3A"/>
    <w:rsid w:val="00B77A7C"/>
    <w:rsid w:val="00B77D43"/>
    <w:rsid w:val="00B8007A"/>
    <w:rsid w:val="00B802BE"/>
    <w:rsid w:val="00B805B4"/>
    <w:rsid w:val="00B805C9"/>
    <w:rsid w:val="00B8061A"/>
    <w:rsid w:val="00B80D34"/>
    <w:rsid w:val="00B80E9D"/>
    <w:rsid w:val="00B81C58"/>
    <w:rsid w:val="00B827E3"/>
    <w:rsid w:val="00B828F1"/>
    <w:rsid w:val="00B82928"/>
    <w:rsid w:val="00B83499"/>
    <w:rsid w:val="00B8365A"/>
    <w:rsid w:val="00B842B5"/>
    <w:rsid w:val="00B84723"/>
    <w:rsid w:val="00B84727"/>
    <w:rsid w:val="00B84AF7"/>
    <w:rsid w:val="00B85C2E"/>
    <w:rsid w:val="00B864D4"/>
    <w:rsid w:val="00B8697A"/>
    <w:rsid w:val="00B87ADD"/>
    <w:rsid w:val="00B87B54"/>
    <w:rsid w:val="00B9049A"/>
    <w:rsid w:val="00B90D79"/>
    <w:rsid w:val="00B90FDB"/>
    <w:rsid w:val="00B910EE"/>
    <w:rsid w:val="00B91A6E"/>
    <w:rsid w:val="00B91A86"/>
    <w:rsid w:val="00B926CC"/>
    <w:rsid w:val="00B9343F"/>
    <w:rsid w:val="00B934D2"/>
    <w:rsid w:val="00B935FD"/>
    <w:rsid w:val="00B9393B"/>
    <w:rsid w:val="00B93B87"/>
    <w:rsid w:val="00B93C7E"/>
    <w:rsid w:val="00B93F87"/>
    <w:rsid w:val="00B94337"/>
    <w:rsid w:val="00B94C85"/>
    <w:rsid w:val="00B95644"/>
    <w:rsid w:val="00B9571B"/>
    <w:rsid w:val="00B957E4"/>
    <w:rsid w:val="00B9614E"/>
    <w:rsid w:val="00B962F5"/>
    <w:rsid w:val="00B963FF"/>
    <w:rsid w:val="00B967FD"/>
    <w:rsid w:val="00B96953"/>
    <w:rsid w:val="00B96B99"/>
    <w:rsid w:val="00B971A6"/>
    <w:rsid w:val="00B972AF"/>
    <w:rsid w:val="00B976E4"/>
    <w:rsid w:val="00B97725"/>
    <w:rsid w:val="00B97BC4"/>
    <w:rsid w:val="00BA0008"/>
    <w:rsid w:val="00BA0433"/>
    <w:rsid w:val="00BA0967"/>
    <w:rsid w:val="00BA12B4"/>
    <w:rsid w:val="00BA2274"/>
    <w:rsid w:val="00BA2D3B"/>
    <w:rsid w:val="00BA3431"/>
    <w:rsid w:val="00BA3613"/>
    <w:rsid w:val="00BA3AAF"/>
    <w:rsid w:val="00BA3AB8"/>
    <w:rsid w:val="00BA439F"/>
    <w:rsid w:val="00BA46A5"/>
    <w:rsid w:val="00BA5090"/>
    <w:rsid w:val="00BA598B"/>
    <w:rsid w:val="00BA5E48"/>
    <w:rsid w:val="00BA6431"/>
    <w:rsid w:val="00BA64E4"/>
    <w:rsid w:val="00BA79AA"/>
    <w:rsid w:val="00BA7E21"/>
    <w:rsid w:val="00BA7EC9"/>
    <w:rsid w:val="00BB02EF"/>
    <w:rsid w:val="00BB03CA"/>
    <w:rsid w:val="00BB04D8"/>
    <w:rsid w:val="00BB05C0"/>
    <w:rsid w:val="00BB086B"/>
    <w:rsid w:val="00BB088D"/>
    <w:rsid w:val="00BB0C07"/>
    <w:rsid w:val="00BB1717"/>
    <w:rsid w:val="00BB17F5"/>
    <w:rsid w:val="00BB1C29"/>
    <w:rsid w:val="00BB23FE"/>
    <w:rsid w:val="00BB2788"/>
    <w:rsid w:val="00BB28C8"/>
    <w:rsid w:val="00BB2AC8"/>
    <w:rsid w:val="00BB2B63"/>
    <w:rsid w:val="00BB35F9"/>
    <w:rsid w:val="00BB4DE5"/>
    <w:rsid w:val="00BB5798"/>
    <w:rsid w:val="00BB59FC"/>
    <w:rsid w:val="00BB5DB9"/>
    <w:rsid w:val="00BB6D17"/>
    <w:rsid w:val="00BB6DD9"/>
    <w:rsid w:val="00BB7256"/>
    <w:rsid w:val="00BB755B"/>
    <w:rsid w:val="00BB77EE"/>
    <w:rsid w:val="00BB79E6"/>
    <w:rsid w:val="00BB7D4F"/>
    <w:rsid w:val="00BC056E"/>
    <w:rsid w:val="00BC0589"/>
    <w:rsid w:val="00BC0FCC"/>
    <w:rsid w:val="00BC1041"/>
    <w:rsid w:val="00BC137F"/>
    <w:rsid w:val="00BC153C"/>
    <w:rsid w:val="00BC1AA2"/>
    <w:rsid w:val="00BC1E59"/>
    <w:rsid w:val="00BC28C4"/>
    <w:rsid w:val="00BC31AF"/>
    <w:rsid w:val="00BC53C8"/>
    <w:rsid w:val="00BC5C76"/>
    <w:rsid w:val="00BC5D4E"/>
    <w:rsid w:val="00BC5EF7"/>
    <w:rsid w:val="00BC7373"/>
    <w:rsid w:val="00BC79F7"/>
    <w:rsid w:val="00BC7B56"/>
    <w:rsid w:val="00BD040A"/>
    <w:rsid w:val="00BD0B34"/>
    <w:rsid w:val="00BD190C"/>
    <w:rsid w:val="00BD220F"/>
    <w:rsid w:val="00BD25C4"/>
    <w:rsid w:val="00BD2DF5"/>
    <w:rsid w:val="00BD30D3"/>
    <w:rsid w:val="00BD37B3"/>
    <w:rsid w:val="00BD38A6"/>
    <w:rsid w:val="00BD42FD"/>
    <w:rsid w:val="00BD4801"/>
    <w:rsid w:val="00BD4C23"/>
    <w:rsid w:val="00BD4DEC"/>
    <w:rsid w:val="00BD519E"/>
    <w:rsid w:val="00BD5A8E"/>
    <w:rsid w:val="00BD5C52"/>
    <w:rsid w:val="00BD63CA"/>
    <w:rsid w:val="00BD6873"/>
    <w:rsid w:val="00BD68D4"/>
    <w:rsid w:val="00BD731A"/>
    <w:rsid w:val="00BD7748"/>
    <w:rsid w:val="00BD7A60"/>
    <w:rsid w:val="00BE04FA"/>
    <w:rsid w:val="00BE07F4"/>
    <w:rsid w:val="00BE0B41"/>
    <w:rsid w:val="00BE11E6"/>
    <w:rsid w:val="00BE14B2"/>
    <w:rsid w:val="00BE156A"/>
    <w:rsid w:val="00BE1C30"/>
    <w:rsid w:val="00BE1D0B"/>
    <w:rsid w:val="00BE26C5"/>
    <w:rsid w:val="00BE2CA8"/>
    <w:rsid w:val="00BE2FAF"/>
    <w:rsid w:val="00BE38A1"/>
    <w:rsid w:val="00BE45AD"/>
    <w:rsid w:val="00BE4B55"/>
    <w:rsid w:val="00BE4F0E"/>
    <w:rsid w:val="00BE55E2"/>
    <w:rsid w:val="00BE5F8D"/>
    <w:rsid w:val="00BE618E"/>
    <w:rsid w:val="00BE61F3"/>
    <w:rsid w:val="00BE63AD"/>
    <w:rsid w:val="00BE6481"/>
    <w:rsid w:val="00BE68F8"/>
    <w:rsid w:val="00BE71BE"/>
    <w:rsid w:val="00BE7B69"/>
    <w:rsid w:val="00BE7F16"/>
    <w:rsid w:val="00BF0F22"/>
    <w:rsid w:val="00BF0FC6"/>
    <w:rsid w:val="00BF1403"/>
    <w:rsid w:val="00BF18DD"/>
    <w:rsid w:val="00BF1A37"/>
    <w:rsid w:val="00BF2411"/>
    <w:rsid w:val="00BF28E3"/>
    <w:rsid w:val="00BF2E2C"/>
    <w:rsid w:val="00BF3D0B"/>
    <w:rsid w:val="00BF4179"/>
    <w:rsid w:val="00BF4261"/>
    <w:rsid w:val="00BF4796"/>
    <w:rsid w:val="00BF4DE5"/>
    <w:rsid w:val="00BF4E67"/>
    <w:rsid w:val="00BF5DED"/>
    <w:rsid w:val="00BF6718"/>
    <w:rsid w:val="00BF74FB"/>
    <w:rsid w:val="00BF7B2B"/>
    <w:rsid w:val="00C0128A"/>
    <w:rsid w:val="00C01847"/>
    <w:rsid w:val="00C01CE2"/>
    <w:rsid w:val="00C022BA"/>
    <w:rsid w:val="00C02A88"/>
    <w:rsid w:val="00C0357C"/>
    <w:rsid w:val="00C03802"/>
    <w:rsid w:val="00C03BD8"/>
    <w:rsid w:val="00C0494F"/>
    <w:rsid w:val="00C04D2A"/>
    <w:rsid w:val="00C05725"/>
    <w:rsid w:val="00C05921"/>
    <w:rsid w:val="00C0622B"/>
    <w:rsid w:val="00C063C2"/>
    <w:rsid w:val="00C06A8B"/>
    <w:rsid w:val="00C070D9"/>
    <w:rsid w:val="00C07E6B"/>
    <w:rsid w:val="00C07F80"/>
    <w:rsid w:val="00C10101"/>
    <w:rsid w:val="00C1094E"/>
    <w:rsid w:val="00C10A55"/>
    <w:rsid w:val="00C10C2B"/>
    <w:rsid w:val="00C10D81"/>
    <w:rsid w:val="00C10EA0"/>
    <w:rsid w:val="00C10FE8"/>
    <w:rsid w:val="00C1113E"/>
    <w:rsid w:val="00C11CEC"/>
    <w:rsid w:val="00C12363"/>
    <w:rsid w:val="00C12746"/>
    <w:rsid w:val="00C12CE4"/>
    <w:rsid w:val="00C12D31"/>
    <w:rsid w:val="00C131AE"/>
    <w:rsid w:val="00C134AA"/>
    <w:rsid w:val="00C1359D"/>
    <w:rsid w:val="00C13875"/>
    <w:rsid w:val="00C1393E"/>
    <w:rsid w:val="00C13B89"/>
    <w:rsid w:val="00C13D6F"/>
    <w:rsid w:val="00C13ECA"/>
    <w:rsid w:val="00C14073"/>
    <w:rsid w:val="00C1413C"/>
    <w:rsid w:val="00C142AE"/>
    <w:rsid w:val="00C14BDE"/>
    <w:rsid w:val="00C14F13"/>
    <w:rsid w:val="00C150AA"/>
    <w:rsid w:val="00C153C3"/>
    <w:rsid w:val="00C15748"/>
    <w:rsid w:val="00C16500"/>
    <w:rsid w:val="00C168CF"/>
    <w:rsid w:val="00C16BD8"/>
    <w:rsid w:val="00C16F1F"/>
    <w:rsid w:val="00C17206"/>
    <w:rsid w:val="00C178EC"/>
    <w:rsid w:val="00C17979"/>
    <w:rsid w:val="00C20388"/>
    <w:rsid w:val="00C207E1"/>
    <w:rsid w:val="00C21387"/>
    <w:rsid w:val="00C21DD3"/>
    <w:rsid w:val="00C22381"/>
    <w:rsid w:val="00C2240D"/>
    <w:rsid w:val="00C230A7"/>
    <w:rsid w:val="00C23310"/>
    <w:rsid w:val="00C23B62"/>
    <w:rsid w:val="00C23B7B"/>
    <w:rsid w:val="00C244AC"/>
    <w:rsid w:val="00C249E3"/>
    <w:rsid w:val="00C250C7"/>
    <w:rsid w:val="00C25BF4"/>
    <w:rsid w:val="00C25EB5"/>
    <w:rsid w:val="00C266A7"/>
    <w:rsid w:val="00C26F69"/>
    <w:rsid w:val="00C27379"/>
    <w:rsid w:val="00C273A6"/>
    <w:rsid w:val="00C27FD0"/>
    <w:rsid w:val="00C30735"/>
    <w:rsid w:val="00C30A69"/>
    <w:rsid w:val="00C30E17"/>
    <w:rsid w:val="00C31558"/>
    <w:rsid w:val="00C322AE"/>
    <w:rsid w:val="00C325A9"/>
    <w:rsid w:val="00C32950"/>
    <w:rsid w:val="00C32EF3"/>
    <w:rsid w:val="00C33149"/>
    <w:rsid w:val="00C3317C"/>
    <w:rsid w:val="00C33703"/>
    <w:rsid w:val="00C33F5B"/>
    <w:rsid w:val="00C33F9F"/>
    <w:rsid w:val="00C342D7"/>
    <w:rsid w:val="00C34320"/>
    <w:rsid w:val="00C3457B"/>
    <w:rsid w:val="00C349D1"/>
    <w:rsid w:val="00C34BD1"/>
    <w:rsid w:val="00C358CD"/>
    <w:rsid w:val="00C35DA2"/>
    <w:rsid w:val="00C36451"/>
    <w:rsid w:val="00C36829"/>
    <w:rsid w:val="00C371CC"/>
    <w:rsid w:val="00C37225"/>
    <w:rsid w:val="00C37F65"/>
    <w:rsid w:val="00C400C5"/>
    <w:rsid w:val="00C40362"/>
    <w:rsid w:val="00C40880"/>
    <w:rsid w:val="00C40FF0"/>
    <w:rsid w:val="00C413CF"/>
    <w:rsid w:val="00C41628"/>
    <w:rsid w:val="00C41B0A"/>
    <w:rsid w:val="00C41F07"/>
    <w:rsid w:val="00C422A7"/>
    <w:rsid w:val="00C4233F"/>
    <w:rsid w:val="00C424F1"/>
    <w:rsid w:val="00C4322A"/>
    <w:rsid w:val="00C43376"/>
    <w:rsid w:val="00C436C2"/>
    <w:rsid w:val="00C43F74"/>
    <w:rsid w:val="00C4444B"/>
    <w:rsid w:val="00C44A93"/>
    <w:rsid w:val="00C453B5"/>
    <w:rsid w:val="00C456B0"/>
    <w:rsid w:val="00C45BC5"/>
    <w:rsid w:val="00C45C53"/>
    <w:rsid w:val="00C46E76"/>
    <w:rsid w:val="00C4723F"/>
    <w:rsid w:val="00C472F6"/>
    <w:rsid w:val="00C50686"/>
    <w:rsid w:val="00C5095C"/>
    <w:rsid w:val="00C514FB"/>
    <w:rsid w:val="00C51531"/>
    <w:rsid w:val="00C5190F"/>
    <w:rsid w:val="00C526A2"/>
    <w:rsid w:val="00C52C20"/>
    <w:rsid w:val="00C53560"/>
    <w:rsid w:val="00C539AA"/>
    <w:rsid w:val="00C53DDC"/>
    <w:rsid w:val="00C549E9"/>
    <w:rsid w:val="00C54E22"/>
    <w:rsid w:val="00C5575E"/>
    <w:rsid w:val="00C55C8B"/>
    <w:rsid w:val="00C565BB"/>
    <w:rsid w:val="00C56638"/>
    <w:rsid w:val="00C56988"/>
    <w:rsid w:val="00C601D4"/>
    <w:rsid w:val="00C60607"/>
    <w:rsid w:val="00C6089D"/>
    <w:rsid w:val="00C60A48"/>
    <w:rsid w:val="00C60F35"/>
    <w:rsid w:val="00C6197E"/>
    <w:rsid w:val="00C61C11"/>
    <w:rsid w:val="00C61FD2"/>
    <w:rsid w:val="00C62042"/>
    <w:rsid w:val="00C6222F"/>
    <w:rsid w:val="00C62585"/>
    <w:rsid w:val="00C62AAB"/>
    <w:rsid w:val="00C62C0F"/>
    <w:rsid w:val="00C62FD9"/>
    <w:rsid w:val="00C63CD3"/>
    <w:rsid w:val="00C64DA6"/>
    <w:rsid w:val="00C64F8B"/>
    <w:rsid w:val="00C651C7"/>
    <w:rsid w:val="00C654B5"/>
    <w:rsid w:val="00C66335"/>
    <w:rsid w:val="00C66383"/>
    <w:rsid w:val="00C664F4"/>
    <w:rsid w:val="00C6662D"/>
    <w:rsid w:val="00C668E3"/>
    <w:rsid w:val="00C67DF5"/>
    <w:rsid w:val="00C700AB"/>
    <w:rsid w:val="00C702EB"/>
    <w:rsid w:val="00C703C7"/>
    <w:rsid w:val="00C7096B"/>
    <w:rsid w:val="00C70A47"/>
    <w:rsid w:val="00C70D08"/>
    <w:rsid w:val="00C714AD"/>
    <w:rsid w:val="00C71AE0"/>
    <w:rsid w:val="00C720C7"/>
    <w:rsid w:val="00C723E8"/>
    <w:rsid w:val="00C72428"/>
    <w:rsid w:val="00C73F7E"/>
    <w:rsid w:val="00C74247"/>
    <w:rsid w:val="00C74B30"/>
    <w:rsid w:val="00C74BB7"/>
    <w:rsid w:val="00C75394"/>
    <w:rsid w:val="00C75C25"/>
    <w:rsid w:val="00C760E1"/>
    <w:rsid w:val="00C76319"/>
    <w:rsid w:val="00C76412"/>
    <w:rsid w:val="00C76709"/>
    <w:rsid w:val="00C76CAE"/>
    <w:rsid w:val="00C76D74"/>
    <w:rsid w:val="00C76E59"/>
    <w:rsid w:val="00C77194"/>
    <w:rsid w:val="00C776EA"/>
    <w:rsid w:val="00C804F0"/>
    <w:rsid w:val="00C806B0"/>
    <w:rsid w:val="00C80792"/>
    <w:rsid w:val="00C80B68"/>
    <w:rsid w:val="00C80DCA"/>
    <w:rsid w:val="00C81718"/>
    <w:rsid w:val="00C817CF"/>
    <w:rsid w:val="00C81EB8"/>
    <w:rsid w:val="00C82DC3"/>
    <w:rsid w:val="00C83987"/>
    <w:rsid w:val="00C839ED"/>
    <w:rsid w:val="00C849E3"/>
    <w:rsid w:val="00C84C05"/>
    <w:rsid w:val="00C855D8"/>
    <w:rsid w:val="00C858F5"/>
    <w:rsid w:val="00C85B40"/>
    <w:rsid w:val="00C860E7"/>
    <w:rsid w:val="00C86979"/>
    <w:rsid w:val="00C8741A"/>
    <w:rsid w:val="00C87749"/>
    <w:rsid w:val="00C87C09"/>
    <w:rsid w:val="00C9056D"/>
    <w:rsid w:val="00C91096"/>
    <w:rsid w:val="00C913D5"/>
    <w:rsid w:val="00C915AD"/>
    <w:rsid w:val="00C91D2A"/>
    <w:rsid w:val="00C91F5F"/>
    <w:rsid w:val="00C92317"/>
    <w:rsid w:val="00C925F4"/>
    <w:rsid w:val="00C92A92"/>
    <w:rsid w:val="00C92D3A"/>
    <w:rsid w:val="00C93B42"/>
    <w:rsid w:val="00C93EA9"/>
    <w:rsid w:val="00C9404E"/>
    <w:rsid w:val="00C941BA"/>
    <w:rsid w:val="00C9496D"/>
    <w:rsid w:val="00C95076"/>
    <w:rsid w:val="00C9535A"/>
    <w:rsid w:val="00C95715"/>
    <w:rsid w:val="00C96AE3"/>
    <w:rsid w:val="00C96C11"/>
    <w:rsid w:val="00C975E4"/>
    <w:rsid w:val="00CA0D0B"/>
    <w:rsid w:val="00CA1946"/>
    <w:rsid w:val="00CA1A73"/>
    <w:rsid w:val="00CA2802"/>
    <w:rsid w:val="00CA2BA1"/>
    <w:rsid w:val="00CA3438"/>
    <w:rsid w:val="00CA3B01"/>
    <w:rsid w:val="00CA438D"/>
    <w:rsid w:val="00CA490D"/>
    <w:rsid w:val="00CA4F5F"/>
    <w:rsid w:val="00CA52BA"/>
    <w:rsid w:val="00CA52C6"/>
    <w:rsid w:val="00CA565C"/>
    <w:rsid w:val="00CA622B"/>
    <w:rsid w:val="00CA69EC"/>
    <w:rsid w:val="00CA6AEF"/>
    <w:rsid w:val="00CA6D65"/>
    <w:rsid w:val="00CA7B7A"/>
    <w:rsid w:val="00CA7BB3"/>
    <w:rsid w:val="00CA7C27"/>
    <w:rsid w:val="00CB0A86"/>
    <w:rsid w:val="00CB0BD0"/>
    <w:rsid w:val="00CB0F1F"/>
    <w:rsid w:val="00CB117B"/>
    <w:rsid w:val="00CB13C6"/>
    <w:rsid w:val="00CB150D"/>
    <w:rsid w:val="00CB1B53"/>
    <w:rsid w:val="00CB1DBA"/>
    <w:rsid w:val="00CB2972"/>
    <w:rsid w:val="00CB3D76"/>
    <w:rsid w:val="00CB3F0B"/>
    <w:rsid w:val="00CB44DA"/>
    <w:rsid w:val="00CB4CB2"/>
    <w:rsid w:val="00CB51DC"/>
    <w:rsid w:val="00CB5CB3"/>
    <w:rsid w:val="00CB5CCD"/>
    <w:rsid w:val="00CB5CE5"/>
    <w:rsid w:val="00CB628B"/>
    <w:rsid w:val="00CB6357"/>
    <w:rsid w:val="00CB6680"/>
    <w:rsid w:val="00CB6B75"/>
    <w:rsid w:val="00CB6C4C"/>
    <w:rsid w:val="00CB6C7A"/>
    <w:rsid w:val="00CB70E3"/>
    <w:rsid w:val="00CB7A7F"/>
    <w:rsid w:val="00CC01D6"/>
    <w:rsid w:val="00CC01F5"/>
    <w:rsid w:val="00CC05BB"/>
    <w:rsid w:val="00CC1074"/>
    <w:rsid w:val="00CC11E9"/>
    <w:rsid w:val="00CC1251"/>
    <w:rsid w:val="00CC19E0"/>
    <w:rsid w:val="00CC1BC6"/>
    <w:rsid w:val="00CC201D"/>
    <w:rsid w:val="00CC251F"/>
    <w:rsid w:val="00CC2755"/>
    <w:rsid w:val="00CC2E46"/>
    <w:rsid w:val="00CC2F66"/>
    <w:rsid w:val="00CC302F"/>
    <w:rsid w:val="00CC317E"/>
    <w:rsid w:val="00CC3A55"/>
    <w:rsid w:val="00CC3E2A"/>
    <w:rsid w:val="00CC408A"/>
    <w:rsid w:val="00CC4337"/>
    <w:rsid w:val="00CC43FD"/>
    <w:rsid w:val="00CC4740"/>
    <w:rsid w:val="00CC47E8"/>
    <w:rsid w:val="00CC4A12"/>
    <w:rsid w:val="00CC4F6D"/>
    <w:rsid w:val="00CC5434"/>
    <w:rsid w:val="00CC55F0"/>
    <w:rsid w:val="00CC5EA3"/>
    <w:rsid w:val="00CC694E"/>
    <w:rsid w:val="00CC6C5F"/>
    <w:rsid w:val="00CC76C7"/>
    <w:rsid w:val="00CC77B1"/>
    <w:rsid w:val="00CD0720"/>
    <w:rsid w:val="00CD0762"/>
    <w:rsid w:val="00CD0ABF"/>
    <w:rsid w:val="00CD0D47"/>
    <w:rsid w:val="00CD0D86"/>
    <w:rsid w:val="00CD177D"/>
    <w:rsid w:val="00CD20FC"/>
    <w:rsid w:val="00CD2530"/>
    <w:rsid w:val="00CD2F75"/>
    <w:rsid w:val="00CD2FCD"/>
    <w:rsid w:val="00CD39F7"/>
    <w:rsid w:val="00CD3C1B"/>
    <w:rsid w:val="00CD3ECE"/>
    <w:rsid w:val="00CD4729"/>
    <w:rsid w:val="00CD526C"/>
    <w:rsid w:val="00CD53D1"/>
    <w:rsid w:val="00CD55F3"/>
    <w:rsid w:val="00CD625F"/>
    <w:rsid w:val="00CD6CD8"/>
    <w:rsid w:val="00CD77AB"/>
    <w:rsid w:val="00CD79E9"/>
    <w:rsid w:val="00CE074A"/>
    <w:rsid w:val="00CE081D"/>
    <w:rsid w:val="00CE0E80"/>
    <w:rsid w:val="00CE1107"/>
    <w:rsid w:val="00CE164F"/>
    <w:rsid w:val="00CE1C61"/>
    <w:rsid w:val="00CE1EE4"/>
    <w:rsid w:val="00CE29DC"/>
    <w:rsid w:val="00CE3430"/>
    <w:rsid w:val="00CE34A7"/>
    <w:rsid w:val="00CE36E5"/>
    <w:rsid w:val="00CE42B6"/>
    <w:rsid w:val="00CE4808"/>
    <w:rsid w:val="00CE5534"/>
    <w:rsid w:val="00CE5811"/>
    <w:rsid w:val="00CE58FC"/>
    <w:rsid w:val="00CE5AF2"/>
    <w:rsid w:val="00CE60CD"/>
    <w:rsid w:val="00CE6338"/>
    <w:rsid w:val="00CE6C70"/>
    <w:rsid w:val="00CE703C"/>
    <w:rsid w:val="00CE70A0"/>
    <w:rsid w:val="00CE7BBC"/>
    <w:rsid w:val="00CE7DCC"/>
    <w:rsid w:val="00CF08E3"/>
    <w:rsid w:val="00CF0E4F"/>
    <w:rsid w:val="00CF0FBE"/>
    <w:rsid w:val="00CF26C0"/>
    <w:rsid w:val="00CF289A"/>
    <w:rsid w:val="00CF28A2"/>
    <w:rsid w:val="00CF2B38"/>
    <w:rsid w:val="00CF2BE1"/>
    <w:rsid w:val="00CF2CFE"/>
    <w:rsid w:val="00CF2D5F"/>
    <w:rsid w:val="00CF2F88"/>
    <w:rsid w:val="00CF3025"/>
    <w:rsid w:val="00CF3323"/>
    <w:rsid w:val="00CF3674"/>
    <w:rsid w:val="00CF3865"/>
    <w:rsid w:val="00CF3A1F"/>
    <w:rsid w:val="00CF5193"/>
    <w:rsid w:val="00CF52E1"/>
    <w:rsid w:val="00CF542A"/>
    <w:rsid w:val="00CF54A9"/>
    <w:rsid w:val="00CF6134"/>
    <w:rsid w:val="00CF65DB"/>
    <w:rsid w:val="00CF65F9"/>
    <w:rsid w:val="00CF668D"/>
    <w:rsid w:val="00CF6A77"/>
    <w:rsid w:val="00CF73D4"/>
    <w:rsid w:val="00CF741A"/>
    <w:rsid w:val="00CF79D9"/>
    <w:rsid w:val="00D0063A"/>
    <w:rsid w:val="00D0063F"/>
    <w:rsid w:val="00D00766"/>
    <w:rsid w:val="00D00AC9"/>
    <w:rsid w:val="00D02D59"/>
    <w:rsid w:val="00D02E78"/>
    <w:rsid w:val="00D03023"/>
    <w:rsid w:val="00D03776"/>
    <w:rsid w:val="00D03BD3"/>
    <w:rsid w:val="00D03E06"/>
    <w:rsid w:val="00D03F07"/>
    <w:rsid w:val="00D044D4"/>
    <w:rsid w:val="00D04C93"/>
    <w:rsid w:val="00D05314"/>
    <w:rsid w:val="00D05685"/>
    <w:rsid w:val="00D0682C"/>
    <w:rsid w:val="00D06C5E"/>
    <w:rsid w:val="00D0709B"/>
    <w:rsid w:val="00D070EB"/>
    <w:rsid w:val="00D0763E"/>
    <w:rsid w:val="00D0782F"/>
    <w:rsid w:val="00D078FE"/>
    <w:rsid w:val="00D07E49"/>
    <w:rsid w:val="00D10CB8"/>
    <w:rsid w:val="00D10CF0"/>
    <w:rsid w:val="00D1158A"/>
    <w:rsid w:val="00D12165"/>
    <w:rsid w:val="00D12BCE"/>
    <w:rsid w:val="00D12DA6"/>
    <w:rsid w:val="00D135A1"/>
    <w:rsid w:val="00D13B5A"/>
    <w:rsid w:val="00D13C51"/>
    <w:rsid w:val="00D14269"/>
    <w:rsid w:val="00D1427D"/>
    <w:rsid w:val="00D14936"/>
    <w:rsid w:val="00D14B9D"/>
    <w:rsid w:val="00D15851"/>
    <w:rsid w:val="00D16377"/>
    <w:rsid w:val="00D16847"/>
    <w:rsid w:val="00D169DE"/>
    <w:rsid w:val="00D17327"/>
    <w:rsid w:val="00D17A09"/>
    <w:rsid w:val="00D17CA0"/>
    <w:rsid w:val="00D2026D"/>
    <w:rsid w:val="00D20C71"/>
    <w:rsid w:val="00D20D06"/>
    <w:rsid w:val="00D20E5F"/>
    <w:rsid w:val="00D21173"/>
    <w:rsid w:val="00D2156C"/>
    <w:rsid w:val="00D2166C"/>
    <w:rsid w:val="00D21D4C"/>
    <w:rsid w:val="00D220D2"/>
    <w:rsid w:val="00D222B5"/>
    <w:rsid w:val="00D222D9"/>
    <w:rsid w:val="00D225D0"/>
    <w:rsid w:val="00D22B49"/>
    <w:rsid w:val="00D22C6F"/>
    <w:rsid w:val="00D22D1F"/>
    <w:rsid w:val="00D22DE9"/>
    <w:rsid w:val="00D230DC"/>
    <w:rsid w:val="00D23102"/>
    <w:rsid w:val="00D231A2"/>
    <w:rsid w:val="00D235F1"/>
    <w:rsid w:val="00D23901"/>
    <w:rsid w:val="00D23ABA"/>
    <w:rsid w:val="00D249CC"/>
    <w:rsid w:val="00D24EF2"/>
    <w:rsid w:val="00D2535B"/>
    <w:rsid w:val="00D25703"/>
    <w:rsid w:val="00D2573A"/>
    <w:rsid w:val="00D25901"/>
    <w:rsid w:val="00D25C71"/>
    <w:rsid w:val="00D25D91"/>
    <w:rsid w:val="00D261E7"/>
    <w:rsid w:val="00D2625E"/>
    <w:rsid w:val="00D26446"/>
    <w:rsid w:val="00D26E0E"/>
    <w:rsid w:val="00D26E15"/>
    <w:rsid w:val="00D273B0"/>
    <w:rsid w:val="00D2752F"/>
    <w:rsid w:val="00D27D88"/>
    <w:rsid w:val="00D3060E"/>
    <w:rsid w:val="00D306E1"/>
    <w:rsid w:val="00D30851"/>
    <w:rsid w:val="00D30BC4"/>
    <w:rsid w:val="00D30E63"/>
    <w:rsid w:val="00D30F4A"/>
    <w:rsid w:val="00D311DC"/>
    <w:rsid w:val="00D3240C"/>
    <w:rsid w:val="00D332FD"/>
    <w:rsid w:val="00D33630"/>
    <w:rsid w:val="00D33FB3"/>
    <w:rsid w:val="00D34030"/>
    <w:rsid w:val="00D341DD"/>
    <w:rsid w:val="00D349F2"/>
    <w:rsid w:val="00D350F6"/>
    <w:rsid w:val="00D35725"/>
    <w:rsid w:val="00D358E7"/>
    <w:rsid w:val="00D35B1C"/>
    <w:rsid w:val="00D35D22"/>
    <w:rsid w:val="00D366E9"/>
    <w:rsid w:val="00D36C62"/>
    <w:rsid w:val="00D36D8E"/>
    <w:rsid w:val="00D36E0B"/>
    <w:rsid w:val="00D36ECD"/>
    <w:rsid w:val="00D37078"/>
    <w:rsid w:val="00D370B9"/>
    <w:rsid w:val="00D37549"/>
    <w:rsid w:val="00D377C7"/>
    <w:rsid w:val="00D37A56"/>
    <w:rsid w:val="00D37B01"/>
    <w:rsid w:val="00D37C48"/>
    <w:rsid w:val="00D37C72"/>
    <w:rsid w:val="00D4080F"/>
    <w:rsid w:val="00D409F7"/>
    <w:rsid w:val="00D40CA1"/>
    <w:rsid w:val="00D40CAB"/>
    <w:rsid w:val="00D40E66"/>
    <w:rsid w:val="00D41696"/>
    <w:rsid w:val="00D416A9"/>
    <w:rsid w:val="00D4227D"/>
    <w:rsid w:val="00D4243D"/>
    <w:rsid w:val="00D42730"/>
    <w:rsid w:val="00D42B1C"/>
    <w:rsid w:val="00D42C23"/>
    <w:rsid w:val="00D433B8"/>
    <w:rsid w:val="00D4342E"/>
    <w:rsid w:val="00D43682"/>
    <w:rsid w:val="00D436FC"/>
    <w:rsid w:val="00D439DA"/>
    <w:rsid w:val="00D43B18"/>
    <w:rsid w:val="00D443B7"/>
    <w:rsid w:val="00D44B96"/>
    <w:rsid w:val="00D4501D"/>
    <w:rsid w:val="00D45C8E"/>
    <w:rsid w:val="00D45E09"/>
    <w:rsid w:val="00D45FCB"/>
    <w:rsid w:val="00D46E86"/>
    <w:rsid w:val="00D46FCE"/>
    <w:rsid w:val="00D4742C"/>
    <w:rsid w:val="00D5074F"/>
    <w:rsid w:val="00D5113A"/>
    <w:rsid w:val="00D51A14"/>
    <w:rsid w:val="00D51A74"/>
    <w:rsid w:val="00D51E34"/>
    <w:rsid w:val="00D52AA2"/>
    <w:rsid w:val="00D52D9D"/>
    <w:rsid w:val="00D54235"/>
    <w:rsid w:val="00D542DF"/>
    <w:rsid w:val="00D5430B"/>
    <w:rsid w:val="00D5449A"/>
    <w:rsid w:val="00D549FA"/>
    <w:rsid w:val="00D54A94"/>
    <w:rsid w:val="00D551F6"/>
    <w:rsid w:val="00D554AA"/>
    <w:rsid w:val="00D56070"/>
    <w:rsid w:val="00D562AD"/>
    <w:rsid w:val="00D566BD"/>
    <w:rsid w:val="00D569EC"/>
    <w:rsid w:val="00D56EB8"/>
    <w:rsid w:val="00D57348"/>
    <w:rsid w:val="00D573E9"/>
    <w:rsid w:val="00D57441"/>
    <w:rsid w:val="00D5758E"/>
    <w:rsid w:val="00D576E9"/>
    <w:rsid w:val="00D57A63"/>
    <w:rsid w:val="00D57B0E"/>
    <w:rsid w:val="00D57E43"/>
    <w:rsid w:val="00D57F11"/>
    <w:rsid w:val="00D6047E"/>
    <w:rsid w:val="00D60A61"/>
    <w:rsid w:val="00D60A83"/>
    <w:rsid w:val="00D60B31"/>
    <w:rsid w:val="00D60CFC"/>
    <w:rsid w:val="00D613C6"/>
    <w:rsid w:val="00D616EB"/>
    <w:rsid w:val="00D61E7C"/>
    <w:rsid w:val="00D62528"/>
    <w:rsid w:val="00D62751"/>
    <w:rsid w:val="00D6275D"/>
    <w:rsid w:val="00D62F1B"/>
    <w:rsid w:val="00D62F4F"/>
    <w:rsid w:val="00D63485"/>
    <w:rsid w:val="00D64281"/>
    <w:rsid w:val="00D648B3"/>
    <w:rsid w:val="00D65430"/>
    <w:rsid w:val="00D65627"/>
    <w:rsid w:val="00D65E6C"/>
    <w:rsid w:val="00D66957"/>
    <w:rsid w:val="00D66B02"/>
    <w:rsid w:val="00D678F3"/>
    <w:rsid w:val="00D67D93"/>
    <w:rsid w:val="00D700C9"/>
    <w:rsid w:val="00D70B31"/>
    <w:rsid w:val="00D71D02"/>
    <w:rsid w:val="00D7201A"/>
    <w:rsid w:val="00D72113"/>
    <w:rsid w:val="00D72911"/>
    <w:rsid w:val="00D72BAA"/>
    <w:rsid w:val="00D731F8"/>
    <w:rsid w:val="00D7332E"/>
    <w:rsid w:val="00D73431"/>
    <w:rsid w:val="00D74420"/>
    <w:rsid w:val="00D748E5"/>
    <w:rsid w:val="00D74907"/>
    <w:rsid w:val="00D74C2C"/>
    <w:rsid w:val="00D74DE0"/>
    <w:rsid w:val="00D751E5"/>
    <w:rsid w:val="00D762E9"/>
    <w:rsid w:val="00D76762"/>
    <w:rsid w:val="00D76804"/>
    <w:rsid w:val="00D768E0"/>
    <w:rsid w:val="00D76A09"/>
    <w:rsid w:val="00D76B16"/>
    <w:rsid w:val="00D76F73"/>
    <w:rsid w:val="00D7708A"/>
    <w:rsid w:val="00D774D8"/>
    <w:rsid w:val="00D802EE"/>
    <w:rsid w:val="00D8070D"/>
    <w:rsid w:val="00D80851"/>
    <w:rsid w:val="00D80C6E"/>
    <w:rsid w:val="00D816DC"/>
    <w:rsid w:val="00D81809"/>
    <w:rsid w:val="00D82137"/>
    <w:rsid w:val="00D82391"/>
    <w:rsid w:val="00D8247F"/>
    <w:rsid w:val="00D831C7"/>
    <w:rsid w:val="00D84293"/>
    <w:rsid w:val="00D8446B"/>
    <w:rsid w:val="00D853C2"/>
    <w:rsid w:val="00D854C9"/>
    <w:rsid w:val="00D856E9"/>
    <w:rsid w:val="00D863E9"/>
    <w:rsid w:val="00D86490"/>
    <w:rsid w:val="00D86ED0"/>
    <w:rsid w:val="00D871C5"/>
    <w:rsid w:val="00D87385"/>
    <w:rsid w:val="00D874AA"/>
    <w:rsid w:val="00D909E5"/>
    <w:rsid w:val="00D911E6"/>
    <w:rsid w:val="00D9196C"/>
    <w:rsid w:val="00D91A64"/>
    <w:rsid w:val="00D91AF4"/>
    <w:rsid w:val="00D91BEC"/>
    <w:rsid w:val="00D921F6"/>
    <w:rsid w:val="00D92349"/>
    <w:rsid w:val="00D923E6"/>
    <w:rsid w:val="00D92511"/>
    <w:rsid w:val="00D927B0"/>
    <w:rsid w:val="00D92B1A"/>
    <w:rsid w:val="00D92BE5"/>
    <w:rsid w:val="00D92E42"/>
    <w:rsid w:val="00D92F80"/>
    <w:rsid w:val="00D93469"/>
    <w:rsid w:val="00D935B8"/>
    <w:rsid w:val="00D93B12"/>
    <w:rsid w:val="00D93E30"/>
    <w:rsid w:val="00D93F5A"/>
    <w:rsid w:val="00D9449B"/>
    <w:rsid w:val="00D94B5C"/>
    <w:rsid w:val="00D94ED2"/>
    <w:rsid w:val="00D95714"/>
    <w:rsid w:val="00D957C4"/>
    <w:rsid w:val="00D958BA"/>
    <w:rsid w:val="00D95EDF"/>
    <w:rsid w:val="00D96792"/>
    <w:rsid w:val="00D96D76"/>
    <w:rsid w:val="00D96EDE"/>
    <w:rsid w:val="00D9730F"/>
    <w:rsid w:val="00D9780E"/>
    <w:rsid w:val="00D97AF8"/>
    <w:rsid w:val="00D97C86"/>
    <w:rsid w:val="00DA18A9"/>
    <w:rsid w:val="00DA243B"/>
    <w:rsid w:val="00DA3357"/>
    <w:rsid w:val="00DA36FB"/>
    <w:rsid w:val="00DA373F"/>
    <w:rsid w:val="00DA3A0B"/>
    <w:rsid w:val="00DA3E68"/>
    <w:rsid w:val="00DA43EE"/>
    <w:rsid w:val="00DA4B7A"/>
    <w:rsid w:val="00DA4C5A"/>
    <w:rsid w:val="00DA500C"/>
    <w:rsid w:val="00DA5406"/>
    <w:rsid w:val="00DA5763"/>
    <w:rsid w:val="00DA584D"/>
    <w:rsid w:val="00DA59E1"/>
    <w:rsid w:val="00DA5B72"/>
    <w:rsid w:val="00DA5DC1"/>
    <w:rsid w:val="00DA61F3"/>
    <w:rsid w:val="00DA67CC"/>
    <w:rsid w:val="00DA7A71"/>
    <w:rsid w:val="00DB06C1"/>
    <w:rsid w:val="00DB07F7"/>
    <w:rsid w:val="00DB09DF"/>
    <w:rsid w:val="00DB0EE7"/>
    <w:rsid w:val="00DB1137"/>
    <w:rsid w:val="00DB1244"/>
    <w:rsid w:val="00DB1326"/>
    <w:rsid w:val="00DB2C1C"/>
    <w:rsid w:val="00DB3A52"/>
    <w:rsid w:val="00DB42A4"/>
    <w:rsid w:val="00DB523C"/>
    <w:rsid w:val="00DB5F31"/>
    <w:rsid w:val="00DB729B"/>
    <w:rsid w:val="00DB7DDE"/>
    <w:rsid w:val="00DC0AC4"/>
    <w:rsid w:val="00DC2371"/>
    <w:rsid w:val="00DC2940"/>
    <w:rsid w:val="00DC3203"/>
    <w:rsid w:val="00DC32BC"/>
    <w:rsid w:val="00DC361D"/>
    <w:rsid w:val="00DC3A8E"/>
    <w:rsid w:val="00DC4068"/>
    <w:rsid w:val="00DC40DC"/>
    <w:rsid w:val="00DC41DB"/>
    <w:rsid w:val="00DC420D"/>
    <w:rsid w:val="00DC436C"/>
    <w:rsid w:val="00DC46DE"/>
    <w:rsid w:val="00DC5066"/>
    <w:rsid w:val="00DC561D"/>
    <w:rsid w:val="00DC5AA9"/>
    <w:rsid w:val="00DC61BE"/>
    <w:rsid w:val="00DC657D"/>
    <w:rsid w:val="00DC68CA"/>
    <w:rsid w:val="00DC74D2"/>
    <w:rsid w:val="00DC7574"/>
    <w:rsid w:val="00DC7685"/>
    <w:rsid w:val="00DD057F"/>
    <w:rsid w:val="00DD05AC"/>
    <w:rsid w:val="00DD064E"/>
    <w:rsid w:val="00DD0E03"/>
    <w:rsid w:val="00DD11F3"/>
    <w:rsid w:val="00DD19B3"/>
    <w:rsid w:val="00DD24DB"/>
    <w:rsid w:val="00DD36D6"/>
    <w:rsid w:val="00DD391E"/>
    <w:rsid w:val="00DD4C02"/>
    <w:rsid w:val="00DD4FD5"/>
    <w:rsid w:val="00DD5155"/>
    <w:rsid w:val="00DD6940"/>
    <w:rsid w:val="00DD6D7D"/>
    <w:rsid w:val="00DD6EFA"/>
    <w:rsid w:val="00DD73F5"/>
    <w:rsid w:val="00DD7A03"/>
    <w:rsid w:val="00DE0153"/>
    <w:rsid w:val="00DE02A9"/>
    <w:rsid w:val="00DE02B3"/>
    <w:rsid w:val="00DE0BDC"/>
    <w:rsid w:val="00DE17F3"/>
    <w:rsid w:val="00DE1C01"/>
    <w:rsid w:val="00DE2328"/>
    <w:rsid w:val="00DE3001"/>
    <w:rsid w:val="00DE3890"/>
    <w:rsid w:val="00DE38E2"/>
    <w:rsid w:val="00DE3E49"/>
    <w:rsid w:val="00DE407B"/>
    <w:rsid w:val="00DE46D7"/>
    <w:rsid w:val="00DE4BC5"/>
    <w:rsid w:val="00DE4E15"/>
    <w:rsid w:val="00DE5C58"/>
    <w:rsid w:val="00DE5F31"/>
    <w:rsid w:val="00DE618B"/>
    <w:rsid w:val="00DE684D"/>
    <w:rsid w:val="00DE6C63"/>
    <w:rsid w:val="00DE6FB7"/>
    <w:rsid w:val="00DE6FF1"/>
    <w:rsid w:val="00DE7039"/>
    <w:rsid w:val="00DE73F6"/>
    <w:rsid w:val="00DE7C86"/>
    <w:rsid w:val="00DF0CAA"/>
    <w:rsid w:val="00DF1010"/>
    <w:rsid w:val="00DF17F5"/>
    <w:rsid w:val="00DF2083"/>
    <w:rsid w:val="00DF2191"/>
    <w:rsid w:val="00DF2268"/>
    <w:rsid w:val="00DF273A"/>
    <w:rsid w:val="00DF2BF9"/>
    <w:rsid w:val="00DF2F75"/>
    <w:rsid w:val="00DF33E4"/>
    <w:rsid w:val="00DF377D"/>
    <w:rsid w:val="00DF3959"/>
    <w:rsid w:val="00DF3A2D"/>
    <w:rsid w:val="00DF41AE"/>
    <w:rsid w:val="00DF4A61"/>
    <w:rsid w:val="00DF4B23"/>
    <w:rsid w:val="00DF607E"/>
    <w:rsid w:val="00DF6181"/>
    <w:rsid w:val="00DF62C5"/>
    <w:rsid w:val="00DF62D1"/>
    <w:rsid w:val="00DF6986"/>
    <w:rsid w:val="00DF78DE"/>
    <w:rsid w:val="00DF7CDC"/>
    <w:rsid w:val="00DF7E11"/>
    <w:rsid w:val="00E00118"/>
    <w:rsid w:val="00E0046F"/>
    <w:rsid w:val="00E00516"/>
    <w:rsid w:val="00E006DE"/>
    <w:rsid w:val="00E015A1"/>
    <w:rsid w:val="00E01B4F"/>
    <w:rsid w:val="00E01BD3"/>
    <w:rsid w:val="00E02097"/>
    <w:rsid w:val="00E020A0"/>
    <w:rsid w:val="00E020DF"/>
    <w:rsid w:val="00E02A60"/>
    <w:rsid w:val="00E030C7"/>
    <w:rsid w:val="00E03215"/>
    <w:rsid w:val="00E0438C"/>
    <w:rsid w:val="00E044B6"/>
    <w:rsid w:val="00E0473B"/>
    <w:rsid w:val="00E047C3"/>
    <w:rsid w:val="00E04DD2"/>
    <w:rsid w:val="00E06288"/>
    <w:rsid w:val="00E063AA"/>
    <w:rsid w:val="00E0652E"/>
    <w:rsid w:val="00E065EA"/>
    <w:rsid w:val="00E06B13"/>
    <w:rsid w:val="00E06E1F"/>
    <w:rsid w:val="00E07128"/>
    <w:rsid w:val="00E0727F"/>
    <w:rsid w:val="00E07356"/>
    <w:rsid w:val="00E077CA"/>
    <w:rsid w:val="00E1013D"/>
    <w:rsid w:val="00E103AE"/>
    <w:rsid w:val="00E10E0B"/>
    <w:rsid w:val="00E112F2"/>
    <w:rsid w:val="00E11679"/>
    <w:rsid w:val="00E11730"/>
    <w:rsid w:val="00E11F64"/>
    <w:rsid w:val="00E12CE4"/>
    <w:rsid w:val="00E13070"/>
    <w:rsid w:val="00E135A6"/>
    <w:rsid w:val="00E1391F"/>
    <w:rsid w:val="00E13C91"/>
    <w:rsid w:val="00E13DF7"/>
    <w:rsid w:val="00E14141"/>
    <w:rsid w:val="00E14201"/>
    <w:rsid w:val="00E1437F"/>
    <w:rsid w:val="00E14ABD"/>
    <w:rsid w:val="00E15AF2"/>
    <w:rsid w:val="00E15EA6"/>
    <w:rsid w:val="00E1624F"/>
    <w:rsid w:val="00E1682B"/>
    <w:rsid w:val="00E168DC"/>
    <w:rsid w:val="00E172BB"/>
    <w:rsid w:val="00E17C4F"/>
    <w:rsid w:val="00E17D04"/>
    <w:rsid w:val="00E202D2"/>
    <w:rsid w:val="00E20AC7"/>
    <w:rsid w:val="00E20CFA"/>
    <w:rsid w:val="00E20EA1"/>
    <w:rsid w:val="00E21096"/>
    <w:rsid w:val="00E21D9B"/>
    <w:rsid w:val="00E21DDE"/>
    <w:rsid w:val="00E22317"/>
    <w:rsid w:val="00E22C46"/>
    <w:rsid w:val="00E23482"/>
    <w:rsid w:val="00E23639"/>
    <w:rsid w:val="00E2387D"/>
    <w:rsid w:val="00E238EB"/>
    <w:rsid w:val="00E240AA"/>
    <w:rsid w:val="00E24386"/>
    <w:rsid w:val="00E24EDA"/>
    <w:rsid w:val="00E24EF4"/>
    <w:rsid w:val="00E25748"/>
    <w:rsid w:val="00E25BEA"/>
    <w:rsid w:val="00E25EEE"/>
    <w:rsid w:val="00E26492"/>
    <w:rsid w:val="00E26FC1"/>
    <w:rsid w:val="00E2795F"/>
    <w:rsid w:val="00E27A5B"/>
    <w:rsid w:val="00E3010E"/>
    <w:rsid w:val="00E30312"/>
    <w:rsid w:val="00E308EC"/>
    <w:rsid w:val="00E30E7E"/>
    <w:rsid w:val="00E30F0E"/>
    <w:rsid w:val="00E3124D"/>
    <w:rsid w:val="00E3129F"/>
    <w:rsid w:val="00E31397"/>
    <w:rsid w:val="00E315C7"/>
    <w:rsid w:val="00E31BB0"/>
    <w:rsid w:val="00E31E7B"/>
    <w:rsid w:val="00E31FAE"/>
    <w:rsid w:val="00E321A6"/>
    <w:rsid w:val="00E32CDB"/>
    <w:rsid w:val="00E32ED9"/>
    <w:rsid w:val="00E33210"/>
    <w:rsid w:val="00E332BB"/>
    <w:rsid w:val="00E3386D"/>
    <w:rsid w:val="00E349C6"/>
    <w:rsid w:val="00E353AB"/>
    <w:rsid w:val="00E35459"/>
    <w:rsid w:val="00E356F3"/>
    <w:rsid w:val="00E35A2C"/>
    <w:rsid w:val="00E35A8C"/>
    <w:rsid w:val="00E35F79"/>
    <w:rsid w:val="00E36019"/>
    <w:rsid w:val="00E36A62"/>
    <w:rsid w:val="00E36B55"/>
    <w:rsid w:val="00E36EB9"/>
    <w:rsid w:val="00E36F71"/>
    <w:rsid w:val="00E374E5"/>
    <w:rsid w:val="00E37732"/>
    <w:rsid w:val="00E37B54"/>
    <w:rsid w:val="00E37E28"/>
    <w:rsid w:val="00E405AB"/>
    <w:rsid w:val="00E40B53"/>
    <w:rsid w:val="00E40C40"/>
    <w:rsid w:val="00E4110A"/>
    <w:rsid w:val="00E418A2"/>
    <w:rsid w:val="00E41C5A"/>
    <w:rsid w:val="00E42392"/>
    <w:rsid w:val="00E4302E"/>
    <w:rsid w:val="00E43326"/>
    <w:rsid w:val="00E434B7"/>
    <w:rsid w:val="00E43AE8"/>
    <w:rsid w:val="00E43EC2"/>
    <w:rsid w:val="00E43FB7"/>
    <w:rsid w:val="00E442A2"/>
    <w:rsid w:val="00E4445E"/>
    <w:rsid w:val="00E448B3"/>
    <w:rsid w:val="00E451CE"/>
    <w:rsid w:val="00E455E6"/>
    <w:rsid w:val="00E457C2"/>
    <w:rsid w:val="00E46350"/>
    <w:rsid w:val="00E46484"/>
    <w:rsid w:val="00E4698C"/>
    <w:rsid w:val="00E47237"/>
    <w:rsid w:val="00E47468"/>
    <w:rsid w:val="00E47DB3"/>
    <w:rsid w:val="00E47FB7"/>
    <w:rsid w:val="00E5235F"/>
    <w:rsid w:val="00E52DC8"/>
    <w:rsid w:val="00E52E40"/>
    <w:rsid w:val="00E52F7F"/>
    <w:rsid w:val="00E537DD"/>
    <w:rsid w:val="00E53BBA"/>
    <w:rsid w:val="00E53FC7"/>
    <w:rsid w:val="00E540E8"/>
    <w:rsid w:val="00E5457F"/>
    <w:rsid w:val="00E54C88"/>
    <w:rsid w:val="00E552BE"/>
    <w:rsid w:val="00E5578C"/>
    <w:rsid w:val="00E5588B"/>
    <w:rsid w:val="00E558D2"/>
    <w:rsid w:val="00E55F28"/>
    <w:rsid w:val="00E566DE"/>
    <w:rsid w:val="00E57476"/>
    <w:rsid w:val="00E57DFD"/>
    <w:rsid w:val="00E60416"/>
    <w:rsid w:val="00E6042F"/>
    <w:rsid w:val="00E60448"/>
    <w:rsid w:val="00E60BA3"/>
    <w:rsid w:val="00E61A2F"/>
    <w:rsid w:val="00E626C4"/>
    <w:rsid w:val="00E62D92"/>
    <w:rsid w:val="00E63795"/>
    <w:rsid w:val="00E63946"/>
    <w:rsid w:val="00E639B6"/>
    <w:rsid w:val="00E63B7D"/>
    <w:rsid w:val="00E63CD4"/>
    <w:rsid w:val="00E63DA5"/>
    <w:rsid w:val="00E64671"/>
    <w:rsid w:val="00E64CB2"/>
    <w:rsid w:val="00E65010"/>
    <w:rsid w:val="00E651EB"/>
    <w:rsid w:val="00E656AE"/>
    <w:rsid w:val="00E6582D"/>
    <w:rsid w:val="00E665BD"/>
    <w:rsid w:val="00E66FE9"/>
    <w:rsid w:val="00E67060"/>
    <w:rsid w:val="00E675E4"/>
    <w:rsid w:val="00E677B9"/>
    <w:rsid w:val="00E6789D"/>
    <w:rsid w:val="00E679E7"/>
    <w:rsid w:val="00E67BEC"/>
    <w:rsid w:val="00E70575"/>
    <w:rsid w:val="00E70581"/>
    <w:rsid w:val="00E713CA"/>
    <w:rsid w:val="00E71523"/>
    <w:rsid w:val="00E72ACA"/>
    <w:rsid w:val="00E72C63"/>
    <w:rsid w:val="00E72E04"/>
    <w:rsid w:val="00E730BF"/>
    <w:rsid w:val="00E737FC"/>
    <w:rsid w:val="00E73999"/>
    <w:rsid w:val="00E7462E"/>
    <w:rsid w:val="00E7489B"/>
    <w:rsid w:val="00E74C55"/>
    <w:rsid w:val="00E74CD4"/>
    <w:rsid w:val="00E75182"/>
    <w:rsid w:val="00E751CE"/>
    <w:rsid w:val="00E75634"/>
    <w:rsid w:val="00E76702"/>
    <w:rsid w:val="00E76D0F"/>
    <w:rsid w:val="00E77EE7"/>
    <w:rsid w:val="00E800B1"/>
    <w:rsid w:val="00E805A9"/>
    <w:rsid w:val="00E81006"/>
    <w:rsid w:val="00E8110C"/>
    <w:rsid w:val="00E81385"/>
    <w:rsid w:val="00E81FB2"/>
    <w:rsid w:val="00E82457"/>
    <w:rsid w:val="00E82674"/>
    <w:rsid w:val="00E82EFA"/>
    <w:rsid w:val="00E840FA"/>
    <w:rsid w:val="00E84548"/>
    <w:rsid w:val="00E85404"/>
    <w:rsid w:val="00E85B88"/>
    <w:rsid w:val="00E86A4B"/>
    <w:rsid w:val="00E86B3D"/>
    <w:rsid w:val="00E86BAC"/>
    <w:rsid w:val="00E86F33"/>
    <w:rsid w:val="00E8768A"/>
    <w:rsid w:val="00E878EA"/>
    <w:rsid w:val="00E879AE"/>
    <w:rsid w:val="00E879F2"/>
    <w:rsid w:val="00E87A81"/>
    <w:rsid w:val="00E87D6E"/>
    <w:rsid w:val="00E90A9E"/>
    <w:rsid w:val="00E91670"/>
    <w:rsid w:val="00E91C67"/>
    <w:rsid w:val="00E91D9C"/>
    <w:rsid w:val="00E91E19"/>
    <w:rsid w:val="00E922E6"/>
    <w:rsid w:val="00E923EC"/>
    <w:rsid w:val="00E925C0"/>
    <w:rsid w:val="00E9268F"/>
    <w:rsid w:val="00E9283F"/>
    <w:rsid w:val="00E93829"/>
    <w:rsid w:val="00E93ECF"/>
    <w:rsid w:val="00E944D6"/>
    <w:rsid w:val="00E94CA5"/>
    <w:rsid w:val="00E95D72"/>
    <w:rsid w:val="00E95E8A"/>
    <w:rsid w:val="00E968B4"/>
    <w:rsid w:val="00E96938"/>
    <w:rsid w:val="00E96AC6"/>
    <w:rsid w:val="00E96C11"/>
    <w:rsid w:val="00E96C64"/>
    <w:rsid w:val="00E97147"/>
    <w:rsid w:val="00EA02C2"/>
    <w:rsid w:val="00EA0360"/>
    <w:rsid w:val="00EA0B35"/>
    <w:rsid w:val="00EA0DDF"/>
    <w:rsid w:val="00EA185C"/>
    <w:rsid w:val="00EA2DA2"/>
    <w:rsid w:val="00EA37E3"/>
    <w:rsid w:val="00EA39F8"/>
    <w:rsid w:val="00EA40E3"/>
    <w:rsid w:val="00EA41E8"/>
    <w:rsid w:val="00EA482B"/>
    <w:rsid w:val="00EA4F6A"/>
    <w:rsid w:val="00EA501C"/>
    <w:rsid w:val="00EA562E"/>
    <w:rsid w:val="00EA563E"/>
    <w:rsid w:val="00EA5739"/>
    <w:rsid w:val="00EA58DC"/>
    <w:rsid w:val="00EA5D20"/>
    <w:rsid w:val="00EA666E"/>
    <w:rsid w:val="00EA6FDC"/>
    <w:rsid w:val="00EA76E0"/>
    <w:rsid w:val="00EA7E5B"/>
    <w:rsid w:val="00EB03EA"/>
    <w:rsid w:val="00EB0E50"/>
    <w:rsid w:val="00EB11AA"/>
    <w:rsid w:val="00EB1353"/>
    <w:rsid w:val="00EB13B1"/>
    <w:rsid w:val="00EB1604"/>
    <w:rsid w:val="00EB162D"/>
    <w:rsid w:val="00EB1918"/>
    <w:rsid w:val="00EB1AFC"/>
    <w:rsid w:val="00EB1CBF"/>
    <w:rsid w:val="00EB2290"/>
    <w:rsid w:val="00EB2618"/>
    <w:rsid w:val="00EB3BCD"/>
    <w:rsid w:val="00EB40D8"/>
    <w:rsid w:val="00EB4142"/>
    <w:rsid w:val="00EB4202"/>
    <w:rsid w:val="00EB43B9"/>
    <w:rsid w:val="00EB4DB1"/>
    <w:rsid w:val="00EB5710"/>
    <w:rsid w:val="00EB583A"/>
    <w:rsid w:val="00EB5CC6"/>
    <w:rsid w:val="00EB6373"/>
    <w:rsid w:val="00EB65B0"/>
    <w:rsid w:val="00EB6ED5"/>
    <w:rsid w:val="00EB75F9"/>
    <w:rsid w:val="00EB78F0"/>
    <w:rsid w:val="00EC06EC"/>
    <w:rsid w:val="00EC0F19"/>
    <w:rsid w:val="00EC130B"/>
    <w:rsid w:val="00EC1520"/>
    <w:rsid w:val="00EC19D3"/>
    <w:rsid w:val="00EC1DD2"/>
    <w:rsid w:val="00EC2818"/>
    <w:rsid w:val="00EC38CE"/>
    <w:rsid w:val="00EC3999"/>
    <w:rsid w:val="00EC4070"/>
    <w:rsid w:val="00EC40D9"/>
    <w:rsid w:val="00EC4AFE"/>
    <w:rsid w:val="00EC53F0"/>
    <w:rsid w:val="00EC54F4"/>
    <w:rsid w:val="00EC5642"/>
    <w:rsid w:val="00EC57A1"/>
    <w:rsid w:val="00EC5E72"/>
    <w:rsid w:val="00EC6F36"/>
    <w:rsid w:val="00EC784A"/>
    <w:rsid w:val="00EC7906"/>
    <w:rsid w:val="00EC7F13"/>
    <w:rsid w:val="00ED0734"/>
    <w:rsid w:val="00ED0FBF"/>
    <w:rsid w:val="00ED15A5"/>
    <w:rsid w:val="00ED1A50"/>
    <w:rsid w:val="00ED2071"/>
    <w:rsid w:val="00ED20E5"/>
    <w:rsid w:val="00ED20ED"/>
    <w:rsid w:val="00ED2943"/>
    <w:rsid w:val="00ED29BA"/>
    <w:rsid w:val="00ED3C3C"/>
    <w:rsid w:val="00ED3F6F"/>
    <w:rsid w:val="00ED57B5"/>
    <w:rsid w:val="00ED5A22"/>
    <w:rsid w:val="00ED64A7"/>
    <w:rsid w:val="00ED71E1"/>
    <w:rsid w:val="00ED7409"/>
    <w:rsid w:val="00ED7685"/>
    <w:rsid w:val="00EE0702"/>
    <w:rsid w:val="00EE10BE"/>
    <w:rsid w:val="00EE1221"/>
    <w:rsid w:val="00EE316E"/>
    <w:rsid w:val="00EE3325"/>
    <w:rsid w:val="00EE4B56"/>
    <w:rsid w:val="00EE5FA8"/>
    <w:rsid w:val="00EE6240"/>
    <w:rsid w:val="00EE6DBC"/>
    <w:rsid w:val="00EE759A"/>
    <w:rsid w:val="00EE792C"/>
    <w:rsid w:val="00EE79B8"/>
    <w:rsid w:val="00EE79C1"/>
    <w:rsid w:val="00EE7B76"/>
    <w:rsid w:val="00EE7BD9"/>
    <w:rsid w:val="00EE7C85"/>
    <w:rsid w:val="00EE7DAA"/>
    <w:rsid w:val="00EF0490"/>
    <w:rsid w:val="00EF0A5C"/>
    <w:rsid w:val="00EF15BF"/>
    <w:rsid w:val="00EF2124"/>
    <w:rsid w:val="00EF2473"/>
    <w:rsid w:val="00EF2800"/>
    <w:rsid w:val="00EF2DF5"/>
    <w:rsid w:val="00EF33F7"/>
    <w:rsid w:val="00EF3561"/>
    <w:rsid w:val="00EF3A5D"/>
    <w:rsid w:val="00EF3EDE"/>
    <w:rsid w:val="00EF4265"/>
    <w:rsid w:val="00EF4FC7"/>
    <w:rsid w:val="00EF5064"/>
    <w:rsid w:val="00EF5513"/>
    <w:rsid w:val="00EF5AAD"/>
    <w:rsid w:val="00EF603E"/>
    <w:rsid w:val="00EF6DEC"/>
    <w:rsid w:val="00EF7654"/>
    <w:rsid w:val="00EF7731"/>
    <w:rsid w:val="00EF78C1"/>
    <w:rsid w:val="00EF78E8"/>
    <w:rsid w:val="00EF79DA"/>
    <w:rsid w:val="00EF7FC2"/>
    <w:rsid w:val="00F001EB"/>
    <w:rsid w:val="00F00665"/>
    <w:rsid w:val="00F00E3C"/>
    <w:rsid w:val="00F010DB"/>
    <w:rsid w:val="00F01F8E"/>
    <w:rsid w:val="00F020CD"/>
    <w:rsid w:val="00F027F4"/>
    <w:rsid w:val="00F028D5"/>
    <w:rsid w:val="00F02E99"/>
    <w:rsid w:val="00F033A4"/>
    <w:rsid w:val="00F038D8"/>
    <w:rsid w:val="00F038FA"/>
    <w:rsid w:val="00F0587B"/>
    <w:rsid w:val="00F058E0"/>
    <w:rsid w:val="00F05C9F"/>
    <w:rsid w:val="00F060F2"/>
    <w:rsid w:val="00F0648C"/>
    <w:rsid w:val="00F06D75"/>
    <w:rsid w:val="00F06E3B"/>
    <w:rsid w:val="00F06F63"/>
    <w:rsid w:val="00F0704F"/>
    <w:rsid w:val="00F0722D"/>
    <w:rsid w:val="00F078B9"/>
    <w:rsid w:val="00F07A05"/>
    <w:rsid w:val="00F07CFF"/>
    <w:rsid w:val="00F07D36"/>
    <w:rsid w:val="00F1006D"/>
    <w:rsid w:val="00F10CE3"/>
    <w:rsid w:val="00F10EB2"/>
    <w:rsid w:val="00F11DAD"/>
    <w:rsid w:val="00F11F91"/>
    <w:rsid w:val="00F124D6"/>
    <w:rsid w:val="00F12EF5"/>
    <w:rsid w:val="00F13A0A"/>
    <w:rsid w:val="00F14536"/>
    <w:rsid w:val="00F147B5"/>
    <w:rsid w:val="00F148CF"/>
    <w:rsid w:val="00F14C21"/>
    <w:rsid w:val="00F14E0C"/>
    <w:rsid w:val="00F14F46"/>
    <w:rsid w:val="00F157C2"/>
    <w:rsid w:val="00F164BB"/>
    <w:rsid w:val="00F166E4"/>
    <w:rsid w:val="00F177AC"/>
    <w:rsid w:val="00F17C52"/>
    <w:rsid w:val="00F17EE2"/>
    <w:rsid w:val="00F17F76"/>
    <w:rsid w:val="00F203E9"/>
    <w:rsid w:val="00F20DAA"/>
    <w:rsid w:val="00F21359"/>
    <w:rsid w:val="00F2156A"/>
    <w:rsid w:val="00F216A0"/>
    <w:rsid w:val="00F216FF"/>
    <w:rsid w:val="00F21C07"/>
    <w:rsid w:val="00F22369"/>
    <w:rsid w:val="00F228AC"/>
    <w:rsid w:val="00F23D12"/>
    <w:rsid w:val="00F24D3F"/>
    <w:rsid w:val="00F25515"/>
    <w:rsid w:val="00F25960"/>
    <w:rsid w:val="00F25CE5"/>
    <w:rsid w:val="00F25D22"/>
    <w:rsid w:val="00F2685D"/>
    <w:rsid w:val="00F26DF1"/>
    <w:rsid w:val="00F26FA7"/>
    <w:rsid w:val="00F27385"/>
    <w:rsid w:val="00F273C5"/>
    <w:rsid w:val="00F274B8"/>
    <w:rsid w:val="00F278E3"/>
    <w:rsid w:val="00F31143"/>
    <w:rsid w:val="00F31229"/>
    <w:rsid w:val="00F31278"/>
    <w:rsid w:val="00F3135C"/>
    <w:rsid w:val="00F319B5"/>
    <w:rsid w:val="00F320DC"/>
    <w:rsid w:val="00F3232E"/>
    <w:rsid w:val="00F325F0"/>
    <w:rsid w:val="00F335AD"/>
    <w:rsid w:val="00F33689"/>
    <w:rsid w:val="00F34F66"/>
    <w:rsid w:val="00F35712"/>
    <w:rsid w:val="00F359E7"/>
    <w:rsid w:val="00F35BB3"/>
    <w:rsid w:val="00F35D6A"/>
    <w:rsid w:val="00F36C6F"/>
    <w:rsid w:val="00F36E64"/>
    <w:rsid w:val="00F36EE8"/>
    <w:rsid w:val="00F36F6A"/>
    <w:rsid w:val="00F37079"/>
    <w:rsid w:val="00F370A2"/>
    <w:rsid w:val="00F37564"/>
    <w:rsid w:val="00F3763A"/>
    <w:rsid w:val="00F37665"/>
    <w:rsid w:val="00F37A20"/>
    <w:rsid w:val="00F40980"/>
    <w:rsid w:val="00F40E41"/>
    <w:rsid w:val="00F40E5B"/>
    <w:rsid w:val="00F41C3A"/>
    <w:rsid w:val="00F41D8A"/>
    <w:rsid w:val="00F4254A"/>
    <w:rsid w:val="00F425C1"/>
    <w:rsid w:val="00F42D08"/>
    <w:rsid w:val="00F43006"/>
    <w:rsid w:val="00F435D0"/>
    <w:rsid w:val="00F436AC"/>
    <w:rsid w:val="00F437AF"/>
    <w:rsid w:val="00F43B78"/>
    <w:rsid w:val="00F43C86"/>
    <w:rsid w:val="00F445CE"/>
    <w:rsid w:val="00F44811"/>
    <w:rsid w:val="00F44A06"/>
    <w:rsid w:val="00F44A64"/>
    <w:rsid w:val="00F456CE"/>
    <w:rsid w:val="00F45B66"/>
    <w:rsid w:val="00F47EEB"/>
    <w:rsid w:val="00F47F83"/>
    <w:rsid w:val="00F47FD8"/>
    <w:rsid w:val="00F5024D"/>
    <w:rsid w:val="00F50A82"/>
    <w:rsid w:val="00F510C9"/>
    <w:rsid w:val="00F518DA"/>
    <w:rsid w:val="00F51B15"/>
    <w:rsid w:val="00F524D0"/>
    <w:rsid w:val="00F5266E"/>
    <w:rsid w:val="00F529B2"/>
    <w:rsid w:val="00F52AB1"/>
    <w:rsid w:val="00F52CBC"/>
    <w:rsid w:val="00F52EC5"/>
    <w:rsid w:val="00F52EFF"/>
    <w:rsid w:val="00F53348"/>
    <w:rsid w:val="00F5354B"/>
    <w:rsid w:val="00F5392D"/>
    <w:rsid w:val="00F53B4B"/>
    <w:rsid w:val="00F5435D"/>
    <w:rsid w:val="00F546AB"/>
    <w:rsid w:val="00F5506A"/>
    <w:rsid w:val="00F55AB3"/>
    <w:rsid w:val="00F55C5F"/>
    <w:rsid w:val="00F56A49"/>
    <w:rsid w:val="00F56EFA"/>
    <w:rsid w:val="00F57135"/>
    <w:rsid w:val="00F57155"/>
    <w:rsid w:val="00F5752C"/>
    <w:rsid w:val="00F6012B"/>
    <w:rsid w:val="00F609D1"/>
    <w:rsid w:val="00F60F39"/>
    <w:rsid w:val="00F60FE8"/>
    <w:rsid w:val="00F614A7"/>
    <w:rsid w:val="00F614AD"/>
    <w:rsid w:val="00F61846"/>
    <w:rsid w:val="00F61F77"/>
    <w:rsid w:val="00F62001"/>
    <w:rsid w:val="00F62997"/>
    <w:rsid w:val="00F63618"/>
    <w:rsid w:val="00F645C0"/>
    <w:rsid w:val="00F646C3"/>
    <w:rsid w:val="00F6475E"/>
    <w:rsid w:val="00F652B6"/>
    <w:rsid w:val="00F65608"/>
    <w:rsid w:val="00F65F47"/>
    <w:rsid w:val="00F66C51"/>
    <w:rsid w:val="00F67353"/>
    <w:rsid w:val="00F67994"/>
    <w:rsid w:val="00F67BCE"/>
    <w:rsid w:val="00F67DC2"/>
    <w:rsid w:val="00F70150"/>
    <w:rsid w:val="00F7047A"/>
    <w:rsid w:val="00F7080B"/>
    <w:rsid w:val="00F70BA1"/>
    <w:rsid w:val="00F711C8"/>
    <w:rsid w:val="00F714D6"/>
    <w:rsid w:val="00F72592"/>
    <w:rsid w:val="00F72B40"/>
    <w:rsid w:val="00F732DE"/>
    <w:rsid w:val="00F733A3"/>
    <w:rsid w:val="00F73586"/>
    <w:rsid w:val="00F73B0A"/>
    <w:rsid w:val="00F73D4B"/>
    <w:rsid w:val="00F7404B"/>
    <w:rsid w:val="00F7419C"/>
    <w:rsid w:val="00F74C77"/>
    <w:rsid w:val="00F7572A"/>
    <w:rsid w:val="00F75BBD"/>
    <w:rsid w:val="00F760CD"/>
    <w:rsid w:val="00F76100"/>
    <w:rsid w:val="00F76148"/>
    <w:rsid w:val="00F7690B"/>
    <w:rsid w:val="00F76CC8"/>
    <w:rsid w:val="00F77372"/>
    <w:rsid w:val="00F77EDC"/>
    <w:rsid w:val="00F8041A"/>
    <w:rsid w:val="00F8159F"/>
    <w:rsid w:val="00F816BD"/>
    <w:rsid w:val="00F81FDE"/>
    <w:rsid w:val="00F8275E"/>
    <w:rsid w:val="00F8292A"/>
    <w:rsid w:val="00F8298C"/>
    <w:rsid w:val="00F82B44"/>
    <w:rsid w:val="00F82DB0"/>
    <w:rsid w:val="00F834BB"/>
    <w:rsid w:val="00F836DF"/>
    <w:rsid w:val="00F83BF3"/>
    <w:rsid w:val="00F84702"/>
    <w:rsid w:val="00F84BBB"/>
    <w:rsid w:val="00F85139"/>
    <w:rsid w:val="00F8598D"/>
    <w:rsid w:val="00F85B61"/>
    <w:rsid w:val="00F86602"/>
    <w:rsid w:val="00F86DE3"/>
    <w:rsid w:val="00F86E50"/>
    <w:rsid w:val="00F876F4"/>
    <w:rsid w:val="00F87F5C"/>
    <w:rsid w:val="00F9014B"/>
    <w:rsid w:val="00F90368"/>
    <w:rsid w:val="00F90561"/>
    <w:rsid w:val="00F90633"/>
    <w:rsid w:val="00F90860"/>
    <w:rsid w:val="00F909BC"/>
    <w:rsid w:val="00F90B72"/>
    <w:rsid w:val="00F90ED4"/>
    <w:rsid w:val="00F92533"/>
    <w:rsid w:val="00F92685"/>
    <w:rsid w:val="00F9272C"/>
    <w:rsid w:val="00F9275A"/>
    <w:rsid w:val="00F92941"/>
    <w:rsid w:val="00F92F91"/>
    <w:rsid w:val="00F9369C"/>
    <w:rsid w:val="00F93FF9"/>
    <w:rsid w:val="00F94711"/>
    <w:rsid w:val="00F9485F"/>
    <w:rsid w:val="00F9558F"/>
    <w:rsid w:val="00F95FF4"/>
    <w:rsid w:val="00F96203"/>
    <w:rsid w:val="00F96587"/>
    <w:rsid w:val="00F96EDD"/>
    <w:rsid w:val="00F970DE"/>
    <w:rsid w:val="00F97773"/>
    <w:rsid w:val="00F9777B"/>
    <w:rsid w:val="00FA1262"/>
    <w:rsid w:val="00FA153D"/>
    <w:rsid w:val="00FA159C"/>
    <w:rsid w:val="00FA1AF1"/>
    <w:rsid w:val="00FA2908"/>
    <w:rsid w:val="00FA292D"/>
    <w:rsid w:val="00FA2CAD"/>
    <w:rsid w:val="00FA2DED"/>
    <w:rsid w:val="00FA2E46"/>
    <w:rsid w:val="00FA3C8B"/>
    <w:rsid w:val="00FA409B"/>
    <w:rsid w:val="00FA4379"/>
    <w:rsid w:val="00FA520A"/>
    <w:rsid w:val="00FA6024"/>
    <w:rsid w:val="00FA6781"/>
    <w:rsid w:val="00FA68EB"/>
    <w:rsid w:val="00FA6AB7"/>
    <w:rsid w:val="00FA6CAF"/>
    <w:rsid w:val="00FA7135"/>
    <w:rsid w:val="00FA736A"/>
    <w:rsid w:val="00FA7771"/>
    <w:rsid w:val="00FA77A3"/>
    <w:rsid w:val="00FB00EC"/>
    <w:rsid w:val="00FB07E3"/>
    <w:rsid w:val="00FB18CD"/>
    <w:rsid w:val="00FB20F8"/>
    <w:rsid w:val="00FB23FB"/>
    <w:rsid w:val="00FB2501"/>
    <w:rsid w:val="00FB2BDD"/>
    <w:rsid w:val="00FB2D9D"/>
    <w:rsid w:val="00FB31EF"/>
    <w:rsid w:val="00FB387B"/>
    <w:rsid w:val="00FB3ED5"/>
    <w:rsid w:val="00FB48D0"/>
    <w:rsid w:val="00FB4C3C"/>
    <w:rsid w:val="00FB4F09"/>
    <w:rsid w:val="00FB62C7"/>
    <w:rsid w:val="00FB6524"/>
    <w:rsid w:val="00FB6BC0"/>
    <w:rsid w:val="00FB6E1A"/>
    <w:rsid w:val="00FB70C3"/>
    <w:rsid w:val="00FB71B9"/>
    <w:rsid w:val="00FC0333"/>
    <w:rsid w:val="00FC04AD"/>
    <w:rsid w:val="00FC07F7"/>
    <w:rsid w:val="00FC0D58"/>
    <w:rsid w:val="00FC1582"/>
    <w:rsid w:val="00FC18FE"/>
    <w:rsid w:val="00FC1D67"/>
    <w:rsid w:val="00FC310F"/>
    <w:rsid w:val="00FC3842"/>
    <w:rsid w:val="00FC3FFB"/>
    <w:rsid w:val="00FC42ED"/>
    <w:rsid w:val="00FC4325"/>
    <w:rsid w:val="00FC4792"/>
    <w:rsid w:val="00FC50F7"/>
    <w:rsid w:val="00FC59EE"/>
    <w:rsid w:val="00FC5FC4"/>
    <w:rsid w:val="00FC6055"/>
    <w:rsid w:val="00FC61CF"/>
    <w:rsid w:val="00FC6246"/>
    <w:rsid w:val="00FC6BA8"/>
    <w:rsid w:val="00FC6D0C"/>
    <w:rsid w:val="00FC6E82"/>
    <w:rsid w:val="00FC70DE"/>
    <w:rsid w:val="00FC7F83"/>
    <w:rsid w:val="00FD02D0"/>
    <w:rsid w:val="00FD0889"/>
    <w:rsid w:val="00FD091E"/>
    <w:rsid w:val="00FD0CE7"/>
    <w:rsid w:val="00FD0D1C"/>
    <w:rsid w:val="00FD1178"/>
    <w:rsid w:val="00FD137D"/>
    <w:rsid w:val="00FD34C6"/>
    <w:rsid w:val="00FD3741"/>
    <w:rsid w:val="00FD3CB4"/>
    <w:rsid w:val="00FD3E3C"/>
    <w:rsid w:val="00FD4B1D"/>
    <w:rsid w:val="00FD50E1"/>
    <w:rsid w:val="00FD52B0"/>
    <w:rsid w:val="00FD546C"/>
    <w:rsid w:val="00FD5527"/>
    <w:rsid w:val="00FD57A5"/>
    <w:rsid w:val="00FD5C9E"/>
    <w:rsid w:val="00FD62DD"/>
    <w:rsid w:val="00FD6B0C"/>
    <w:rsid w:val="00FD6CD1"/>
    <w:rsid w:val="00FD6E83"/>
    <w:rsid w:val="00FD73D9"/>
    <w:rsid w:val="00FD76AD"/>
    <w:rsid w:val="00FE1A4B"/>
    <w:rsid w:val="00FE1B9A"/>
    <w:rsid w:val="00FE1D7E"/>
    <w:rsid w:val="00FE2070"/>
    <w:rsid w:val="00FE2707"/>
    <w:rsid w:val="00FE2710"/>
    <w:rsid w:val="00FE37A0"/>
    <w:rsid w:val="00FE3982"/>
    <w:rsid w:val="00FE4854"/>
    <w:rsid w:val="00FE6386"/>
    <w:rsid w:val="00FE6BE9"/>
    <w:rsid w:val="00FE6DA3"/>
    <w:rsid w:val="00FE6DBC"/>
    <w:rsid w:val="00FE7BF1"/>
    <w:rsid w:val="00FF0017"/>
    <w:rsid w:val="00FF06E6"/>
    <w:rsid w:val="00FF0F03"/>
    <w:rsid w:val="00FF111B"/>
    <w:rsid w:val="00FF15FE"/>
    <w:rsid w:val="00FF19C6"/>
    <w:rsid w:val="00FF1E6C"/>
    <w:rsid w:val="00FF214D"/>
    <w:rsid w:val="00FF2922"/>
    <w:rsid w:val="00FF3010"/>
    <w:rsid w:val="00FF3087"/>
    <w:rsid w:val="00FF30E6"/>
    <w:rsid w:val="00FF3A9E"/>
    <w:rsid w:val="00FF43EC"/>
    <w:rsid w:val="00FF4483"/>
    <w:rsid w:val="00FF44BD"/>
    <w:rsid w:val="00FF4ABB"/>
    <w:rsid w:val="00FF5354"/>
    <w:rsid w:val="00FF5568"/>
    <w:rsid w:val="00FF56F5"/>
    <w:rsid w:val="00FF581B"/>
    <w:rsid w:val="00FF753B"/>
    <w:rsid w:val="00FF77D4"/>
    <w:rsid w:val="00FF782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5BD6635E"/>
  <w15:docId w15:val="{E91A1846-1FA2-4375-A445-C224F0877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spacing w:line="360" w:lineRule="auto"/>
        <w:ind w:left="1418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4981"/>
  </w:style>
  <w:style w:type="paragraph" w:styleId="Nagwek1">
    <w:name w:val="heading 1"/>
    <w:basedOn w:val="Normalny"/>
    <w:link w:val="Nagwek1Znak"/>
    <w:uiPriority w:val="9"/>
    <w:qFormat/>
    <w:rsid w:val="00D3403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F279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unhideWhenUsed/>
    <w:qFormat/>
    <w:rsid w:val="00F90B7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211FD6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Nagwek7">
    <w:name w:val="heading 7"/>
    <w:basedOn w:val="Normalny"/>
    <w:next w:val="Normalny"/>
    <w:link w:val="Nagwek7Znak"/>
    <w:qFormat/>
    <w:rsid w:val="0053075D"/>
    <w:pPr>
      <w:keepNext/>
      <w:autoSpaceDE w:val="0"/>
      <w:autoSpaceDN w:val="0"/>
      <w:adjustRightInd w:val="0"/>
      <w:outlineLvl w:val="6"/>
    </w:pPr>
    <w:rPr>
      <w:b/>
      <w:bCs/>
      <w:sz w:val="24"/>
      <w:szCs w:val="24"/>
      <w:lang w:val="x-none" w:eastAsia="x-none"/>
    </w:rPr>
  </w:style>
  <w:style w:type="paragraph" w:styleId="Nagwek9">
    <w:name w:val="heading 9"/>
    <w:basedOn w:val="Normalny"/>
    <w:next w:val="Normalny"/>
    <w:link w:val="Nagwek9Znak"/>
    <w:qFormat/>
    <w:rsid w:val="0053075D"/>
    <w:pPr>
      <w:keepNext/>
      <w:outlineLvl w:val="8"/>
    </w:pPr>
    <w:rPr>
      <w:b/>
      <w:bCs/>
      <w:sz w:val="24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semiHidden/>
    <w:rPr>
      <w:rFonts w:ascii="Courier New" w:hAnsi="Courier New"/>
      <w:sz w:val="24"/>
      <w:lang w:val="x-none" w:eastAsia="x-none"/>
    </w:rPr>
  </w:style>
  <w:style w:type="paragraph" w:styleId="Legenda">
    <w:name w:val="caption"/>
    <w:basedOn w:val="Normalny"/>
    <w:next w:val="Normalny"/>
    <w:qFormat/>
    <w:rPr>
      <w:rFonts w:ascii="Courier New" w:hAnsi="Courier New"/>
      <w:b/>
      <w:sz w:val="24"/>
    </w:rPr>
  </w:style>
  <w:style w:type="paragraph" w:styleId="Tekstpodstawowywcity">
    <w:name w:val="Body Text Indent"/>
    <w:basedOn w:val="Normalny"/>
    <w:semiHidden/>
    <w:pPr>
      <w:spacing w:after="120"/>
      <w:ind w:left="283"/>
    </w:pPr>
  </w:style>
  <w:style w:type="paragraph" w:customStyle="1" w:styleId="documentdescription">
    <w:name w:val="documentdescription"/>
    <w:basedOn w:val="Normalny"/>
    <w:rsid w:val="00AF6CFB"/>
    <w:pPr>
      <w:spacing w:before="100" w:beforeAutospacing="1" w:after="100" w:afterAutospacing="1"/>
    </w:pPr>
    <w:rPr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AF6CFB"/>
    <w:pPr>
      <w:spacing w:before="100" w:beforeAutospacing="1" w:after="100" w:afterAutospacing="1"/>
    </w:pPr>
    <w:rPr>
      <w:sz w:val="24"/>
      <w:szCs w:val="24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6D6815"/>
    <w:rPr>
      <w:rFonts w:ascii="Arial" w:hAnsi="Arial"/>
      <w:vanish/>
      <w:sz w:val="16"/>
      <w:szCs w:val="16"/>
      <w:lang w:val="x-none" w:eastAsia="x-none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6D6815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unhideWhenUsed/>
    <w:rsid w:val="006D6815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rsid w:val="006D6815"/>
    <w:rPr>
      <w:rFonts w:ascii="Arial" w:hAnsi="Arial"/>
      <w:vanish/>
      <w:sz w:val="16"/>
      <w:szCs w:val="16"/>
      <w:lang w:val="x-none" w:eastAsia="x-none"/>
    </w:rPr>
  </w:style>
  <w:style w:type="table" w:styleId="Tabela-Siatka">
    <w:name w:val="Table Grid"/>
    <w:basedOn w:val="Standardowy"/>
    <w:uiPriority w:val="59"/>
    <w:rsid w:val="003605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ipercze">
    <w:name w:val="Hyperlink"/>
    <w:uiPriority w:val="99"/>
    <w:unhideWhenUsed/>
    <w:rsid w:val="007C3ED6"/>
    <w:rPr>
      <w:color w:val="0000FF"/>
      <w:u w:val="single"/>
    </w:rPr>
  </w:style>
  <w:style w:type="character" w:customStyle="1" w:styleId="kolor">
    <w:name w:val="kolor"/>
    <w:basedOn w:val="Domylnaczcionkaakapitu"/>
    <w:rsid w:val="00B608D6"/>
  </w:style>
  <w:style w:type="character" w:customStyle="1" w:styleId="tabulatory">
    <w:name w:val="tabulatory"/>
    <w:basedOn w:val="Domylnaczcionkaakapitu"/>
    <w:rsid w:val="00B608D6"/>
  </w:style>
  <w:style w:type="character" w:customStyle="1" w:styleId="txt-old">
    <w:name w:val="txt-old"/>
    <w:basedOn w:val="Domylnaczcionkaakapitu"/>
    <w:rsid w:val="00B608D6"/>
  </w:style>
  <w:style w:type="character" w:customStyle="1" w:styleId="txt-new">
    <w:name w:val="txt-new"/>
    <w:basedOn w:val="Domylnaczcionkaakapitu"/>
    <w:rsid w:val="00B608D6"/>
  </w:style>
  <w:style w:type="character" w:styleId="Uwydatnienie">
    <w:name w:val="Emphasis"/>
    <w:uiPriority w:val="20"/>
    <w:qFormat/>
    <w:rsid w:val="00770233"/>
    <w:rPr>
      <w:i/>
      <w:iCs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3F17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val="x-none" w:eastAsia="x-none"/>
    </w:rPr>
  </w:style>
  <w:style w:type="character" w:customStyle="1" w:styleId="HTML-wstpniesformatowanyZnak">
    <w:name w:val="HTML - wstępnie sformatowany Znak"/>
    <w:link w:val="HTML-wstpniesformatowany"/>
    <w:uiPriority w:val="99"/>
    <w:semiHidden/>
    <w:rsid w:val="003F1790"/>
    <w:rPr>
      <w:rFonts w:ascii="Courier New" w:hAnsi="Courier New"/>
      <w:lang w:val="x-none" w:eastAsia="x-none"/>
    </w:rPr>
  </w:style>
  <w:style w:type="paragraph" w:customStyle="1" w:styleId="pkt">
    <w:name w:val="pkt"/>
    <w:basedOn w:val="Normalny"/>
    <w:rsid w:val="002C5A73"/>
    <w:pPr>
      <w:spacing w:before="60" w:after="60"/>
    </w:pPr>
    <w:rPr>
      <w:sz w:val="24"/>
      <w:szCs w:val="24"/>
    </w:rPr>
  </w:style>
  <w:style w:type="character" w:styleId="Pogrubienie">
    <w:name w:val="Strong"/>
    <w:uiPriority w:val="22"/>
    <w:qFormat/>
    <w:rsid w:val="006F276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DF607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607E"/>
  </w:style>
  <w:style w:type="paragraph" w:styleId="Stopka">
    <w:name w:val="footer"/>
    <w:basedOn w:val="Normalny"/>
    <w:link w:val="StopkaZnak"/>
    <w:uiPriority w:val="99"/>
    <w:unhideWhenUsed/>
    <w:rsid w:val="00DF60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F607E"/>
  </w:style>
  <w:style w:type="paragraph" w:customStyle="1" w:styleId="stylartykulu">
    <w:name w:val="styl_artykulu"/>
    <w:basedOn w:val="Normalny"/>
    <w:rsid w:val="00E22317"/>
    <w:pPr>
      <w:spacing w:before="100" w:beforeAutospacing="1" w:after="100" w:afterAutospacing="1"/>
    </w:pPr>
    <w:rPr>
      <w:sz w:val="24"/>
      <w:szCs w:val="24"/>
    </w:rPr>
  </w:style>
  <w:style w:type="character" w:customStyle="1" w:styleId="go">
    <w:name w:val="go"/>
    <w:basedOn w:val="Domylnaczcionkaakapitu"/>
    <w:rsid w:val="008A6F30"/>
  </w:style>
  <w:style w:type="character" w:customStyle="1" w:styleId="gi">
    <w:name w:val="gi"/>
    <w:basedOn w:val="Domylnaczcionkaakapitu"/>
    <w:rsid w:val="008A6F30"/>
  </w:style>
  <w:style w:type="character" w:customStyle="1" w:styleId="t">
    <w:name w:val="t"/>
    <w:basedOn w:val="Domylnaczcionkaakapitu"/>
    <w:rsid w:val="00E81385"/>
  </w:style>
  <w:style w:type="paragraph" w:customStyle="1" w:styleId="moduleitemintrotext">
    <w:name w:val="moduleitemintrotext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paragraph" w:customStyle="1" w:styleId="moduleitemvideo">
    <w:name w:val="moduleitemvideo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character" w:customStyle="1" w:styleId="articleseparator">
    <w:name w:val="article_separator"/>
    <w:basedOn w:val="Domylnaczcionkaakapitu"/>
    <w:rsid w:val="00E81385"/>
  </w:style>
  <w:style w:type="paragraph" w:customStyle="1" w:styleId="art-page-footer">
    <w:name w:val="art-page-footer"/>
    <w:basedOn w:val="Normalny"/>
    <w:rsid w:val="00E81385"/>
    <w:pPr>
      <w:spacing w:before="100" w:beforeAutospacing="1" w:after="100" w:afterAutospacing="1"/>
    </w:pPr>
    <w:rPr>
      <w:sz w:val="24"/>
      <w:szCs w:val="24"/>
    </w:rPr>
  </w:style>
  <w:style w:type="character" w:customStyle="1" w:styleId="Nagwek1Znak">
    <w:name w:val="Nagłówek 1 Znak"/>
    <w:link w:val="Nagwek1"/>
    <w:uiPriority w:val="9"/>
    <w:rsid w:val="00D34030"/>
    <w:rPr>
      <w:b/>
      <w:bCs/>
      <w:kern w:val="36"/>
      <w:sz w:val="48"/>
      <w:szCs w:val="48"/>
      <w:lang w:val="x-none" w:eastAsia="x-none"/>
    </w:rPr>
  </w:style>
  <w:style w:type="character" w:customStyle="1" w:styleId="link">
    <w:name w:val="link"/>
    <w:basedOn w:val="Domylnaczcionkaakapitu"/>
    <w:rsid w:val="001D48D9"/>
  </w:style>
  <w:style w:type="character" w:customStyle="1" w:styleId="dim">
    <w:name w:val="dim"/>
    <w:basedOn w:val="Domylnaczcionkaakapitu"/>
    <w:rsid w:val="001D48D9"/>
  </w:style>
  <w:style w:type="character" w:styleId="HTML-cytat">
    <w:name w:val="HTML Cite"/>
    <w:uiPriority w:val="99"/>
    <w:semiHidden/>
    <w:unhideWhenUsed/>
    <w:rsid w:val="008E4F90"/>
    <w:rPr>
      <w:i/>
      <w:iCs/>
    </w:rPr>
  </w:style>
  <w:style w:type="character" w:customStyle="1" w:styleId="Nagwek4Znak">
    <w:name w:val="Nagłówek 4 Znak"/>
    <w:link w:val="Nagwek4"/>
    <w:uiPriority w:val="9"/>
    <w:rsid w:val="00211FD6"/>
    <w:rPr>
      <w:rFonts w:ascii="Calibri" w:hAnsi="Calibri"/>
      <w:b/>
      <w:bCs/>
      <w:sz w:val="28"/>
      <w:szCs w:val="28"/>
      <w:lang w:val="x-none" w:eastAsia="x-none"/>
    </w:rPr>
  </w:style>
  <w:style w:type="paragraph" w:customStyle="1" w:styleId="bodytext">
    <w:name w:val="bodytext"/>
    <w:basedOn w:val="Normalny"/>
    <w:rsid w:val="003D1E10"/>
    <w:pPr>
      <w:spacing w:before="100" w:beforeAutospacing="1" w:after="100" w:afterAutospacing="1"/>
    </w:pPr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9D7E62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9D7E62"/>
  </w:style>
  <w:style w:type="character" w:customStyle="1" w:styleId="Nagwek2Znak">
    <w:name w:val="Nagłówek 2 Znak"/>
    <w:link w:val="Nagwek2"/>
    <w:uiPriority w:val="9"/>
    <w:rsid w:val="006F2799"/>
    <w:rPr>
      <w:rFonts w:ascii="Cambria" w:hAnsi="Cambria"/>
      <w:b/>
      <w:bCs/>
      <w:i/>
      <w:iCs/>
      <w:sz w:val="28"/>
      <w:szCs w:val="28"/>
      <w:lang w:val="x-none" w:eastAsia="x-none"/>
    </w:rPr>
  </w:style>
  <w:style w:type="character" w:customStyle="1" w:styleId="Nagwek3Znak">
    <w:name w:val="Nagłówek 3 Znak"/>
    <w:link w:val="Nagwek3"/>
    <w:rsid w:val="00F90B72"/>
    <w:rPr>
      <w:rFonts w:ascii="Cambria" w:hAnsi="Cambria"/>
      <w:b/>
      <w:bCs/>
      <w:sz w:val="26"/>
      <w:szCs w:val="26"/>
      <w:lang w:val="x-none" w:eastAsia="x-none"/>
    </w:rPr>
  </w:style>
  <w:style w:type="paragraph" w:customStyle="1" w:styleId="author">
    <w:name w:val="author"/>
    <w:basedOn w:val="Normalny"/>
    <w:rsid w:val="00F90B72"/>
    <w:pPr>
      <w:spacing w:before="100" w:beforeAutospacing="1" w:after="100" w:afterAutospacing="1"/>
    </w:pPr>
    <w:rPr>
      <w:sz w:val="24"/>
      <w:szCs w:val="24"/>
    </w:rPr>
  </w:style>
  <w:style w:type="paragraph" w:customStyle="1" w:styleId="lead">
    <w:name w:val="lead"/>
    <w:basedOn w:val="Normalny"/>
    <w:rsid w:val="00C75394"/>
    <w:pPr>
      <w:spacing w:before="100" w:beforeAutospacing="1" w:after="100" w:afterAutospacing="1"/>
    </w:pPr>
    <w:rPr>
      <w:sz w:val="24"/>
      <w:szCs w:val="24"/>
    </w:rPr>
  </w:style>
  <w:style w:type="paragraph" w:customStyle="1" w:styleId="tresc">
    <w:name w:val="tresc"/>
    <w:basedOn w:val="Normalny"/>
    <w:rsid w:val="00C75394"/>
    <w:pPr>
      <w:spacing w:before="100" w:beforeAutospacing="1" w:after="100" w:afterAutospacing="1"/>
    </w:pPr>
    <w:rPr>
      <w:sz w:val="24"/>
      <w:szCs w:val="24"/>
    </w:rPr>
  </w:style>
  <w:style w:type="character" w:customStyle="1" w:styleId="mainlevel">
    <w:name w:val="mainlevel"/>
    <w:basedOn w:val="Domylnaczcionkaakapitu"/>
    <w:rsid w:val="008F79E4"/>
  </w:style>
  <w:style w:type="character" w:customStyle="1" w:styleId="Data1">
    <w:name w:val="Data1"/>
    <w:basedOn w:val="Domylnaczcionkaakapitu"/>
    <w:rsid w:val="00C64DA6"/>
  </w:style>
  <w:style w:type="character" w:customStyle="1" w:styleId="nsixword">
    <w:name w:val="nsix_word"/>
    <w:basedOn w:val="Domylnaczcionkaakapitu"/>
    <w:rsid w:val="00C64DA6"/>
  </w:style>
  <w:style w:type="paragraph" w:customStyle="1" w:styleId="Znak">
    <w:name w:val="Znak"/>
    <w:basedOn w:val="Normalny"/>
    <w:rsid w:val="002970B1"/>
    <w:rPr>
      <w:sz w:val="24"/>
      <w:szCs w:val="24"/>
    </w:rPr>
  </w:style>
  <w:style w:type="character" w:styleId="Odwoaniedokomentarza">
    <w:name w:val="annotation reference"/>
    <w:rsid w:val="00DB72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DB729B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DB729B"/>
  </w:style>
  <w:style w:type="paragraph" w:styleId="Tekstdymka">
    <w:name w:val="Balloon Text"/>
    <w:basedOn w:val="Normalny"/>
    <w:link w:val="TekstdymkaZnak"/>
    <w:uiPriority w:val="99"/>
    <w:semiHidden/>
    <w:unhideWhenUsed/>
    <w:rsid w:val="00DB729B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DB729B"/>
    <w:rPr>
      <w:rFonts w:ascii="Tahoma" w:hAnsi="Tahoma"/>
      <w:sz w:val="16"/>
      <w:szCs w:val="16"/>
      <w:lang w:val="x-none" w:eastAsia="x-none"/>
    </w:rPr>
  </w:style>
  <w:style w:type="character" w:styleId="Odwoanieprzypisukocowego">
    <w:name w:val="endnote reference"/>
    <w:rsid w:val="00A252CF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A252CF"/>
    <w:pPr>
      <w:autoSpaceDE w:val="0"/>
      <w:autoSpaceDN w:val="0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252CF"/>
  </w:style>
  <w:style w:type="character" w:customStyle="1" w:styleId="opistowarurozsz">
    <w:name w:val="opistowarurozsz"/>
    <w:basedOn w:val="Domylnaczcionkaakapitu"/>
    <w:rsid w:val="00C62AAB"/>
  </w:style>
  <w:style w:type="character" w:customStyle="1" w:styleId="issue">
    <w:name w:val="issue"/>
    <w:basedOn w:val="Domylnaczcionkaakapitu"/>
    <w:rsid w:val="006969BA"/>
  </w:style>
  <w:style w:type="paragraph" w:styleId="Tytu">
    <w:name w:val="Title"/>
    <w:basedOn w:val="Normalny"/>
    <w:link w:val="TytuZnak"/>
    <w:uiPriority w:val="99"/>
    <w:qFormat/>
    <w:rsid w:val="00673375"/>
    <w:pPr>
      <w:jc w:val="center"/>
    </w:pPr>
    <w:rPr>
      <w:b/>
      <w:snapToGrid w:val="0"/>
      <w:sz w:val="24"/>
      <w:szCs w:val="24"/>
      <w:lang w:val="x-none" w:eastAsia="x-none"/>
    </w:rPr>
  </w:style>
  <w:style w:type="character" w:customStyle="1" w:styleId="TytuZnak">
    <w:name w:val="Tytuł Znak"/>
    <w:link w:val="Tytu"/>
    <w:uiPriority w:val="99"/>
    <w:rsid w:val="00673375"/>
    <w:rPr>
      <w:b/>
      <w:snapToGrid w:val="0"/>
      <w:sz w:val="24"/>
      <w:szCs w:val="24"/>
      <w:lang w:val="x-none" w:eastAsia="x-none"/>
    </w:rPr>
  </w:style>
  <w:style w:type="paragraph" w:customStyle="1" w:styleId="ftstandard">
    <w:name w:val="ft_standard"/>
    <w:basedOn w:val="Normalny"/>
    <w:uiPriority w:val="99"/>
    <w:rsid w:val="00673375"/>
    <w:pPr>
      <w:spacing w:before="100" w:beforeAutospacing="1" w:after="100" w:afterAutospacing="1"/>
    </w:pPr>
    <w:rPr>
      <w:sz w:val="24"/>
      <w:szCs w:val="24"/>
    </w:rPr>
  </w:style>
  <w:style w:type="paragraph" w:styleId="Zwykytekst">
    <w:name w:val="Plain Text"/>
    <w:basedOn w:val="Normalny"/>
    <w:link w:val="ZwykytekstZnak"/>
    <w:semiHidden/>
    <w:unhideWhenUsed/>
    <w:rsid w:val="00574A87"/>
    <w:pPr>
      <w:spacing w:before="100" w:beforeAutospacing="1" w:after="100" w:afterAutospacing="1"/>
    </w:pPr>
    <w:rPr>
      <w:sz w:val="24"/>
      <w:szCs w:val="24"/>
      <w:lang w:val="x-none" w:eastAsia="x-none"/>
    </w:rPr>
  </w:style>
  <w:style w:type="character" w:customStyle="1" w:styleId="ZwykytekstZnak">
    <w:name w:val="Zwykły tekst Znak"/>
    <w:link w:val="Zwykytekst"/>
    <w:semiHidden/>
    <w:rsid w:val="00574A87"/>
    <w:rPr>
      <w:sz w:val="24"/>
      <w:szCs w:val="24"/>
      <w:lang w:val="x-none" w:eastAsia="x-none"/>
    </w:rPr>
  </w:style>
  <w:style w:type="character" w:customStyle="1" w:styleId="TekstpodstawowyZnak">
    <w:name w:val="Tekst podstawowy Znak"/>
    <w:link w:val="Tekstpodstawowy"/>
    <w:uiPriority w:val="99"/>
    <w:semiHidden/>
    <w:rsid w:val="00E35F79"/>
    <w:rPr>
      <w:rFonts w:ascii="Courier New" w:hAnsi="Courier New"/>
      <w:sz w:val="24"/>
      <w:lang w:val="x-none" w:eastAsia="x-none"/>
    </w:rPr>
  </w:style>
  <w:style w:type="paragraph" w:customStyle="1" w:styleId="akapitdomyslnyblock">
    <w:name w:val="akapitdomyslnyblock"/>
    <w:basedOn w:val="Normalny"/>
    <w:rsid w:val="00310761"/>
    <w:pPr>
      <w:spacing w:after="100" w:afterAutospacing="1"/>
      <w:ind w:firstLine="480"/>
    </w:pPr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310761"/>
    <w:pPr>
      <w:ind w:left="708"/>
    </w:pPr>
  </w:style>
  <w:style w:type="character" w:styleId="Odwoanieprzypisudolnego">
    <w:name w:val="footnote reference"/>
    <w:rsid w:val="00DF7E11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rsid w:val="00DF7E1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DF7E11"/>
  </w:style>
  <w:style w:type="paragraph" w:customStyle="1" w:styleId="ust">
    <w:name w:val="ust"/>
    <w:rsid w:val="00C66335"/>
    <w:pPr>
      <w:spacing w:before="60" w:after="60"/>
      <w:ind w:left="426" w:hanging="284"/>
    </w:pPr>
    <w:rPr>
      <w:sz w:val="24"/>
      <w:szCs w:val="24"/>
    </w:rPr>
  </w:style>
  <w:style w:type="paragraph" w:customStyle="1" w:styleId="tyt">
    <w:name w:val="tyt"/>
    <w:basedOn w:val="Normalny"/>
    <w:rsid w:val="00C66335"/>
    <w:pPr>
      <w:keepNext/>
      <w:spacing w:before="60" w:after="60"/>
      <w:jc w:val="center"/>
    </w:pPr>
    <w:rPr>
      <w:b/>
      <w:bCs/>
      <w:sz w:val="24"/>
      <w:szCs w:val="24"/>
    </w:rPr>
  </w:style>
  <w:style w:type="character" w:customStyle="1" w:styleId="Nagwek7Znak">
    <w:name w:val="Nagłówek 7 Znak"/>
    <w:link w:val="Nagwek7"/>
    <w:rsid w:val="0053075D"/>
    <w:rPr>
      <w:b/>
      <w:bCs/>
      <w:sz w:val="24"/>
      <w:szCs w:val="24"/>
      <w:lang w:val="x-none" w:eastAsia="x-none"/>
    </w:rPr>
  </w:style>
  <w:style w:type="character" w:customStyle="1" w:styleId="Nagwek9Znak">
    <w:name w:val="Nagłówek 9 Znak"/>
    <w:link w:val="Nagwek9"/>
    <w:rsid w:val="0053075D"/>
    <w:rPr>
      <w:b/>
      <w:bCs/>
      <w:sz w:val="24"/>
      <w:szCs w:val="22"/>
      <w:lang w:val="x-none" w:eastAsia="x-none"/>
    </w:rPr>
  </w:style>
  <w:style w:type="paragraph" w:styleId="Tekstpodstawowywcity2">
    <w:name w:val="Body Text Indent 2"/>
    <w:basedOn w:val="Normalny"/>
    <w:link w:val="Tekstpodstawowywcity2Znak"/>
    <w:uiPriority w:val="99"/>
    <w:semiHidden/>
    <w:rsid w:val="0053075D"/>
    <w:pPr>
      <w:ind w:left="2160"/>
    </w:pPr>
    <w:rPr>
      <w:sz w:val="24"/>
      <w:szCs w:val="24"/>
      <w:lang w:val="x-none" w:eastAsia="x-none"/>
    </w:rPr>
  </w:style>
  <w:style w:type="character" w:customStyle="1" w:styleId="Tekstpodstawowywcity2Znak">
    <w:name w:val="Tekst podstawowy wcięty 2 Znak"/>
    <w:link w:val="Tekstpodstawowywcity2"/>
    <w:uiPriority w:val="99"/>
    <w:semiHidden/>
    <w:rsid w:val="0053075D"/>
    <w:rPr>
      <w:sz w:val="24"/>
      <w:szCs w:val="24"/>
      <w:lang w:val="x-none" w:eastAsia="x-none"/>
    </w:rPr>
  </w:style>
  <w:style w:type="paragraph" w:customStyle="1" w:styleId="p4">
    <w:name w:val="p4"/>
    <w:basedOn w:val="Normalny"/>
    <w:rsid w:val="0053075D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customStyle="1" w:styleId="Default">
    <w:name w:val="Default"/>
    <w:rsid w:val="00AB705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A2">
    <w:name w:val="A2"/>
    <w:uiPriority w:val="99"/>
    <w:rsid w:val="005E0894"/>
    <w:rPr>
      <w:rFonts w:cs="MetaPro-Normal"/>
      <w:color w:val="000000"/>
    </w:rPr>
  </w:style>
  <w:style w:type="character" w:customStyle="1" w:styleId="symbol">
    <w:name w:val="symbol"/>
    <w:basedOn w:val="Domylnaczcionkaakapitu"/>
    <w:rsid w:val="00C30E17"/>
  </w:style>
  <w:style w:type="character" w:customStyle="1" w:styleId="newsshortext">
    <w:name w:val="newsshortext"/>
    <w:basedOn w:val="Domylnaczcionkaakapitu"/>
    <w:rsid w:val="00D00766"/>
  </w:style>
  <w:style w:type="paragraph" w:customStyle="1" w:styleId="punkt">
    <w:name w:val="punkt"/>
    <w:basedOn w:val="Normalny"/>
    <w:rsid w:val="001E026C"/>
    <w:pPr>
      <w:spacing w:before="100" w:beforeAutospacing="1" w:after="100" w:afterAutospacing="1"/>
    </w:pPr>
    <w:rPr>
      <w:sz w:val="24"/>
      <w:szCs w:val="24"/>
    </w:rPr>
  </w:style>
  <w:style w:type="paragraph" w:customStyle="1" w:styleId="litera">
    <w:name w:val="litera"/>
    <w:basedOn w:val="Normalny"/>
    <w:rsid w:val="001E026C"/>
    <w:pPr>
      <w:spacing w:before="100" w:beforeAutospacing="1" w:after="100" w:afterAutospacing="1"/>
    </w:pPr>
    <w:rPr>
      <w:sz w:val="24"/>
      <w:szCs w:val="24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3541CC"/>
    <w:pPr>
      <w:suppressAutoHyphens/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uiPriority w:val="99"/>
    <w:semiHidden/>
    <w:rsid w:val="003541CC"/>
    <w:rPr>
      <w:sz w:val="16"/>
      <w:szCs w:val="16"/>
    </w:rPr>
  </w:style>
  <w:style w:type="paragraph" w:customStyle="1" w:styleId="ZARTzmartartykuempunktem">
    <w:name w:val="Z/ART(§) – zm. art. (§) artykułem (punktem)"/>
    <w:basedOn w:val="Normalny"/>
    <w:uiPriority w:val="30"/>
    <w:qFormat/>
    <w:rsid w:val="003002B3"/>
    <w:pPr>
      <w:suppressAutoHyphens/>
      <w:autoSpaceDE w:val="0"/>
      <w:autoSpaceDN w:val="0"/>
      <w:adjustRightInd w:val="0"/>
      <w:ind w:left="510" w:firstLine="510"/>
    </w:pPr>
    <w:rPr>
      <w:rFonts w:ascii="Times" w:hAnsi="Times" w:cs="Arial"/>
      <w:sz w:val="24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3002B3"/>
    <w:pPr>
      <w:ind w:left="1020" w:hanging="510"/>
    </w:pPr>
    <w:rPr>
      <w:rFonts w:ascii="Times" w:hAnsi="Times" w:cs="Arial"/>
      <w:bCs/>
      <w:sz w:val="24"/>
    </w:rPr>
  </w:style>
  <w:style w:type="paragraph" w:customStyle="1" w:styleId="ZLITPKTzmpktliter">
    <w:name w:val="Z_LIT/PKT – zm. pkt literą"/>
    <w:basedOn w:val="Normalny"/>
    <w:uiPriority w:val="47"/>
    <w:qFormat/>
    <w:rsid w:val="003002B3"/>
    <w:pPr>
      <w:ind w:left="1497" w:hanging="510"/>
    </w:pPr>
    <w:rPr>
      <w:rFonts w:ascii="Times" w:hAnsi="Times" w:cs="Arial"/>
      <w:bCs/>
      <w:sz w:val="24"/>
    </w:rPr>
  </w:style>
  <w:style w:type="paragraph" w:customStyle="1" w:styleId="ZLITUSTzmustliter">
    <w:name w:val="Z_LIT/UST(§) – zm. ust. (§) literą"/>
    <w:basedOn w:val="Normalny"/>
    <w:uiPriority w:val="46"/>
    <w:qFormat/>
    <w:rsid w:val="003002B3"/>
    <w:pPr>
      <w:suppressAutoHyphens/>
      <w:autoSpaceDE w:val="0"/>
      <w:autoSpaceDN w:val="0"/>
      <w:adjustRightInd w:val="0"/>
      <w:ind w:left="987" w:firstLine="510"/>
    </w:pPr>
    <w:rPr>
      <w:rFonts w:ascii="Times" w:hAnsi="Times" w:cs="Arial"/>
      <w:bCs/>
      <w:sz w:val="24"/>
    </w:rPr>
  </w:style>
  <w:style w:type="character" w:customStyle="1" w:styleId="alb">
    <w:name w:val="a_lb"/>
    <w:rsid w:val="006A11D1"/>
  </w:style>
  <w:style w:type="paragraph" w:customStyle="1" w:styleId="ZUSTzmustartykuempunktem">
    <w:name w:val="Z/UST(§) – zm. ust. (§) artykułem (punktem)"/>
    <w:basedOn w:val="ZARTzmartartykuempunktem"/>
    <w:uiPriority w:val="30"/>
    <w:qFormat/>
    <w:rsid w:val="00170D96"/>
  </w:style>
  <w:style w:type="paragraph" w:customStyle="1" w:styleId="LITlitera">
    <w:name w:val="LIT – litera"/>
    <w:basedOn w:val="Normalny"/>
    <w:uiPriority w:val="14"/>
    <w:qFormat/>
    <w:rsid w:val="005A57A5"/>
    <w:pPr>
      <w:ind w:left="986" w:hanging="476"/>
    </w:pPr>
    <w:rPr>
      <w:rFonts w:ascii="Times" w:hAnsi="Times" w:cs="Arial"/>
      <w:bCs/>
      <w:sz w:val="24"/>
    </w:rPr>
  </w:style>
  <w:style w:type="paragraph" w:customStyle="1" w:styleId="PKTpunkt">
    <w:name w:val="PKT – punkt"/>
    <w:uiPriority w:val="13"/>
    <w:qFormat/>
    <w:rsid w:val="00D751E5"/>
    <w:pPr>
      <w:ind w:left="510" w:hanging="510"/>
    </w:pPr>
    <w:rPr>
      <w:rFonts w:ascii="Times" w:hAnsi="Times" w:cs="Arial"/>
      <w:bCs/>
      <w:sz w:val="24"/>
    </w:rPr>
  </w:style>
  <w:style w:type="paragraph" w:customStyle="1" w:styleId="ZTIRLITwPKTzmlitwpkttiret">
    <w:name w:val="Z_TIR/LIT_w_PKT – zm. lit. w pkt tiret"/>
    <w:basedOn w:val="LITlitera"/>
    <w:uiPriority w:val="57"/>
    <w:qFormat/>
    <w:rsid w:val="006D1283"/>
    <w:pPr>
      <w:ind w:left="2336"/>
    </w:pPr>
  </w:style>
  <w:style w:type="character" w:customStyle="1" w:styleId="Ppogrubienie">
    <w:name w:val="_P_ – pogrubienie"/>
    <w:uiPriority w:val="1"/>
    <w:qFormat/>
    <w:rsid w:val="002359A1"/>
    <w:rPr>
      <w:b/>
    </w:rPr>
  </w:style>
  <w:style w:type="character" w:customStyle="1" w:styleId="text-center">
    <w:name w:val="text-center"/>
    <w:rsid w:val="00537E2F"/>
  </w:style>
  <w:style w:type="paragraph" w:customStyle="1" w:styleId="zartzmartartykuempunktem0">
    <w:name w:val="zartzmartartykuempunktem"/>
    <w:basedOn w:val="Normalny"/>
    <w:rsid w:val="00AB063E"/>
    <w:pPr>
      <w:spacing w:before="100" w:beforeAutospacing="1" w:after="100" w:afterAutospacing="1"/>
    </w:pPr>
    <w:rPr>
      <w:sz w:val="24"/>
      <w:szCs w:val="24"/>
    </w:rPr>
  </w:style>
  <w:style w:type="paragraph" w:customStyle="1" w:styleId="zlitustzmustliter0">
    <w:name w:val="zlitustzmustliter"/>
    <w:basedOn w:val="Normalny"/>
    <w:rsid w:val="00A17D4A"/>
    <w:pPr>
      <w:spacing w:before="100" w:beforeAutospacing="1" w:after="100" w:afterAutospacing="1"/>
    </w:pPr>
    <w:rPr>
      <w:sz w:val="24"/>
      <w:szCs w:val="24"/>
    </w:rPr>
  </w:style>
  <w:style w:type="paragraph" w:customStyle="1" w:styleId="zlitpktzmpktliter0">
    <w:name w:val="zlitpktzm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paragraph" w:customStyle="1" w:styleId="zlitlitwpktzmlitwpktliter">
    <w:name w:val="zlitlitwpktzmlitw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paragraph" w:customStyle="1" w:styleId="zlitczwsplitwpktzmczciwsplitwpktliter">
    <w:name w:val="zlitczwsplitwpktzmczciwsplitwpktliter"/>
    <w:basedOn w:val="Normalny"/>
    <w:rsid w:val="00442936"/>
    <w:pPr>
      <w:spacing w:before="100" w:beforeAutospacing="1" w:after="100" w:afterAutospacing="1"/>
    </w:pPr>
    <w:rPr>
      <w:sz w:val="24"/>
      <w:szCs w:val="24"/>
    </w:rPr>
  </w:style>
  <w:style w:type="character" w:customStyle="1" w:styleId="fn-ref">
    <w:name w:val="fn-ref"/>
    <w:rsid w:val="0014406C"/>
  </w:style>
  <w:style w:type="character" w:customStyle="1" w:styleId="alb-s">
    <w:name w:val="a_lb-s"/>
    <w:rsid w:val="009837A3"/>
  </w:style>
  <w:style w:type="paragraph" w:customStyle="1" w:styleId="text-justify1">
    <w:name w:val="text-justify1"/>
    <w:basedOn w:val="Normalny"/>
    <w:rsid w:val="00B805B4"/>
    <w:pPr>
      <w:spacing w:before="100" w:beforeAutospacing="1" w:after="100" w:afterAutospacing="1"/>
    </w:pPr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1AE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21AEE"/>
    <w:rPr>
      <w:b/>
      <w:bCs/>
    </w:rPr>
  </w:style>
  <w:style w:type="paragraph" w:customStyle="1" w:styleId="Standard">
    <w:name w:val="Standard"/>
    <w:rsid w:val="00AE40AC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  <w:sz w:val="24"/>
      <w:szCs w:val="24"/>
      <w:lang w:eastAsia="en-US" w:bidi="hi-IN"/>
    </w:rPr>
  </w:style>
  <w:style w:type="numbering" w:customStyle="1" w:styleId="WWNum14">
    <w:name w:val="WWNum14"/>
    <w:basedOn w:val="Bezlisty"/>
    <w:rsid w:val="00AE40AC"/>
    <w:pPr>
      <w:numPr>
        <w:numId w:val="16"/>
      </w:numPr>
    </w:pPr>
  </w:style>
  <w:style w:type="character" w:styleId="Numerstrony">
    <w:name w:val="page number"/>
    <w:rsid w:val="002023E0"/>
    <w:rPr>
      <w:rFonts w:cs="Times New Roman"/>
    </w:rPr>
  </w:style>
  <w:style w:type="character" w:customStyle="1" w:styleId="normaltextrun">
    <w:name w:val="normaltextrun"/>
    <w:rsid w:val="00152BB9"/>
  </w:style>
  <w:style w:type="paragraph" w:customStyle="1" w:styleId="NumPar1">
    <w:name w:val="NumPar 1"/>
    <w:basedOn w:val="Normalny"/>
    <w:next w:val="Normalny"/>
    <w:rsid w:val="000B65D9"/>
    <w:pPr>
      <w:numPr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2">
    <w:name w:val="NumPar 2"/>
    <w:basedOn w:val="Normalny"/>
    <w:next w:val="Normalny"/>
    <w:rsid w:val="000B65D9"/>
    <w:pPr>
      <w:numPr>
        <w:ilvl w:val="1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3">
    <w:name w:val="NumPar 3"/>
    <w:basedOn w:val="Normalny"/>
    <w:next w:val="Normalny"/>
    <w:rsid w:val="000B65D9"/>
    <w:pPr>
      <w:numPr>
        <w:ilvl w:val="2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paragraph" w:customStyle="1" w:styleId="NumPar4">
    <w:name w:val="NumPar 4"/>
    <w:basedOn w:val="Normalny"/>
    <w:next w:val="Normalny"/>
    <w:rsid w:val="000B65D9"/>
    <w:pPr>
      <w:numPr>
        <w:ilvl w:val="3"/>
        <w:numId w:val="17"/>
      </w:numPr>
      <w:spacing w:before="120" w:after="120"/>
    </w:pPr>
    <w:rPr>
      <w:rFonts w:eastAsia="Calibri"/>
      <w:sz w:val="24"/>
      <w:szCs w:val="22"/>
      <w:lang w:eastAsia="en-GB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D7F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72725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A72725"/>
    <w:rPr>
      <w:color w:val="800080" w:themeColor="followedHyperlink"/>
      <w:u w:val="single"/>
    </w:rPr>
  </w:style>
  <w:style w:type="paragraph" w:customStyle="1" w:styleId="xmsonormal">
    <w:name w:val="x_msonormal"/>
    <w:basedOn w:val="Normalny"/>
    <w:uiPriority w:val="99"/>
    <w:semiHidden/>
    <w:rsid w:val="00745353"/>
    <w:pPr>
      <w:spacing w:line="240" w:lineRule="auto"/>
      <w:ind w:left="0"/>
      <w:jc w:val="left"/>
    </w:pPr>
    <w:rPr>
      <w:rFonts w:eastAsiaTheme="minorHAnsi"/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0171DB"/>
    <w:rPr>
      <w:color w:val="605E5C"/>
      <w:shd w:val="clear" w:color="auto" w:fill="E1DFDD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30558C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30558C"/>
    <w:rPr>
      <w:sz w:val="16"/>
      <w:szCs w:val="16"/>
    </w:rPr>
  </w:style>
  <w:style w:type="paragraph" w:customStyle="1" w:styleId="SIWZ1txt">
    <w:name w:val="SIWZ 1.txt"/>
    <w:rsid w:val="0030558C"/>
    <w:pPr>
      <w:tabs>
        <w:tab w:val="right" w:leader="dot" w:pos="9072"/>
      </w:tabs>
      <w:autoSpaceDE w:val="0"/>
      <w:autoSpaceDN w:val="0"/>
      <w:spacing w:line="271" w:lineRule="atLeast"/>
      <w:ind w:left="567" w:hanging="283"/>
    </w:pPr>
    <w:rPr>
      <w:sz w:val="22"/>
      <w:szCs w:val="22"/>
    </w:rPr>
  </w:style>
  <w:style w:type="paragraph" w:customStyle="1" w:styleId="SIWZ2txt">
    <w:name w:val="SIWZ 2.txt"/>
    <w:basedOn w:val="SIWZ1txt"/>
    <w:rsid w:val="0030558C"/>
    <w:pPr>
      <w:ind w:left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2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7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9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59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4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4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1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17454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48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43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98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4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5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2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0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93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18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867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952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370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616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6356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09275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5935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543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44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4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361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30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6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6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5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9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13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305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4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5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2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1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5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8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5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0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7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2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61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8263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47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3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95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213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005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699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328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323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2680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754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30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70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986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445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1890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006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456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69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4238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66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9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4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258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09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21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147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537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7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1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8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2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8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6419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5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52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6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58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96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35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6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0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8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8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63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2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5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8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8611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18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5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1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5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9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5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0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9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4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531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4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835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835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588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0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6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7718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450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299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687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1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1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75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2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97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8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7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4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98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6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04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50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64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64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5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4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2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15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01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31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176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526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356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9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7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8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3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11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74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78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5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3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7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08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3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4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4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03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4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6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9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04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7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4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7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1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5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79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5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5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6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3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6579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8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5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5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8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375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8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9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7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8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468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9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3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8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0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1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9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3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0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3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4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1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4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7722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7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4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5466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1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4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0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1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9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3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6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7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2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7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9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1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9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0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0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4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6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745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07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5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4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0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5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6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4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9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9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8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8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8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9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3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81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704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0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8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1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2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085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5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7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2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5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8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8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6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9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3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13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9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4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4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4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8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9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7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2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2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63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05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2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6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78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02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0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5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75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5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51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22545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33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10725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77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49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34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99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40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40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80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0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4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34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58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66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59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49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68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9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5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9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85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3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8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936270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7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35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9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13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289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2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84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50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5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77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73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42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0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0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93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6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09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7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43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18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1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8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69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03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18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92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66470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73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78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3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62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1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39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94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3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7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08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85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7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11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3538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85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55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8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59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05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1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0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2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37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3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76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8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1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65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7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55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56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00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8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46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470587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59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0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7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0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17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74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8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06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1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75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7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18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46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37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5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9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66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12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74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9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87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40933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06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64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80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99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5007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14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1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77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76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1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86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86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06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4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0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99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1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9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7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84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03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1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793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90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84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32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969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27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0864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0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2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28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43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11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34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95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85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1586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09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51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344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44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1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4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60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87143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25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25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43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5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60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0672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4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2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2330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83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6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944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54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8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47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59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0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43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01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39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173121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26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42904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69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55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08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78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62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2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13377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17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82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9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5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5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2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8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3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27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3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66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2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09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2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5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4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59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83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4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0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3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1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2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33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6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325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46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5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37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49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1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19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58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00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36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02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33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63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82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8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80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33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6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83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68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75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8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29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84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99701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0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77583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50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92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11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23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97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87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8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8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86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94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45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8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38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0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0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1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0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7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73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2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42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5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4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4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16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2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17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24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10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21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55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932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21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3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75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53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46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90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7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36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55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9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6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8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90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29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8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8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8898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78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86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8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1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70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0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8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8763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9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72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3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76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03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76463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96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08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47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3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36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4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8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72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4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00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47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70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93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27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51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7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24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9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48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55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5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33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15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09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40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40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7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47244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3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67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51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48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7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94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84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44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1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1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188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3841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20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66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32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4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67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554200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86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0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4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1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77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05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4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31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4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05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51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1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43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79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9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18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0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49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56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46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51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0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20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23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1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1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5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6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3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7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41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52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61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2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15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5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69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88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8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58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92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4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43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46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1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17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94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36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570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48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20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78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4072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72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80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92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30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1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11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3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92718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3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77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4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67262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78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44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24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36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6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70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75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4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2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4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76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1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5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31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43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9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55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13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8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9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3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57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3300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05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8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6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9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0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8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8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4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5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81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19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62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34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62446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6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1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8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74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16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9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5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5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55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5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68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5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6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45981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11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1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67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7898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9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1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9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2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38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5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23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1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61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07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19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65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16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74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7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9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71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1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5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2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4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6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1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46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0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46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7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0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1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8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55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7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010969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0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13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71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41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67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18661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99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22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11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23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61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1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58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82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402069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205072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32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4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90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09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06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18587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7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02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909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0686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69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42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90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97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40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0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17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2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0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02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38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56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57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5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30239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72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5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89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20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20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19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43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7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8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7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93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05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4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0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0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02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94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7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9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37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14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7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45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5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01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1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90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46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09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8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82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51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90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40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05973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11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92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57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1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92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7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84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0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8155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96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08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6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8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8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1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2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792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44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98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29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6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21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60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0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91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40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9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22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27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80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0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9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77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89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07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7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96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9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4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43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6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557085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55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71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3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6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7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97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7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93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0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26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09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6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66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85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1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06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37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84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26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42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65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04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2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97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12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09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28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3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87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98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75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26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64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96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9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084074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16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00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93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08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44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33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98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36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63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32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14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76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4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26901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42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2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5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7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04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70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7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13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71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37526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67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57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80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2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29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27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81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96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96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92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04289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7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11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4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5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7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98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45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02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94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14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35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53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68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54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6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0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20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82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8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44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71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42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93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67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9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60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87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33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64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84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65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11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0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0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88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3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51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1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6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43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51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85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63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60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94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40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22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61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87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27951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89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39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8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29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75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49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65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65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23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1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8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92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7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0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7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43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52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90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06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75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9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76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26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43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85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00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36274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3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2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7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95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4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3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87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60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11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2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26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86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23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546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5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7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13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28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7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71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7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13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25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03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3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49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76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4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0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4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0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65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56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34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46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4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5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7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97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43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88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06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46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2420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9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67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0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2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2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43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2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8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17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03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4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99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35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93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60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1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7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4231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19293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69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9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89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5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965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97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86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90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21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63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1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6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21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33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3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02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18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1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8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1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6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7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38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47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59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97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2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33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195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99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04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44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38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96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03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35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32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50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63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0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9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4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6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873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60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7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27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45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55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82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62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39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5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9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86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1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9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14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30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18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51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62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8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6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9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82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5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98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22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75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95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1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8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0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49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6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81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9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50677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8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2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2983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67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29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1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4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8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34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42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93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66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05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58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29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83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06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44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92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65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73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9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9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58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3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72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29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92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0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1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81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01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1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355903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2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1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3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17845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2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12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6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4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8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74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5539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07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45627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6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6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30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4270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39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05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08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9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9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05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36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7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2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91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29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5161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53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08603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46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86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94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2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03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0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7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83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34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48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9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91755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42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0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59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20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89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5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0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7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83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75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3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18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3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8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12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85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04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4318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43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6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48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62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24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36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0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37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07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14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60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38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45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3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92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96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76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96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03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53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1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1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77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12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73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16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9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22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94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83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58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8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9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91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3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84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67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99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12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70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4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8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8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94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37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21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60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49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73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7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92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5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8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73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73387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31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16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63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7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5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44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56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60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9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03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26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3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3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88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43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6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2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2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7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35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33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8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9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75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75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87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0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0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64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22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45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97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13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064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7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32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637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89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95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62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0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34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68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07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65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47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93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58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17199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5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13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1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22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60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0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84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57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75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49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73696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1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43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77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7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74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5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44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84462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3067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4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8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85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777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09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4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17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40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72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10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36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1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56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71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6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5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49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0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65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6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61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69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2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8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32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25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3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7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14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18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25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06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06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56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895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22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46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66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80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31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7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52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2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241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94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5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8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91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4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91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22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49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5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00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62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5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9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6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1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9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049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86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6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72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83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45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95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08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06789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18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41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92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34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12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1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08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5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8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63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28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8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82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71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9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79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06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41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3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72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80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23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0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92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43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73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75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1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25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87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5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9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41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64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7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54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16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4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92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73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4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9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89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4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28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7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40937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33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32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29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79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2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0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6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13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7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7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1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1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1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2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85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59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09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62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5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0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7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98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2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33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6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2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4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18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56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5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1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1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81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23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81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55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37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8350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45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22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325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58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2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76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12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43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5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6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81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12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7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1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89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36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59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05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72937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5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3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72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69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76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15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77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070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3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93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9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28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16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0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78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22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29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92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88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2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0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54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1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9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51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73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4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59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2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90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41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18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34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34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73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60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75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61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26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65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97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14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96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65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3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06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25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47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63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63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64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65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63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70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84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18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8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80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67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1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6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9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44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3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91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3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92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0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43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47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38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8547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70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9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0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94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86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05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17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25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3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26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5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2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73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33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34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92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4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4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7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70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98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1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79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64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06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73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6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62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3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1868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75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89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5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06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13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67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37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64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8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83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8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77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88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65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2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69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96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19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27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12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27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35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05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25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95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34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18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37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96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23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2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1856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0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20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8050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10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3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2438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99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774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9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8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90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13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33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5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92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73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18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9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3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78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05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44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75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8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03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4630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8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65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16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93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8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09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7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02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56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79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0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18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56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94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41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29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92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3901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15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1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5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66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10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12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1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93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32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89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41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94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0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19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26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57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22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54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0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31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8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9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85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85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93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43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02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70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89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1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1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09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4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60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83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7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41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80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65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55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90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55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82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99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7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06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69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03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2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6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07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0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43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72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16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35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55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2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55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4127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72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25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2438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72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91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5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86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39776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70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89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48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28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7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9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8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78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13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37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49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54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16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1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01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85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9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96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96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1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55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0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74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32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6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2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48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32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17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26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72755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76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03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95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23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94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35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46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7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36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02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5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381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8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87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8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1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64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11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11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61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313115">
                  <w:marLeft w:val="8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82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22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14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2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6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84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8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6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0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54381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89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4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71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9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75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82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14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3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67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7469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79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56470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1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09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19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53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64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99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38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34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73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99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07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77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97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43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82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0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40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94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66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90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18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56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71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37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41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26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26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57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8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84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5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7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7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4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39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46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8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59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60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56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24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36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09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68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64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81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68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9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11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34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70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59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32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4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89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67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60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37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44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71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68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09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32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41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14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84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4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1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2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9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80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95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7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2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3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2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2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3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7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0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2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6842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7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5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WZ xmlns="26d30d0b-4cd9-40f3-8586-10699645146c">true</SIWZ>
    <Zmiany_terminow xmlns="26d30d0b-4cd9-40f3-8586-10699645146c">false</Zmiany_terminow>
    <Modyfikacje xmlns="26d30d0b-4cd9-40f3-8586-10699645146c">false</Modyfikacje>
    <Zalaczniki xmlns="26d30d0b-4cd9-40f3-8586-10699645146c">true</Zalaczniki>
    <Informacje_z_otwarcia_ofert xmlns="26d30d0b-4cd9-40f3-8586-10699645146c">false</Informacje_z_otwarcia_ofert>
    <Wybor_najkorzystniejszej_oferty xmlns="26d30d0b-4cd9-40f3-8586-10699645146c">false</Wybor_najkorzystniejszej_oferty>
    <Uniewaznienie_postepowania xmlns="26d30d0b-4cd9-40f3-8586-10699645146c">false</Uniewaznienie_postepowania>
    <Pytania_i_odpowiedzi xmlns="26d30d0b-4cd9-40f3-8586-10699645146c">false</Pytania_i_odpowiedzi>
    <ogloszenia_o_zamowieniu xmlns="26d30d0b-4cd9-40f3-8586-10699645146c">false</ogloszenia_o_zamowieniu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E00DF048844B74FBC58D2E37EC9A10A" ma:contentTypeVersion="10" ma:contentTypeDescription="Utwórz nowy dokument." ma:contentTypeScope="" ma:versionID="41cade08daf5f73a3d229ca44fa14c8a">
  <xsd:schema xmlns:xsd="http://www.w3.org/2001/XMLSchema" xmlns:xs="http://www.w3.org/2001/XMLSchema" xmlns:p="http://schemas.microsoft.com/office/2006/metadata/properties" xmlns:ns2="26d30d0b-4cd9-40f3-8586-10699645146c" targetNamespace="http://schemas.microsoft.com/office/2006/metadata/properties" ma:root="true" ma:fieldsID="8592d8003045bab9eee8503adb3ab7c7" ns2:_="">
    <xsd:import namespace="26d30d0b-4cd9-40f3-8586-10699645146c"/>
    <xsd:element name="properties">
      <xsd:complexType>
        <xsd:sequence>
          <xsd:element name="documentManagement">
            <xsd:complexType>
              <xsd:all>
                <xsd:element ref="ns2:ogloszenia_o_zamowieniu" minOccurs="0"/>
                <xsd:element ref="ns2:SIWZ" minOccurs="0"/>
                <xsd:element ref="ns2:Zalaczniki" minOccurs="0"/>
                <xsd:element ref="ns2:Pytania_i_odpowiedzi" minOccurs="0"/>
                <xsd:element ref="ns2:Modyfikacje" minOccurs="0"/>
                <xsd:element ref="ns2:Zmiany_terminow" minOccurs="0"/>
                <xsd:element ref="ns2:Wybor_najkorzystniejszej_oferty" minOccurs="0"/>
                <xsd:element ref="ns2:Uniewaznienie_postepowania" minOccurs="0"/>
                <xsd:element ref="ns2:Informacje_z_otwarcia_ofer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30d0b-4cd9-40f3-8586-10699645146c" elementFormDefault="qualified">
    <xsd:import namespace="http://schemas.microsoft.com/office/2006/documentManagement/types"/>
    <xsd:import namespace="http://schemas.microsoft.com/office/infopath/2007/PartnerControls"/>
    <xsd:element name="ogloszenia_o_zamowieniu" ma:index="8" nillable="true" ma:displayName="ogloszenia_o_zamowieniu" ma:default="0" ma:internalName="ogloszenia_o_zamowieniu">
      <xsd:simpleType>
        <xsd:restriction base="dms:Boolean"/>
      </xsd:simpleType>
    </xsd:element>
    <xsd:element name="SIWZ" ma:index="9" nillable="true" ma:displayName="SIWZ" ma:default="0" ma:internalName="SIWZ">
      <xsd:simpleType>
        <xsd:restriction base="dms:Boolean"/>
      </xsd:simpleType>
    </xsd:element>
    <xsd:element name="Zalaczniki" ma:index="10" nillable="true" ma:displayName="Zalaczniki" ma:default="1" ma:internalName="Zalaczniki">
      <xsd:simpleType>
        <xsd:restriction base="dms:Boolean"/>
      </xsd:simpleType>
    </xsd:element>
    <xsd:element name="Pytania_i_odpowiedzi" ma:index="11" nillable="true" ma:displayName="Pytania_i_odpowiedzi" ma:default="0" ma:internalName="Pytania_i_odpowiedzi">
      <xsd:simpleType>
        <xsd:restriction base="dms:Boolean"/>
      </xsd:simpleType>
    </xsd:element>
    <xsd:element name="Modyfikacje" ma:index="12" nillable="true" ma:displayName="Modyfikacje" ma:default="0" ma:internalName="Modyfikacje">
      <xsd:simpleType>
        <xsd:restriction base="dms:Boolean"/>
      </xsd:simpleType>
    </xsd:element>
    <xsd:element name="Zmiany_terminow" ma:index="13" nillable="true" ma:displayName="Zmiany_terminow" ma:default="0" ma:internalName="Zmiany_terminow">
      <xsd:simpleType>
        <xsd:restriction base="dms:Boolean"/>
      </xsd:simpleType>
    </xsd:element>
    <xsd:element name="Wybor_najkorzystniejszej_oferty" ma:index="14" nillable="true" ma:displayName="Wybor_najkorzystniejszej_oferty" ma:default="0" ma:internalName="Wybor_najkorzystniejszej_oferty">
      <xsd:simpleType>
        <xsd:restriction base="dms:Boolean"/>
      </xsd:simpleType>
    </xsd:element>
    <xsd:element name="Uniewaznienie_postepowania" ma:index="15" nillable="true" ma:displayName="Uniewaznienie_postepowania" ma:default="0" ma:internalName="Uniewaznienie_postepowania">
      <xsd:simpleType>
        <xsd:restriction base="dms:Boolean"/>
      </xsd:simpleType>
    </xsd:element>
    <xsd:element name="Informacje_z_otwarcia_ofert" ma:index="16" nillable="true" ma:displayName="Informacje_z_otwarcia_ofert" ma:default="0" ma:internalName="Informacje_z_otwarcia_ofert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5642A-7C95-49CC-8BD4-D8E4BEF60F9A}">
  <ds:schemaRefs>
    <ds:schemaRef ds:uri="http://schemas.microsoft.com/office/2006/metadata/properties"/>
    <ds:schemaRef ds:uri="http://schemas.microsoft.com/office/infopath/2007/PartnerControls"/>
    <ds:schemaRef ds:uri="26d30d0b-4cd9-40f3-8586-10699645146c"/>
  </ds:schemaRefs>
</ds:datastoreItem>
</file>

<file path=customXml/itemProps2.xml><?xml version="1.0" encoding="utf-8"?>
<ds:datastoreItem xmlns:ds="http://schemas.openxmlformats.org/officeDocument/2006/customXml" ds:itemID="{7440A5E1-7C97-4EEE-9C2D-1CAAD0843F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3D1904-50A5-4430-957D-E0A8ACF884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0365FE-69FE-4438-BD09-60E210404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30d0b-4cd9-40f3-8586-106996451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oznaczenie sprawy</vt:lpstr>
    </vt:vector>
  </TitlesOfParts>
  <Company>UZP</Company>
  <LinksUpToDate>false</LinksUpToDate>
  <CharactersWithSpaces>1777</CharactersWithSpaces>
  <SharedDoc>false</SharedDoc>
  <HLinks>
    <vt:vector size="30" baseType="variant">
      <vt:variant>
        <vt:i4>2359310</vt:i4>
      </vt:variant>
      <vt:variant>
        <vt:i4>12</vt:i4>
      </vt:variant>
      <vt:variant>
        <vt:i4>0</vt:i4>
      </vt:variant>
      <vt:variant>
        <vt:i4>5</vt:i4>
      </vt:variant>
      <vt:variant>
        <vt:lpwstr>mailto:iwona.rycek@umed.lodz.pl</vt:lpwstr>
      </vt:variant>
      <vt:variant>
        <vt:lpwstr/>
      </vt:variant>
      <vt:variant>
        <vt:i4>7340097</vt:i4>
      </vt:variant>
      <vt:variant>
        <vt:i4>9</vt:i4>
      </vt:variant>
      <vt:variant>
        <vt:i4>0</vt:i4>
      </vt:variant>
      <vt:variant>
        <vt:i4>5</vt:i4>
      </vt:variant>
      <vt:variant>
        <vt:lpwstr>mailto:barbara.labudzka@umed.lodz.pl</vt:lpwstr>
      </vt:variant>
      <vt:variant>
        <vt:lpwstr/>
      </vt:variant>
      <vt:variant>
        <vt:i4>5898245</vt:i4>
      </vt:variant>
      <vt:variant>
        <vt:i4>6</vt:i4>
      </vt:variant>
      <vt:variant>
        <vt:i4>0</vt:i4>
      </vt:variant>
      <vt:variant>
        <vt:i4>5</vt:i4>
      </vt:variant>
      <vt:variant>
        <vt:lpwstr>http://n36.lex.pl/WKPLOnline/index.rpc</vt:lpwstr>
      </vt:variant>
      <vt:variant>
        <vt:lpwstr>hiperlinkText.rpc?hiperlink=type=tresc:nro=Powszechny.804702&amp;full=1</vt:lpwstr>
      </vt:variant>
      <vt:variant>
        <vt:i4>7929897</vt:i4>
      </vt:variant>
      <vt:variant>
        <vt:i4>3</vt:i4>
      </vt:variant>
      <vt:variant>
        <vt:i4>0</vt:i4>
      </vt:variant>
      <vt:variant>
        <vt:i4>5</vt:i4>
      </vt:variant>
      <vt:variant>
        <vt:lpwstr>http://www.umed.pl/</vt:lpwstr>
      </vt:variant>
      <vt:variant>
        <vt:lpwstr/>
      </vt:variant>
      <vt:variant>
        <vt:i4>7340097</vt:i4>
      </vt:variant>
      <vt:variant>
        <vt:i4>0</vt:i4>
      </vt:variant>
      <vt:variant>
        <vt:i4>0</vt:i4>
      </vt:variant>
      <vt:variant>
        <vt:i4>5</vt:i4>
      </vt:variant>
      <vt:variant>
        <vt:lpwstr>mailto:barbara.labudzka@umed.lodz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aczenie sprawy</dc:title>
  <dc:creator>msadecki</dc:creator>
  <cp:lastModifiedBy>Barbara Łabudzka</cp:lastModifiedBy>
  <cp:revision>2</cp:revision>
  <cp:lastPrinted>2020-07-30T13:53:00Z</cp:lastPrinted>
  <dcterms:created xsi:type="dcterms:W3CDTF">2020-12-28T19:12:00Z</dcterms:created>
  <dcterms:modified xsi:type="dcterms:W3CDTF">2020-12-28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00DF048844B74FBC58D2E37EC9A10A</vt:lpwstr>
  </property>
</Properties>
</file>